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7FFD" w:rsidRDefault="00F77FFD" w:rsidP="00792F96">
      <w:pPr>
        <w:jc w:val="center"/>
      </w:pPr>
      <w:r>
        <w:rPr>
          <w:rFonts w:ascii="Times New Roman" w:hAnsi="Times New Roman" w:cs="Times New Roman"/>
          <w:b/>
        </w:rPr>
        <w:t>Real-time Image Processing for Autonomous Guidance of Maze Following Robot</w:t>
      </w:r>
    </w:p>
    <w:p w:rsidR="000F69CF" w:rsidRPr="00792F96" w:rsidRDefault="00792F96" w:rsidP="00792F96">
      <w:pPr>
        <w:rPr>
          <w:b/>
        </w:rPr>
      </w:pPr>
      <w:r>
        <w:rPr>
          <w:b/>
        </w:rPr>
        <w:t>Introduction</w:t>
      </w:r>
    </w:p>
    <w:p w:rsidR="009F2883" w:rsidRPr="00792F96" w:rsidRDefault="009F2883">
      <w:pPr>
        <w:rPr>
          <w:b/>
        </w:rPr>
      </w:pPr>
      <w:r w:rsidRPr="00792F96">
        <w:rPr>
          <w:b/>
        </w:rPr>
        <w:t>Project Outline:</w:t>
      </w:r>
    </w:p>
    <w:p w:rsidR="00CA7610" w:rsidRDefault="004338F2">
      <w:r>
        <w:t xml:space="preserve">The title of the project signifies that </w:t>
      </w:r>
      <w:r w:rsidR="00A21F58">
        <w:t>we aim</w:t>
      </w:r>
      <w:r>
        <w:t xml:space="preserve"> to design an autonomous robot </w:t>
      </w:r>
      <w:r w:rsidR="00A21F58">
        <w:t>that</w:t>
      </w:r>
      <w:r>
        <w:t xml:space="preserve"> is nothing but an intelligent machine that knows how to perform specific tasks without having direct control by humans in real</w:t>
      </w:r>
      <w:r w:rsidR="00A21F58">
        <w:t>-</w:t>
      </w:r>
      <w:r>
        <w:t xml:space="preserve">time. Autonomous robots offer quite significant applications and </w:t>
      </w:r>
      <w:r w:rsidR="00A21F58">
        <w:t>their</w:t>
      </w:r>
      <w:r>
        <w:t xml:space="preserve"> implementations in the fields like locomotion (flying, crawling</w:t>
      </w:r>
      <w:r w:rsidR="00A21F58">
        <w:t>,</w:t>
      </w:r>
      <w:r>
        <w:t xml:space="preserve"> and </w:t>
      </w:r>
      <w:r w:rsidR="00822DD7">
        <w:t xml:space="preserve">wheeled robots), navigation, </w:t>
      </w:r>
      <w:r>
        <w:t>mapping</w:t>
      </w:r>
      <w:r w:rsidR="00822DD7">
        <w:t>, or</w:t>
      </w:r>
      <w:r w:rsidR="006466C4">
        <w:t>ientation &amp;</w:t>
      </w:r>
      <w:r w:rsidR="00EB0AA1">
        <w:t xml:space="preserve"> object detection</w:t>
      </w:r>
      <w:r>
        <w:t>.</w:t>
      </w:r>
      <w:r w:rsidR="009B6009">
        <w:t>[2</w:t>
      </w:r>
      <w:r w:rsidR="005A2F4F">
        <w:t>]</w:t>
      </w:r>
      <w:r>
        <w:t xml:space="preserve"> </w:t>
      </w:r>
      <w:r w:rsidR="003B0FD1">
        <w:t>Moreover, autonomous robots have also show</w:t>
      </w:r>
      <w:r w:rsidR="008D7A75">
        <w:t>n</w:t>
      </w:r>
      <w:r w:rsidR="003B0FD1">
        <w:t xml:space="preserve"> </w:t>
      </w:r>
      <w:r w:rsidR="008D7A75">
        <w:t>their</w:t>
      </w:r>
      <w:r w:rsidR="003B0FD1">
        <w:t xml:space="preserve"> usage in cleaning as autonomous vacuums or vacuum cleaners. </w:t>
      </w:r>
      <w:r w:rsidR="005A2F4F">
        <w:t xml:space="preserve">[1] </w:t>
      </w:r>
      <w:r w:rsidR="00CA7610">
        <w:t>One of the major applications of autonomous robots can be seen as autonomous vehicles like self-driving cars</w:t>
      </w:r>
      <w:r w:rsidR="00DB6460">
        <w:t xml:space="preserve"> whose ultimate goal is to </w:t>
      </w:r>
      <w:r w:rsidR="007D3186">
        <w:t>cultivate</w:t>
      </w:r>
      <w:r w:rsidR="00DB6460">
        <w:t xml:space="preserve"> a technology that could enhance road efficiency and </w:t>
      </w:r>
      <w:r w:rsidR="007D3186">
        <w:t>lessen</w:t>
      </w:r>
      <w:r w:rsidR="00DB6460">
        <w:t xml:space="preserve"> traffic accidents.</w:t>
      </w:r>
      <w:r w:rsidR="00836868">
        <w:t xml:space="preserve"> [3]</w:t>
      </w:r>
    </w:p>
    <w:p w:rsidR="004338F2" w:rsidRDefault="004338F2">
      <w:r>
        <w:t>In this project, the autonomous robot is being guided to move inside the maze by detecting walls that come in front of it and then mak</w:t>
      </w:r>
      <w:r w:rsidR="00A21F58">
        <w:t>ing</w:t>
      </w:r>
      <w:r>
        <w:t xml:space="preserve"> either a right or left turn accordingly. First</w:t>
      </w:r>
      <w:r w:rsidR="00A21F58">
        <w:t>,</w:t>
      </w:r>
      <w:r>
        <w:t xml:space="preserve"> the robot takes the images of the maze in real-time from the camera mounted on it. There will be multiple images</w:t>
      </w:r>
      <w:r w:rsidR="00224756">
        <w:t xml:space="preserve"> of the maze</w:t>
      </w:r>
      <w:r>
        <w:t xml:space="preserve"> taken by the robot’s camera</w:t>
      </w:r>
      <w:r w:rsidR="00224756">
        <w:t xml:space="preserve">. </w:t>
      </w:r>
      <w:r w:rsidR="00862C61">
        <w:t>For this purpose, Raspberry Pi</w:t>
      </w:r>
      <w:r w:rsidR="00DF0241">
        <w:t xml:space="preserve"> is to be connected to the motor using the bus cable</w:t>
      </w:r>
      <w:r w:rsidR="00862C61">
        <w:t xml:space="preserve">. By using python code, we can enable </w:t>
      </w:r>
      <w:r w:rsidR="00A21F58">
        <w:t xml:space="preserve">the </w:t>
      </w:r>
      <w:r w:rsidR="00862C61">
        <w:t>robot’s camera and take pictures of the maze as per the requirements.</w:t>
      </w:r>
      <w:r w:rsidR="00E63146">
        <w:t xml:space="preserve"> The pictures of the maze taken by the robot would be generic digital image</w:t>
      </w:r>
      <w:r w:rsidR="00A21F58">
        <w:t>s</w:t>
      </w:r>
      <w:r w:rsidR="00E63146">
        <w:t xml:space="preserve"> similar to the images taken by a normal camera.</w:t>
      </w:r>
      <w:r>
        <w:t xml:space="preserve"> </w:t>
      </w:r>
      <w:r w:rsidR="00862C61">
        <w:t>T</w:t>
      </w:r>
      <w:r>
        <w:t>hen each image is gone through image processing which is a method of performing any particular operation on an image so that we could get an enhanced yet desirable image as per our requirements by extracting fruitful information from it.</w:t>
      </w:r>
      <w:r w:rsidR="00A92019">
        <w:t xml:space="preserve"> However, image processing is a tool that helps us fetch the information or data from the image that could help our robot to perform its operations autonomously.</w:t>
      </w:r>
      <w:r w:rsidR="009F2883">
        <w:t xml:space="preserve"> </w:t>
      </w:r>
      <w:r w:rsidR="00F77FFD">
        <w:t>Therefore, t</w:t>
      </w:r>
      <w:r w:rsidR="002E5B8F">
        <w:t xml:space="preserve">he main objective of the robot is to follow the algorithm that is written for it to detect walls. </w:t>
      </w:r>
      <w:r w:rsidR="00A21F58">
        <w:t xml:space="preserve">The </w:t>
      </w:r>
      <w:r w:rsidR="002E5B8F">
        <w:t xml:space="preserve">Wall detection algorithm combines multiple steps in which edge detection is one of the vital parts of it. </w:t>
      </w:r>
      <w:r w:rsidR="006A4438">
        <w:t>Using i</w:t>
      </w:r>
      <w:r w:rsidR="009F2883">
        <w:t>mage processing</w:t>
      </w:r>
      <w:r w:rsidR="006A4438">
        <w:t>,</w:t>
      </w:r>
      <w:r w:rsidR="009F2883">
        <w:t xml:space="preserve"> the image of the maze</w:t>
      </w:r>
      <w:r w:rsidR="006A4438">
        <w:t xml:space="preserve"> is taken</w:t>
      </w:r>
      <w:r w:rsidR="009F2883">
        <w:t xml:space="preserve"> and convert</w:t>
      </w:r>
      <w:r w:rsidR="00A21F58">
        <w:t>ed</w:t>
      </w:r>
      <w:r w:rsidR="009F2883">
        <w:t xml:space="preserve"> into a grayscale image which can later </w:t>
      </w:r>
      <w:r w:rsidR="002E5B8F">
        <w:t xml:space="preserve">be used for edge detection. </w:t>
      </w:r>
    </w:p>
    <w:p w:rsidR="006A4438" w:rsidRPr="00792F96" w:rsidRDefault="00F77FFD">
      <w:pPr>
        <w:rPr>
          <w:b/>
        </w:rPr>
      </w:pPr>
      <w:r w:rsidRPr="00792F96">
        <w:rPr>
          <w:b/>
        </w:rPr>
        <w:t>Objectives:</w:t>
      </w:r>
    </w:p>
    <w:p w:rsidR="00786DC8" w:rsidRDefault="002C7591" w:rsidP="00786DC8">
      <w:r>
        <w:t>The main objectives that we aim to achieve in this project include image processing in real-time so that the robot could behave like an intelligent machine without straightforward human control and mak</w:t>
      </w:r>
      <w:r w:rsidR="00A21F58">
        <w:t>e</w:t>
      </w:r>
      <w:r>
        <w:t xml:space="preserve"> the decision</w:t>
      </w:r>
      <w:r w:rsidR="00493FC7">
        <w:t>s</w:t>
      </w:r>
      <w:r>
        <w:t xml:space="preserve"> to travel in the maze by avoiding any obstacle in the form of walls. </w:t>
      </w:r>
      <w:r w:rsidR="00786DC8">
        <w:t xml:space="preserve">The first and foremost aim to achieve in the project is to capture representative images </w:t>
      </w:r>
      <w:r w:rsidR="007A563E">
        <w:t xml:space="preserve">of the maze </w:t>
      </w:r>
      <w:r w:rsidR="00786DC8">
        <w:t xml:space="preserve">for the robot. This is an initial step as for the robot to start following the maze, it </w:t>
      </w:r>
      <w:r w:rsidR="00A21F58">
        <w:t>must</w:t>
      </w:r>
      <w:r w:rsidR="00786DC8">
        <w:t xml:space="preserve"> have the images stored in it to make the decision accordingly. </w:t>
      </w:r>
      <w:r w:rsidR="009F11A9">
        <w:t>The objective here is to first take the images from the robot’s camera</w:t>
      </w:r>
      <w:r w:rsidR="00BA7929">
        <w:t xml:space="preserve"> and then do image processing with</w:t>
      </w:r>
      <w:r w:rsidR="009F11A9">
        <w:t xml:space="preserve"> it. Once we are successful in taking the representative images from the robot’s camera it will be easier to implement </w:t>
      </w:r>
      <w:r w:rsidR="00A21F58">
        <w:t xml:space="preserve">an </w:t>
      </w:r>
      <w:r w:rsidR="009F11A9">
        <w:t>image processing tool in it</w:t>
      </w:r>
      <w:r w:rsidR="007A563E">
        <w:t>. Ideally, the robot is supposed to take real-time images of the maze</w:t>
      </w:r>
      <w:r w:rsidR="00822DD7">
        <w:t xml:space="preserve"> from its camera</w:t>
      </w:r>
      <w:r w:rsidR="00A21F58">
        <w:t>,</w:t>
      </w:r>
      <w:r w:rsidR="00822DD7">
        <w:t xml:space="preserve"> and then image processing is done for </w:t>
      </w:r>
      <w:r w:rsidR="00A21F58">
        <w:t>e</w:t>
      </w:r>
      <w:r w:rsidR="004500FE">
        <w:t>very image taken by it. The main advantage of</w:t>
      </w:r>
      <w:r w:rsidR="00FD109E">
        <w:t xml:space="preserve"> real-time image processing helps the robot navigate through the maze without getting into the phase of preprocessing. </w:t>
      </w:r>
      <w:r w:rsidR="004500FE">
        <w:t>The task of preprocessing would have involved taking the images of the maze beforehand and then with image processing, the path would be formed for the robot to follow. However</w:t>
      </w:r>
      <w:r w:rsidR="00163F55">
        <w:t>,</w:t>
      </w:r>
      <w:r w:rsidR="004500FE">
        <w:t xml:space="preserve"> in real-time image processing, the robot takes the images of the maze in real-time, do</w:t>
      </w:r>
      <w:r w:rsidR="00163F55">
        <w:t>es</w:t>
      </w:r>
      <w:r w:rsidR="004500FE">
        <w:t xml:space="preserve"> image processing</w:t>
      </w:r>
      <w:r w:rsidR="00163F55">
        <w:t>,</w:t>
      </w:r>
      <w:r w:rsidR="004500FE">
        <w:t xml:space="preserve"> and follow the maze. The other main goal to achieve in this project would be an algorithm for the robot for wall detection. The whole concept of image processing in the </w:t>
      </w:r>
      <w:r w:rsidR="004500FE">
        <w:lastRenderedPageBreak/>
        <w:t xml:space="preserve">project is linked with writing the wall detection algorithm. </w:t>
      </w:r>
      <w:r w:rsidR="00C37A1B" w:rsidRPr="006C240B">
        <w:t xml:space="preserve">Previously, </w:t>
      </w:r>
      <w:r w:rsidR="00471C92" w:rsidRPr="006C240B">
        <w:t>maze</w:t>
      </w:r>
      <w:r w:rsidR="002A591A" w:rsidRPr="006C240B">
        <w:t>-</w:t>
      </w:r>
      <w:r w:rsidR="00471C92" w:rsidRPr="006C240B">
        <w:t>solving</w:t>
      </w:r>
      <w:r w:rsidR="00C37A1B" w:rsidRPr="006C240B">
        <w:t xml:space="preserve"> robots have been desig</w:t>
      </w:r>
      <w:r w:rsidR="00A20EDD" w:rsidRPr="006C240B">
        <w:t>ned</w:t>
      </w:r>
      <w:r w:rsidR="006F114B" w:rsidRPr="006C240B">
        <w:t xml:space="preserve"> like line following robots or</w:t>
      </w:r>
      <w:r w:rsidR="00A20EDD" w:rsidRPr="006C240B">
        <w:t xml:space="preserve"> </w:t>
      </w:r>
      <w:r w:rsidR="00471C92" w:rsidRPr="006C240B">
        <w:t xml:space="preserve">robots </w:t>
      </w:r>
      <w:r w:rsidR="00A20EDD" w:rsidRPr="006C240B">
        <w:t>that use</w:t>
      </w:r>
      <w:r w:rsidR="001C2B88" w:rsidRPr="006C240B">
        <w:t xml:space="preserve"> maze-solving</w:t>
      </w:r>
      <w:r w:rsidR="00471C92" w:rsidRPr="006C240B">
        <w:t xml:space="preserve"> algorithms</w:t>
      </w:r>
      <w:r w:rsidR="00A20EDD" w:rsidRPr="006C240B">
        <w:t>.</w:t>
      </w:r>
      <w:r w:rsidR="00471C92" w:rsidRPr="006C240B">
        <w:t xml:space="preserve"> In line following robots, a path</w:t>
      </w:r>
      <w:r w:rsidR="002A591A" w:rsidRPr="006C240B">
        <w:t>/</w:t>
      </w:r>
      <w:r w:rsidR="00471C92" w:rsidRPr="006C240B">
        <w:t>line is already defined in the maze for the robot</w:t>
      </w:r>
      <w:r w:rsidR="002A591A" w:rsidRPr="006C240B">
        <w:t>,</w:t>
      </w:r>
      <w:r w:rsidR="00471C92" w:rsidRPr="006C240B">
        <w:t xml:space="preserve"> and sensors are mounted on it and with the help of the controller</w:t>
      </w:r>
      <w:r w:rsidR="002A591A" w:rsidRPr="006C240B">
        <w:t>,</w:t>
      </w:r>
      <w:r w:rsidR="00471C92" w:rsidRPr="006C240B">
        <w:t xml:space="preserve"> it solves the maze. On the other hand, one of the most popular maze-solving algorithm</w:t>
      </w:r>
      <w:r w:rsidR="002A591A" w:rsidRPr="006C240B">
        <w:t>s</w:t>
      </w:r>
      <w:r w:rsidR="00471C92" w:rsidRPr="006C240B">
        <w:t xml:space="preserve"> is used called </w:t>
      </w:r>
      <w:r w:rsidR="002A591A" w:rsidRPr="006C240B">
        <w:t xml:space="preserve">the </w:t>
      </w:r>
      <w:r w:rsidR="00471C92" w:rsidRPr="006C240B">
        <w:t xml:space="preserve">wall-follower algorithm in which a robot focuses on either the right </w:t>
      </w:r>
      <w:r w:rsidR="00023491" w:rsidRPr="006C240B">
        <w:t xml:space="preserve">wall </w:t>
      </w:r>
      <w:r w:rsidR="00471C92" w:rsidRPr="006C240B">
        <w:t xml:space="preserve">(Right-Hand Rule) or </w:t>
      </w:r>
      <w:r w:rsidR="002A591A" w:rsidRPr="006C240B">
        <w:t xml:space="preserve">the </w:t>
      </w:r>
      <w:r w:rsidR="00471C92" w:rsidRPr="006C240B">
        <w:t>left wall (Left-Hand Rule)</w:t>
      </w:r>
      <w:r w:rsidR="00EF4F09" w:rsidRPr="006C240B">
        <w:t>.</w:t>
      </w:r>
      <w:r w:rsidR="002A591A" w:rsidRPr="006C240B">
        <w:t xml:space="preserve"> [4] Wall-follower algorithm also requires sensors in the structure of the robot to detect the wall by receiving the information from the external environment. [4] However</w:t>
      </w:r>
      <w:r w:rsidR="006C240B">
        <w:t>,</w:t>
      </w:r>
      <w:r w:rsidR="00C37A1B" w:rsidRPr="006C240B">
        <w:t xml:space="preserve"> in this project</w:t>
      </w:r>
      <w:r w:rsidR="006C240B">
        <w:t>,</w:t>
      </w:r>
      <w:r w:rsidR="00C37A1B" w:rsidRPr="006C240B">
        <w:t xml:space="preserve"> we focus on writing an algorithm for the robot to detect features</w:t>
      </w:r>
      <w:r w:rsidR="00891EF1" w:rsidRPr="006C240B">
        <w:t xml:space="preserve"> </w:t>
      </w:r>
      <w:r w:rsidR="00C37A1B" w:rsidRPr="006C240B">
        <w:t>(walls)</w:t>
      </w:r>
      <w:r w:rsidR="00EF4F09" w:rsidRPr="006C240B">
        <w:t xml:space="preserve"> without the help of any controller or sensor. Our goal is to design a robot </w:t>
      </w:r>
      <w:r w:rsidR="006C240B">
        <w:t>that</w:t>
      </w:r>
      <w:r w:rsidR="00EF4F09" w:rsidRPr="006C240B">
        <w:t xml:space="preserve"> takes the images and by using Raspberry Pi, real-time image processing is done and the robot would detect the wall ahead of it by the algorithm written for it</w:t>
      </w:r>
      <w:r w:rsidR="008158B7" w:rsidRPr="006C240B">
        <w:t xml:space="preserve"> rather than solving the whole maze</w:t>
      </w:r>
      <w:r w:rsidR="00C37A1B" w:rsidRPr="006C240B">
        <w:t xml:space="preserve">. </w:t>
      </w:r>
      <w:r w:rsidR="004500FE" w:rsidRPr="006C240B">
        <w:t>The</w:t>
      </w:r>
      <w:r w:rsidR="004500FE">
        <w:t xml:space="preserve"> algorithm includes </w:t>
      </w:r>
      <w:r w:rsidR="00163F55">
        <w:t xml:space="preserve">an </w:t>
      </w:r>
      <w:r w:rsidR="004500FE">
        <w:t xml:space="preserve">edge detection mechanism </w:t>
      </w:r>
      <w:r w:rsidR="00163F55">
        <w:t>for</w:t>
      </w:r>
      <w:r w:rsidR="004500FE">
        <w:t xml:space="preserve"> the images of the maze, by doing so, this edge detection tool enhances the edges of the maze for the robot to recognize the wall ahead of it</w:t>
      </w:r>
      <w:r w:rsidR="00F06779">
        <w:t xml:space="preserve">. Writing </w:t>
      </w:r>
      <w:r w:rsidR="00163F55">
        <w:t xml:space="preserve">a </w:t>
      </w:r>
      <w:r w:rsidR="00F06779">
        <w:t>wall detection algorithm could be a daunting task as it defines the precision of the robot to take left, right, forward and backward movements.</w:t>
      </w:r>
      <w:r w:rsidR="00FD01BB">
        <w:t xml:space="preserve"> Once an algorithm is successfully written for the robot to detect walls, it is required to define </w:t>
      </w:r>
      <w:r w:rsidR="00163F55">
        <w:t xml:space="preserve">the </w:t>
      </w:r>
      <w:r w:rsidR="00FD01BB">
        <w:t>logic for the robot’s movement</w:t>
      </w:r>
      <w:r w:rsidR="00604913">
        <w:t xml:space="preserve">. These logics are defined in the way to guide the robot to make a turn by first evaluating a wall </w:t>
      </w:r>
      <w:r w:rsidR="00DF0241">
        <w:t>and since</w:t>
      </w:r>
      <w:r w:rsidR="00604913">
        <w:t xml:space="preserve"> it would be capturing the images in real-time as it moves </w:t>
      </w:r>
      <w:r w:rsidR="006F4937">
        <w:t>inside the maze, it would take</w:t>
      </w:r>
      <w:r w:rsidR="00604913">
        <w:t xml:space="preserve"> turn</w:t>
      </w:r>
      <w:r w:rsidR="006F4937">
        <w:t>s</w:t>
      </w:r>
      <w:r w:rsidR="00604913">
        <w:t xml:space="preserve"> accordingly. </w:t>
      </w:r>
      <w:r w:rsidR="00D37030">
        <w:t>Therefore, by taking real-time images, image processing</w:t>
      </w:r>
      <w:r w:rsidR="00163F55">
        <w:t>,</w:t>
      </w:r>
      <w:r w:rsidR="00D37030">
        <w:t xml:space="preserve"> and following the wall detection algorithm, the robot would be able to follow the maze.</w:t>
      </w:r>
      <w:r w:rsidR="009B159A">
        <w:t xml:space="preserve"> The last objective would be the implementation of this entire coding on the robot. </w:t>
      </w:r>
    </w:p>
    <w:p w:rsidR="00903478" w:rsidRPr="00792F96" w:rsidRDefault="00903478" w:rsidP="00786DC8">
      <w:pPr>
        <w:rPr>
          <w:b/>
        </w:rPr>
      </w:pPr>
      <w:r w:rsidRPr="00792F96">
        <w:rPr>
          <w:b/>
        </w:rPr>
        <w:t>Motivation / Background:</w:t>
      </w:r>
    </w:p>
    <w:p w:rsidR="008D7D6B" w:rsidRDefault="006C240B" w:rsidP="008D7D6B">
      <w:r>
        <w:t>As previously mentioned, there ha</w:t>
      </w:r>
      <w:r w:rsidR="00984F98">
        <w:t>ve</w:t>
      </w:r>
      <w:r>
        <w:t xml:space="preserve"> been numerous </w:t>
      </w:r>
      <w:r w:rsidR="00972E1C">
        <w:t xml:space="preserve">autonomous </w:t>
      </w:r>
      <w:r>
        <w:t>maze</w:t>
      </w:r>
      <w:r w:rsidR="00984F98">
        <w:t>-</w:t>
      </w:r>
      <w:r>
        <w:t>solving / maze</w:t>
      </w:r>
      <w:r w:rsidR="00984F98">
        <w:t>-</w:t>
      </w:r>
      <w:r>
        <w:t>following robots that gave the motivation for this project.</w:t>
      </w:r>
      <w:r w:rsidR="001F0A5E">
        <w:t xml:space="preserve"> </w:t>
      </w:r>
      <w:r w:rsidR="006257C7">
        <w:t>M</w:t>
      </w:r>
      <w:r w:rsidR="003047D3">
        <w:t>aze</w:t>
      </w:r>
      <w:r w:rsidR="00984F98">
        <w:t>-</w:t>
      </w:r>
      <w:r w:rsidR="003047D3">
        <w:t xml:space="preserve">solving robot, also known as </w:t>
      </w:r>
      <w:r w:rsidR="00984F98">
        <w:t xml:space="preserve">a </w:t>
      </w:r>
      <w:r w:rsidR="003047D3">
        <w:t xml:space="preserve">micro-mouse is based on the function to find the route in the maze itself as its coding is done in a way that allows it </w:t>
      </w:r>
      <w:r w:rsidR="00B355F5">
        <w:t xml:space="preserve">to </w:t>
      </w:r>
      <w:r w:rsidR="00364524">
        <w:t>interpret</w:t>
      </w:r>
      <w:r w:rsidR="003047D3">
        <w:t xml:space="preserve"> the path on its own without taking any help or assistance. </w:t>
      </w:r>
      <w:r w:rsidR="00972E1C">
        <w:t>This autonomous maze</w:t>
      </w:r>
      <w:r w:rsidR="00984F98">
        <w:t>-</w:t>
      </w:r>
      <w:r w:rsidR="00972E1C">
        <w:t>solving robot is already serving mankind in the applications like pipe inspection, bomb disposal, material handling</w:t>
      </w:r>
      <w:r w:rsidR="00470A3B">
        <w:t>, carry</w:t>
      </w:r>
      <w:r w:rsidR="00984F98">
        <w:t>ing</w:t>
      </w:r>
      <w:r w:rsidR="00470A3B">
        <w:t xml:space="preserve"> goods</w:t>
      </w:r>
      <w:r w:rsidR="00984F98">
        <w:t>,</w:t>
      </w:r>
      <w:r w:rsidR="00972E1C">
        <w:t xml:space="preserve"> and warehouse management. </w:t>
      </w:r>
      <w:r w:rsidR="00EB6852">
        <w:t>This kind of maze</w:t>
      </w:r>
      <w:r w:rsidR="00984F98">
        <w:t>-</w:t>
      </w:r>
      <w:r w:rsidR="00EB6852">
        <w:t xml:space="preserve">solving robot is quite </w:t>
      </w:r>
      <w:r w:rsidR="00E1750A">
        <w:t>unlike the line</w:t>
      </w:r>
      <w:r w:rsidR="00984F98">
        <w:t>-</w:t>
      </w:r>
      <w:r w:rsidR="00E1750A">
        <w:t>following robot</w:t>
      </w:r>
      <w:r w:rsidR="00EB6852">
        <w:t xml:space="preserve"> in which </w:t>
      </w:r>
      <w:r w:rsidR="00984F98">
        <w:t xml:space="preserve">the </w:t>
      </w:r>
      <w:r w:rsidR="00EB6852">
        <w:t>robot h</w:t>
      </w:r>
      <w:r w:rsidR="00BF573C">
        <w:t>as to follow a pre</w:t>
      </w:r>
      <w:r w:rsidR="00EB6852">
        <w:t>defined path.</w:t>
      </w:r>
      <w:r w:rsidR="00D954C2">
        <w:t xml:space="preserve"> </w:t>
      </w:r>
      <w:r w:rsidR="008D7D6B">
        <w:t xml:space="preserve">It works on the logic </w:t>
      </w:r>
      <w:r w:rsidR="00C936C6">
        <w:t>done</w:t>
      </w:r>
      <w:r w:rsidR="008D7D6B">
        <w:t xml:space="preserve"> </w:t>
      </w:r>
      <w:r w:rsidR="00645D57">
        <w:t xml:space="preserve">in </w:t>
      </w:r>
      <w:r w:rsidR="008D7D6B">
        <w:t>Arduino</w:t>
      </w:r>
      <w:r w:rsidR="00C936C6">
        <w:t xml:space="preserve"> </w:t>
      </w:r>
      <w:r w:rsidR="00C936C6" w:rsidRPr="006F7438">
        <w:t>code</w:t>
      </w:r>
      <w:r w:rsidR="008D7D6B" w:rsidRPr="006F7438">
        <w:t xml:space="preserve"> and ultrasonic sensors are used to help navigate the robot in the maze [5]</w:t>
      </w:r>
      <w:r w:rsidR="00E30FC4" w:rsidRPr="006F7438">
        <w:t>.</w:t>
      </w:r>
      <w:r w:rsidR="008D7D6B" w:rsidRPr="006F7438">
        <w:t xml:space="preserve"> </w:t>
      </w:r>
      <w:r w:rsidR="00E30FC4" w:rsidRPr="006F7438">
        <w:t xml:space="preserve">Another maze solver robot has </w:t>
      </w:r>
      <w:r w:rsidR="00984F98" w:rsidRPr="006F7438">
        <w:t xml:space="preserve">been </w:t>
      </w:r>
      <w:r w:rsidR="00E30FC4" w:rsidRPr="006F7438">
        <w:t xml:space="preserve">implemented using Artificial intelligence with Arduino which operates on two basic principles i.e. the robot is responsible to locate its way out of the maze no matter where it is put inside the maze and as soon as </w:t>
      </w:r>
      <w:r w:rsidR="00984F98" w:rsidRPr="006F7438">
        <w:t xml:space="preserve">a </w:t>
      </w:r>
      <w:r w:rsidR="00E30FC4" w:rsidRPr="006F7438">
        <w:t xml:space="preserve">robot finds its path, it ought to enhance the solution by finding </w:t>
      </w:r>
      <w:r w:rsidR="00984F98" w:rsidRPr="006F7438">
        <w:t xml:space="preserve">the </w:t>
      </w:r>
      <w:r w:rsidR="00E30FC4" w:rsidRPr="006F7438">
        <w:t>shortest path from start to end.</w:t>
      </w:r>
      <w:r w:rsidR="00A25DFD" w:rsidRPr="006F7438">
        <w:t xml:space="preserve"> </w:t>
      </w:r>
      <w:r w:rsidR="009251C9" w:rsidRPr="006F7438">
        <w:t>This</w:t>
      </w:r>
      <w:r w:rsidR="001F0A5E" w:rsidRPr="006F7438">
        <w:t xml:space="preserve"> m</w:t>
      </w:r>
      <w:r w:rsidR="009251C9" w:rsidRPr="006F7438">
        <w:t>aze</w:t>
      </w:r>
      <w:r w:rsidR="00984F98" w:rsidRPr="006F7438">
        <w:t>-</w:t>
      </w:r>
      <w:r w:rsidR="009251C9" w:rsidRPr="006F7438">
        <w:t>solving robot is</w:t>
      </w:r>
      <w:r w:rsidR="001F0A5E" w:rsidRPr="006F7438">
        <w:t xml:space="preserve"> </w:t>
      </w:r>
      <w:r w:rsidR="007D3DBA" w:rsidRPr="006F7438">
        <w:t xml:space="preserve">designed </w:t>
      </w:r>
      <w:r w:rsidR="001F0A5E" w:rsidRPr="006F7438">
        <w:t xml:space="preserve">to first find the walls of the maze and then follow them to move inside it by </w:t>
      </w:r>
      <w:r w:rsidR="00CE754B" w:rsidRPr="006F7438">
        <w:t xml:space="preserve">implementing </w:t>
      </w:r>
      <w:r w:rsidR="00A25DFD" w:rsidRPr="006F7438">
        <w:t>either left or right ha</w:t>
      </w:r>
      <w:r w:rsidR="00CE754B" w:rsidRPr="006F7438">
        <w:t>nd</w:t>
      </w:r>
      <w:r w:rsidR="00E946D5" w:rsidRPr="006F7438">
        <w:t xml:space="preserve"> </w:t>
      </w:r>
      <w:r w:rsidR="00A25DFD" w:rsidRPr="006F7438">
        <w:t>on the wall</w:t>
      </w:r>
      <w:r w:rsidR="00CE754B" w:rsidRPr="006F7438">
        <w:t xml:space="preserve"> algorithm</w:t>
      </w:r>
      <w:r w:rsidR="00A25DFD" w:rsidRPr="006F7438">
        <w:t xml:space="preserve"> at Arduino code </w:t>
      </w:r>
      <w:r w:rsidR="00CE754B" w:rsidRPr="006F7438">
        <w:t>with the help of</w:t>
      </w:r>
      <w:r w:rsidR="00096142" w:rsidRPr="006F7438">
        <w:t xml:space="preserve"> multiple sensors. </w:t>
      </w:r>
      <w:r w:rsidR="00F45E64" w:rsidRPr="00956CFF">
        <w:rPr>
          <w:highlight w:val="red"/>
        </w:rPr>
        <w:t>First, t</w:t>
      </w:r>
      <w:r w:rsidR="00096142" w:rsidRPr="00956CFF">
        <w:rPr>
          <w:highlight w:val="red"/>
        </w:rPr>
        <w:t xml:space="preserve">he algorithm allows the robot to follow </w:t>
      </w:r>
      <w:r w:rsidR="00984F98">
        <w:rPr>
          <w:highlight w:val="red"/>
        </w:rPr>
        <w:t xml:space="preserve">the </w:t>
      </w:r>
      <w:r w:rsidR="00096142" w:rsidRPr="00956CFF">
        <w:rPr>
          <w:highlight w:val="red"/>
        </w:rPr>
        <w:t xml:space="preserve">wall by </w:t>
      </w:r>
      <w:r w:rsidR="00984F98">
        <w:rPr>
          <w:highlight w:val="red"/>
        </w:rPr>
        <w:t xml:space="preserve">the </w:t>
      </w:r>
      <w:r w:rsidR="00096142" w:rsidRPr="00956CFF">
        <w:rPr>
          <w:highlight w:val="red"/>
        </w:rPr>
        <w:t>left</w:t>
      </w:r>
      <w:r w:rsidR="00984F98">
        <w:rPr>
          <w:highlight w:val="red"/>
        </w:rPr>
        <w:t>/</w:t>
      </w:r>
      <w:r w:rsidR="00096142" w:rsidRPr="00956CFF">
        <w:rPr>
          <w:highlight w:val="red"/>
        </w:rPr>
        <w:t>right</w:t>
      </w:r>
      <w:r w:rsidR="00984F98">
        <w:rPr>
          <w:highlight w:val="red"/>
        </w:rPr>
        <w:t>-</w:t>
      </w:r>
      <w:r w:rsidR="00096142" w:rsidRPr="00956CFF">
        <w:rPr>
          <w:highlight w:val="red"/>
        </w:rPr>
        <w:t>hand rule to complete the route in the maze</w:t>
      </w:r>
      <w:r w:rsidR="008D7A75">
        <w:rPr>
          <w:highlight w:val="red"/>
        </w:rPr>
        <w:t>,</w:t>
      </w:r>
      <w:r w:rsidR="00096142" w:rsidRPr="00956CFF">
        <w:rPr>
          <w:highlight w:val="red"/>
        </w:rPr>
        <w:t xml:space="preserve"> </w:t>
      </w:r>
      <w:r w:rsidR="005C43D5">
        <w:rPr>
          <w:highlight w:val="red"/>
        </w:rPr>
        <w:t>and next time</w:t>
      </w:r>
      <w:r w:rsidR="00FC38E7">
        <w:rPr>
          <w:highlight w:val="red"/>
        </w:rPr>
        <w:t xml:space="preserve"> by</w:t>
      </w:r>
      <w:r w:rsidR="005C43D5">
        <w:rPr>
          <w:highlight w:val="red"/>
        </w:rPr>
        <w:t xml:space="preserve"> </w:t>
      </w:r>
      <w:r w:rsidR="00096142" w:rsidRPr="00956CFF">
        <w:rPr>
          <w:highlight w:val="red"/>
        </w:rPr>
        <w:t xml:space="preserve">using artificial intelligence, the robot would be able to take the shortest path </w:t>
      </w:r>
      <w:r w:rsidR="002A7F61">
        <w:t>[6]</w:t>
      </w:r>
      <w:r w:rsidR="00360679">
        <w:t>.</w:t>
      </w:r>
      <w:r w:rsidR="00470A3B">
        <w:t xml:space="preserve"> Then there come</w:t>
      </w:r>
      <w:r w:rsidR="000E61B9">
        <w:t>s an autonomous robot</w:t>
      </w:r>
      <w:r w:rsidR="00470A3B">
        <w:t xml:space="preserve"> that use</w:t>
      </w:r>
      <w:r w:rsidR="000E61B9">
        <w:t>s</w:t>
      </w:r>
      <w:r w:rsidR="00470A3B">
        <w:t xml:space="preserve"> ima</w:t>
      </w:r>
      <w:r w:rsidR="00A0672B">
        <w:t xml:space="preserve">ge processing and </w:t>
      </w:r>
      <w:r w:rsidR="00984F98">
        <w:t xml:space="preserve">a </w:t>
      </w:r>
      <w:r w:rsidR="00A0672B">
        <w:t>pathfinding algorithm to find the best route for maze solving.</w:t>
      </w:r>
      <w:r w:rsidR="00201392">
        <w:t xml:space="preserve"> In this method, a top view image of the maze is taken</w:t>
      </w:r>
      <w:r w:rsidR="00984F98">
        <w:t>,</w:t>
      </w:r>
      <w:r w:rsidR="00201392">
        <w:t xml:space="preserve"> and then preprocessing is done to find the path from start to end point.</w:t>
      </w:r>
      <w:r w:rsidR="003C4465">
        <w:t xml:space="preserve"> The image processing in this method involves preprocessing of the image which gives a </w:t>
      </w:r>
      <w:r w:rsidR="007F061E">
        <w:t>virtual line (w</w:t>
      </w:r>
      <w:r w:rsidR="003C4465">
        <w:t>ell</w:t>
      </w:r>
      <w:r w:rsidR="00984F98">
        <w:t>-</w:t>
      </w:r>
      <w:r w:rsidR="003C4465">
        <w:t>defined path</w:t>
      </w:r>
      <w:r w:rsidR="007F061E">
        <w:t xml:space="preserve"> in the image)</w:t>
      </w:r>
      <w:r w:rsidR="003C4465">
        <w:t xml:space="preserve"> for the robot to follow. </w:t>
      </w:r>
      <w:r w:rsidR="000E5564">
        <w:t>After that</w:t>
      </w:r>
      <w:r w:rsidR="00984F98">
        <w:t>,</w:t>
      </w:r>
      <w:r w:rsidR="00F975E6">
        <w:t xml:space="preserve"> an algorithm is designed for the robot to accomplish the </w:t>
      </w:r>
      <w:r w:rsidR="00F757B9">
        <w:t>aim</w:t>
      </w:r>
      <w:r w:rsidR="00481D8D">
        <w:t xml:space="preserve"> of traversing [7].</w:t>
      </w:r>
    </w:p>
    <w:p w:rsidR="000B2FC4" w:rsidRDefault="000B2FC4" w:rsidP="008D7D6B">
      <w:r>
        <w:lastRenderedPageBreak/>
        <w:t>So far, we have seen autonomous robots that have been built to solve the maze using sensors, maze solving algorithms, Arduino</w:t>
      </w:r>
      <w:r w:rsidR="00984F98">
        <w:t>,</w:t>
      </w:r>
      <w:r>
        <w:t xml:space="preserve"> or preprocessing of the image.</w:t>
      </w:r>
      <w:r w:rsidR="00434576">
        <w:t xml:space="preserve"> One of the many reasons that became the motivation of this project was not just aiming to solve the maze using any pre-defined or virtual path, but it’s rather focused on feather</w:t>
      </w:r>
      <w:r w:rsidR="00984F98">
        <w:t>/</w:t>
      </w:r>
      <w:r w:rsidR="00434576">
        <w:t>wall detection without the help of sensors. Furthermore</w:t>
      </w:r>
      <w:r w:rsidR="00984F98">
        <w:t>,</w:t>
      </w:r>
      <w:r w:rsidR="00434576">
        <w:t xml:space="preserve"> in this project, Raspberry Pi is being used for real-time image processing. The purpose of real-time image processing is quite different than preprocessing in which </w:t>
      </w:r>
      <w:r w:rsidR="00984F98">
        <w:t xml:space="preserve">a </w:t>
      </w:r>
      <w:r w:rsidR="00434576">
        <w:t>robot is already defined with a path to escape through a maze</w:t>
      </w:r>
      <w:r w:rsidR="007E14EC">
        <w:t>.</w:t>
      </w:r>
      <w:r w:rsidR="005504E3">
        <w:t xml:space="preserve"> In this project, we are motivated to write </w:t>
      </w:r>
      <w:r w:rsidR="00984F98">
        <w:t xml:space="preserve">a </w:t>
      </w:r>
      <w:r w:rsidR="005504E3">
        <w:t>wall detection algorithm with the help of image processing. Not only is image processing responsible for providing real-time image</w:t>
      </w:r>
      <w:r w:rsidR="00984F98">
        <w:t>s</w:t>
      </w:r>
      <w:r w:rsidR="005504E3">
        <w:t xml:space="preserve"> o</w:t>
      </w:r>
      <w:r w:rsidR="00984F98">
        <w:t>f</w:t>
      </w:r>
      <w:r w:rsidR="005504E3">
        <w:t xml:space="preserve"> the robot’s camera but it is also involved in writing the logic</w:t>
      </w:r>
      <w:r w:rsidR="008F0802">
        <w:t xml:space="preserve"> for the robot to detect walls</w:t>
      </w:r>
      <w:r w:rsidR="004569DF">
        <w:t xml:space="preserve"> in front of it and</w:t>
      </w:r>
      <w:r w:rsidR="008F0802">
        <w:t xml:space="preserve"> move in a maze without hitting </w:t>
      </w:r>
      <w:r w:rsidR="004569DF">
        <w:t>them</w:t>
      </w:r>
      <w:r w:rsidR="008F0802">
        <w:t xml:space="preserve"> or </w:t>
      </w:r>
      <w:r w:rsidR="004569DF">
        <w:t xml:space="preserve">any </w:t>
      </w:r>
      <w:r w:rsidR="008F0802">
        <w:t>edges.</w:t>
      </w:r>
    </w:p>
    <w:p w:rsidR="00792F96" w:rsidRDefault="00792F96" w:rsidP="008D7D6B">
      <w:pPr>
        <w:rPr>
          <w:b/>
        </w:rPr>
      </w:pPr>
      <w:r w:rsidRPr="00792F96">
        <w:rPr>
          <w:b/>
        </w:rPr>
        <w:t>Theory:</w:t>
      </w:r>
    </w:p>
    <w:p w:rsidR="00F95D49" w:rsidRPr="00792F96" w:rsidRDefault="00F95D49" w:rsidP="008D7D6B">
      <w:pPr>
        <w:rPr>
          <w:b/>
        </w:rPr>
      </w:pPr>
      <w:r>
        <w:rPr>
          <w:b/>
        </w:rPr>
        <w:t>Hardware:</w:t>
      </w:r>
    </w:p>
    <w:p w:rsidR="00792F96" w:rsidRDefault="00C72FC5" w:rsidP="00C72FC5">
      <w:pPr>
        <w:pStyle w:val="ListParagraph"/>
        <w:numPr>
          <w:ilvl w:val="0"/>
          <w:numId w:val="4"/>
        </w:numPr>
        <w:rPr>
          <w:b/>
        </w:rPr>
      </w:pPr>
      <w:r w:rsidRPr="00C72FC5">
        <w:rPr>
          <w:b/>
        </w:rPr>
        <w:t>Raspberry-Pi</w:t>
      </w:r>
      <w:r w:rsidR="007736B5">
        <w:rPr>
          <w:b/>
        </w:rPr>
        <w:t xml:space="preserve"> 3 Model B+</w:t>
      </w:r>
      <w:r w:rsidRPr="00C72FC5">
        <w:rPr>
          <w:b/>
        </w:rPr>
        <w:t>:</w:t>
      </w:r>
    </w:p>
    <w:p w:rsidR="001836A8" w:rsidRDefault="001262AF" w:rsidP="00786DC8">
      <w:r w:rsidRPr="001262AF">
        <w:t>Raspberry</w:t>
      </w:r>
      <w:r w:rsidR="008D7A75">
        <w:t xml:space="preserve"> </w:t>
      </w:r>
      <w:r w:rsidR="0012660E">
        <w:t xml:space="preserve">Pi is nothing but a small-sized computer having </w:t>
      </w:r>
      <w:r w:rsidR="008D7A75">
        <w:t xml:space="preserve">a </w:t>
      </w:r>
      <w:r w:rsidR="0012660E">
        <w:t>single</w:t>
      </w:r>
      <w:r w:rsidR="008D7A75">
        <w:t xml:space="preserve"> </w:t>
      </w:r>
      <w:r w:rsidR="0012660E">
        <w:t xml:space="preserve">board that runs Linux on it. It is quite </w:t>
      </w:r>
      <w:r w:rsidR="008D7A75">
        <w:t xml:space="preserve">a </w:t>
      </w:r>
      <w:r w:rsidR="0012660E">
        <w:t>cheap and afforda</w:t>
      </w:r>
      <w:r w:rsidR="00AE7DE7">
        <w:t>ble device to help programmers</w:t>
      </w:r>
      <w:r w:rsidR="0012660E">
        <w:t xml:space="preserve"> operate electronic devices, physical computing</w:t>
      </w:r>
      <w:r w:rsidR="008D7A75">
        <w:t>,</w:t>
      </w:r>
      <w:r w:rsidR="0012660E">
        <w:t xml:space="preserve"> and </w:t>
      </w:r>
      <w:r w:rsidR="008D7A75">
        <w:t xml:space="preserve">the </w:t>
      </w:r>
      <w:r w:rsidR="0012660E">
        <w:t>Internet of Things (IoT).</w:t>
      </w:r>
      <w:r w:rsidR="00077B42">
        <w:t xml:space="preserve"> </w:t>
      </w:r>
      <w:r w:rsidR="00C4488F">
        <w:t xml:space="preserve">[8] </w:t>
      </w:r>
      <w:r w:rsidR="00077B42">
        <w:t>Raspberry Pi gets</w:t>
      </w:r>
      <w:r w:rsidR="00740508">
        <w:t xml:space="preserve"> easily plugged into a desktop</w:t>
      </w:r>
      <w:r w:rsidR="00655A61">
        <w:t xml:space="preserve"> monitor or a normal TV and</w:t>
      </w:r>
      <w:r w:rsidR="00077B42">
        <w:t xml:space="preserve"> can </w:t>
      </w:r>
      <w:r w:rsidR="00655A61">
        <w:t>be operated</w:t>
      </w:r>
      <w:r w:rsidR="00077B42">
        <w:t xml:space="preserve"> using a computer’</w:t>
      </w:r>
      <w:r w:rsidR="00C4488F">
        <w:t xml:space="preserve">s keyboard and mouse. Having </w:t>
      </w:r>
      <w:r w:rsidR="008D7A75">
        <w:t>the</w:t>
      </w:r>
      <w:r w:rsidR="00C4488F">
        <w:t xml:space="preserve"> ability to interact with the outside world, Raspberry Pi is capable of doing everything one would expect from a normal computer</w:t>
      </w:r>
      <w:r w:rsidR="00326A76">
        <w:t xml:space="preserve"> </w:t>
      </w:r>
      <w:r w:rsidR="00C4488F">
        <w:t xml:space="preserve">[8]. </w:t>
      </w:r>
      <w:r w:rsidR="00077B42">
        <w:t xml:space="preserve">It allows </w:t>
      </w:r>
      <w:r w:rsidR="00F12273">
        <w:t xml:space="preserve">its users to do programming in Python to control a robot, helps students to run their hardware projects, </w:t>
      </w:r>
      <w:r w:rsidR="008D7A75">
        <w:t xml:space="preserve">is </w:t>
      </w:r>
      <w:r w:rsidR="00F12273">
        <w:t>used as a gaming server, help</w:t>
      </w:r>
      <w:r w:rsidR="008D7A75">
        <w:t>s</w:t>
      </w:r>
      <w:r w:rsidR="00F12273">
        <w:t xml:space="preserve"> tak</w:t>
      </w:r>
      <w:r w:rsidR="008D7A75">
        <w:t>e</w:t>
      </w:r>
      <w:r w:rsidR="00F12273">
        <w:t xml:space="preserve"> pictu</w:t>
      </w:r>
      <w:r w:rsidR="001C6EB5">
        <w:t>res, mak</w:t>
      </w:r>
      <w:r w:rsidR="008D7A75">
        <w:t>es</w:t>
      </w:r>
      <w:r w:rsidR="001C6EB5">
        <w:t xml:space="preserve"> videos</w:t>
      </w:r>
      <w:r w:rsidR="008D7A75">
        <w:t>,</w:t>
      </w:r>
      <w:r w:rsidR="001C6EB5">
        <w:t xml:space="preserve"> </w:t>
      </w:r>
      <w:r w:rsidR="00C4488F">
        <w:t>etc [9]</w:t>
      </w:r>
      <w:r w:rsidR="00B802AA">
        <w:t>. I</w:t>
      </w:r>
      <w:r w:rsidR="007166D6">
        <w:t>n this project, Raspberry Pi 3 Model B</w:t>
      </w:r>
      <w:r w:rsidR="00B802AA">
        <w:t>+ has</w:t>
      </w:r>
      <w:r w:rsidR="007166D6">
        <w:t xml:space="preserve"> been used which is a 3</w:t>
      </w:r>
      <w:r w:rsidR="007166D6" w:rsidRPr="007166D6">
        <w:rPr>
          <w:vertAlign w:val="superscript"/>
        </w:rPr>
        <w:t>rd</w:t>
      </w:r>
      <w:r w:rsidR="007166D6">
        <w:t xml:space="preserve"> generation single-board computer with the</w:t>
      </w:r>
      <w:r w:rsidR="001836A8">
        <w:t xml:space="preserve"> following specifications:</w:t>
      </w:r>
    </w:p>
    <w:p w:rsidR="001836A8" w:rsidRDefault="007166D6" w:rsidP="001836A8">
      <w:pPr>
        <w:pStyle w:val="ListParagraph"/>
        <w:numPr>
          <w:ilvl w:val="0"/>
          <w:numId w:val="5"/>
        </w:numPr>
      </w:pPr>
      <w:r>
        <w:t>1.4GHz 64</w:t>
      </w:r>
      <w:r w:rsidR="00ED6486">
        <w:t>-</w:t>
      </w:r>
      <w:r>
        <w:t>bit quad-core processor</w:t>
      </w:r>
    </w:p>
    <w:p w:rsidR="001836A8" w:rsidRDefault="001836A8" w:rsidP="001836A8">
      <w:pPr>
        <w:pStyle w:val="ListParagraph"/>
        <w:numPr>
          <w:ilvl w:val="0"/>
          <w:numId w:val="5"/>
        </w:numPr>
      </w:pPr>
      <w:r>
        <w:t>W</w:t>
      </w:r>
      <w:r w:rsidR="007166D6">
        <w:t>ireless LAN</w:t>
      </w:r>
    </w:p>
    <w:p w:rsidR="001836A8" w:rsidRDefault="007166D6" w:rsidP="001836A8">
      <w:pPr>
        <w:pStyle w:val="ListParagraph"/>
        <w:numPr>
          <w:ilvl w:val="0"/>
          <w:numId w:val="5"/>
        </w:numPr>
      </w:pPr>
      <w:r>
        <w:t xml:space="preserve">Bluetooth </w:t>
      </w:r>
      <w:r w:rsidR="001836A8">
        <w:t>4.2</w:t>
      </w:r>
    </w:p>
    <w:p w:rsidR="001836A8" w:rsidRDefault="007166D6" w:rsidP="001836A8">
      <w:pPr>
        <w:pStyle w:val="ListParagraph"/>
        <w:numPr>
          <w:ilvl w:val="0"/>
          <w:numId w:val="5"/>
        </w:numPr>
      </w:pPr>
      <w:r>
        <w:t>40-pin GPIO</w:t>
      </w:r>
      <w:r w:rsidR="001836A8">
        <w:t xml:space="preserve"> (General Purpose Input Output)</w:t>
      </w:r>
    </w:p>
    <w:p w:rsidR="001836A8" w:rsidRDefault="00760168" w:rsidP="001836A8">
      <w:pPr>
        <w:pStyle w:val="ListParagraph"/>
        <w:numPr>
          <w:ilvl w:val="0"/>
          <w:numId w:val="5"/>
        </w:numPr>
      </w:pPr>
      <w:r>
        <w:t xml:space="preserve">Camera Serial Interface (CSI), </w:t>
      </w:r>
      <w:r w:rsidR="001836A8">
        <w:t>C</w:t>
      </w:r>
      <w:r w:rsidR="007166D6">
        <w:t xml:space="preserve">amera port for connecting a Raspberry Pi </w:t>
      </w:r>
      <w:r w:rsidR="001836A8">
        <w:t>camera</w:t>
      </w:r>
    </w:p>
    <w:p w:rsidR="001836A8" w:rsidRDefault="00760168" w:rsidP="001836A8">
      <w:pPr>
        <w:pStyle w:val="ListParagraph"/>
        <w:numPr>
          <w:ilvl w:val="0"/>
          <w:numId w:val="5"/>
        </w:numPr>
      </w:pPr>
      <w:r>
        <w:t xml:space="preserve">Display Serial Interface (DSI), </w:t>
      </w:r>
      <w:r w:rsidR="001836A8">
        <w:t>D</w:t>
      </w:r>
      <w:r w:rsidR="00552895">
        <w:t xml:space="preserve">isplay port for connecting </w:t>
      </w:r>
      <w:r w:rsidR="001836A8">
        <w:t>Raspberry Pi display screen</w:t>
      </w:r>
    </w:p>
    <w:p w:rsidR="001836A8" w:rsidRDefault="001836A8" w:rsidP="001836A8">
      <w:pPr>
        <w:pStyle w:val="ListParagraph"/>
        <w:numPr>
          <w:ilvl w:val="0"/>
          <w:numId w:val="5"/>
        </w:numPr>
      </w:pPr>
      <w:r>
        <w:t xml:space="preserve">HDMI </w:t>
      </w:r>
      <w:r w:rsidR="00B45E54">
        <w:t>port</w:t>
      </w:r>
    </w:p>
    <w:p w:rsidR="008D7D6B" w:rsidRDefault="004F3486" w:rsidP="001836A8">
      <w:pPr>
        <w:pStyle w:val="ListParagraph"/>
        <w:numPr>
          <w:ilvl w:val="0"/>
          <w:numId w:val="5"/>
        </w:numPr>
      </w:pPr>
      <w:r>
        <w:t>4 USB 2.0 ports</w:t>
      </w:r>
    </w:p>
    <w:p w:rsidR="004F3486" w:rsidRDefault="004F3486" w:rsidP="001836A8">
      <w:pPr>
        <w:pStyle w:val="ListParagraph"/>
        <w:numPr>
          <w:ilvl w:val="0"/>
          <w:numId w:val="5"/>
        </w:numPr>
      </w:pPr>
      <w:r>
        <w:t>5V / 2.5A DC power input</w:t>
      </w:r>
      <w:r w:rsidR="00FE1AEA">
        <w:t xml:space="preserve"> [10]</w:t>
      </w:r>
    </w:p>
    <w:p w:rsidR="003A2A52" w:rsidRDefault="007C0556" w:rsidP="002B7443">
      <w:r w:rsidRPr="007C0556">
        <w:rPr>
          <w:b/>
        </w:rPr>
        <w:t>Processor:</w:t>
      </w:r>
      <w:r w:rsidR="002B7443">
        <w:rPr>
          <w:b/>
        </w:rPr>
        <w:t xml:space="preserve"> </w:t>
      </w:r>
      <w:r w:rsidR="002B7443" w:rsidRPr="002B7443">
        <w:t>This</w:t>
      </w:r>
      <w:r w:rsidR="002B7443">
        <w:t xml:space="preserve"> is the basic part of Raspberry Pi which is responsible for all the computations, decision making, data pro</w:t>
      </w:r>
      <w:r w:rsidR="00E517B1">
        <w:t>cessing</w:t>
      </w:r>
      <w:r w:rsidR="00ED6486">
        <w:t>,</w:t>
      </w:r>
      <w:r w:rsidR="00E517B1">
        <w:t xml:space="preserve"> and fetching the results.</w:t>
      </w:r>
      <w:r w:rsidR="003A2A52">
        <w:t xml:space="preserve"> </w:t>
      </w:r>
      <w:r w:rsidR="003A2A52" w:rsidRPr="003A2A52">
        <w:t>BCM2837B0</w:t>
      </w:r>
      <w:r w:rsidR="003A2A52">
        <w:t xml:space="preserve"> in this Raspberry Pi is a fast and power-efficient </w:t>
      </w:r>
      <w:r w:rsidR="00D1761A">
        <w:t xml:space="preserve">quad-core </w:t>
      </w:r>
      <w:r w:rsidR="003A2A52">
        <w:t>processor running with a clock speed of GHz.</w:t>
      </w:r>
    </w:p>
    <w:p w:rsidR="00715E9E" w:rsidRPr="00715E9E" w:rsidRDefault="00715E9E" w:rsidP="002B7443">
      <w:r w:rsidRPr="00715E9E">
        <w:rPr>
          <w:b/>
        </w:rPr>
        <w:t>GPU:</w:t>
      </w:r>
      <w:r>
        <w:rPr>
          <w:b/>
        </w:rPr>
        <w:t xml:space="preserve"> </w:t>
      </w:r>
      <w:r>
        <w:t xml:space="preserve">It is a hardware component </w:t>
      </w:r>
      <w:r w:rsidR="00ED6486">
        <w:t>that</w:t>
      </w:r>
      <w:r>
        <w:t xml:space="preserve"> is used to perform o</w:t>
      </w:r>
      <w:r w:rsidR="00F13715">
        <w:t>perations on images and videos that’s why it is called a Graphic</w:t>
      </w:r>
      <w:r w:rsidR="008D7A75">
        <w:t>s</w:t>
      </w:r>
      <w:r w:rsidR="00F13715">
        <w:t xml:space="preserve"> Processing Unit.</w:t>
      </w:r>
      <w:r w:rsidR="000A06EA">
        <w:t xml:space="preserve"> </w:t>
      </w:r>
      <w:r w:rsidR="00A537B8">
        <w:t xml:space="preserve">GPU with </w:t>
      </w:r>
      <w:r w:rsidR="000A06EA">
        <w:t>OpenGL</w:t>
      </w:r>
      <w:r w:rsidR="001E78F0">
        <w:t xml:space="preserve"> (Open Graphics Library)</w:t>
      </w:r>
      <w:r w:rsidR="000A06EA">
        <w:t xml:space="preserve"> version 2.0 and hardware-accelerated OpenVG </w:t>
      </w:r>
      <w:r w:rsidR="001E78F0">
        <w:t>API</w:t>
      </w:r>
      <w:r w:rsidR="00BD6745">
        <w:t xml:space="preserve"> which is a 2-D Vector Graphics</w:t>
      </w:r>
      <w:r w:rsidR="001E78F0">
        <w:t xml:space="preserve"> </w:t>
      </w:r>
      <w:r w:rsidR="000A06EA">
        <w:t>A</w:t>
      </w:r>
      <w:r w:rsidR="001E78F0">
        <w:t xml:space="preserve">pplication </w:t>
      </w:r>
      <w:r w:rsidR="000A06EA">
        <w:t>P</w:t>
      </w:r>
      <w:r w:rsidR="001E78F0">
        <w:t xml:space="preserve">rogramming </w:t>
      </w:r>
      <w:r w:rsidR="000A06EA">
        <w:t>I</w:t>
      </w:r>
      <w:r w:rsidR="00BD6745">
        <w:t>nterface</w:t>
      </w:r>
      <w:r w:rsidR="00474ECB">
        <w:t xml:space="preserve"> </w:t>
      </w:r>
      <w:r w:rsidR="005B4362">
        <w:t>is</w:t>
      </w:r>
      <w:r w:rsidR="003E3AC3">
        <w:t xml:space="preserve"> used in this Raspberry Pi 3 B+.</w:t>
      </w:r>
    </w:p>
    <w:p w:rsidR="002B7443" w:rsidRPr="004B4981" w:rsidRDefault="002B7443" w:rsidP="00CF5094">
      <w:pPr>
        <w:rPr>
          <w:b/>
        </w:rPr>
      </w:pPr>
      <w:r w:rsidRPr="007736B5">
        <w:rPr>
          <w:b/>
        </w:rPr>
        <w:lastRenderedPageBreak/>
        <w:t>Storage:</w:t>
      </w:r>
      <w:r>
        <w:rPr>
          <w:b/>
        </w:rPr>
        <w:t xml:space="preserve"> </w:t>
      </w:r>
      <w:r>
        <w:t>Raspberry Pi 3 B+ offers a storage capacity of 1GB and RAM used in it is LPDDR2 SDRAM which is the low power double data rate synchronous dynamic random access memory designed to work on low power without risking performance.</w:t>
      </w:r>
    </w:p>
    <w:p w:rsidR="001B487E" w:rsidRDefault="004B4981" w:rsidP="00CF5094">
      <w:r w:rsidRPr="004B4981">
        <w:rPr>
          <w:b/>
        </w:rPr>
        <w:t>Wireless LAN</w:t>
      </w:r>
      <w:r w:rsidR="00F42344">
        <w:rPr>
          <w:b/>
        </w:rPr>
        <w:t xml:space="preserve"> &amp; Bluetooth 4.2</w:t>
      </w:r>
      <w:r w:rsidRPr="004B4981">
        <w:rPr>
          <w:b/>
        </w:rPr>
        <w:t>:</w:t>
      </w:r>
      <w:r w:rsidR="00F42344">
        <w:rPr>
          <w:b/>
        </w:rPr>
        <w:t xml:space="preserve"> </w:t>
      </w:r>
      <w:r w:rsidR="001E7A2C" w:rsidRPr="00F42344">
        <w:t>Ras</w:t>
      </w:r>
      <w:r w:rsidR="001E7A2C">
        <w:t xml:space="preserve">pberry Pi 3 B+ comes with </w:t>
      </w:r>
      <w:r w:rsidR="00DD6D29">
        <w:t xml:space="preserve">built-in Bluetooth </w:t>
      </w:r>
      <w:r w:rsidR="001E7A2C">
        <w:t>and Wi-Fi features, allow</w:t>
      </w:r>
      <w:r w:rsidR="008D7A75">
        <w:t>ing</w:t>
      </w:r>
      <w:r w:rsidR="001E7A2C">
        <w:t xml:space="preserve"> its users to set up Wi-Fi wirelessly.</w:t>
      </w:r>
      <w:r w:rsidR="00DD6D29">
        <w:t xml:space="preserve"> </w:t>
      </w:r>
      <w:r w:rsidR="001E7A2C">
        <w:t xml:space="preserve">The on-board connectivity options of </w:t>
      </w:r>
      <w:r w:rsidR="00F42344" w:rsidRPr="00F42344">
        <w:t>Ras</w:t>
      </w:r>
      <w:r w:rsidR="00F42344">
        <w:t xml:space="preserve">pberry Pi 3 B+ </w:t>
      </w:r>
      <w:r w:rsidR="001E7A2C">
        <w:t>provide with</w:t>
      </w:r>
      <w:r w:rsidR="00C16282">
        <w:t xml:space="preserve"> successful </w:t>
      </w:r>
      <w:r w:rsidR="00DD6D29">
        <w:t xml:space="preserve">set up of wireless networks in terms of both </w:t>
      </w:r>
      <w:r w:rsidR="001E7A2C">
        <w:t>Wi-Fi and hotspot without using any kind of USB dongles.</w:t>
      </w:r>
    </w:p>
    <w:p w:rsidR="00173CB0" w:rsidRPr="005D4C4E" w:rsidRDefault="00173CB0" w:rsidP="00CF5094">
      <w:pPr>
        <w:rPr>
          <w:b/>
        </w:rPr>
      </w:pPr>
      <w:r w:rsidRPr="00173CB0">
        <w:rPr>
          <w:b/>
        </w:rPr>
        <w:t>HDMI &amp; USB Ports:</w:t>
      </w:r>
      <w:r w:rsidR="008F5A2F">
        <w:rPr>
          <w:b/>
        </w:rPr>
        <w:t xml:space="preserve"> </w:t>
      </w:r>
      <w:r w:rsidR="008F5A2F" w:rsidRPr="00F42344">
        <w:t>Ras</w:t>
      </w:r>
      <w:r w:rsidR="008F5A2F">
        <w:t>pberry Pi 3 B+ consists of 4 USB ports so there would be no need to connect extra ports</w:t>
      </w:r>
      <w:r w:rsidR="007C1671">
        <w:t xml:space="preserve"> </w:t>
      </w:r>
      <w:r w:rsidR="008D7A75">
        <w:t>using</w:t>
      </w:r>
      <w:r w:rsidR="00796442">
        <w:t xml:space="preserve"> </w:t>
      </w:r>
      <w:r w:rsidR="008D7A75">
        <w:t xml:space="preserve">the </w:t>
      </w:r>
      <w:r w:rsidR="00796442">
        <w:t>USB hub</w:t>
      </w:r>
      <w:r w:rsidR="004723BC">
        <w:t>.</w:t>
      </w:r>
      <w:r w:rsidR="007F02F7">
        <w:t xml:space="preserve"> Standard HDMI (Type A) connector is used in </w:t>
      </w:r>
      <w:r w:rsidR="007F02F7" w:rsidRPr="00F42344">
        <w:t>Ras</w:t>
      </w:r>
      <w:r w:rsidR="007F02F7">
        <w:t>pberry Pi 3 B+ model.</w:t>
      </w:r>
      <w:r w:rsidR="004D4451">
        <w:t xml:space="preserve"> The standard (Type A Male to Type A Male) cable helps Ethernet, 3D</w:t>
      </w:r>
      <w:r w:rsidR="008D7A75">
        <w:t>,</w:t>
      </w:r>
      <w:r w:rsidR="004D4451">
        <w:t xml:space="preserve"> </w:t>
      </w:r>
      <w:r w:rsidR="00B54A7C">
        <w:t>and 4k videos.</w:t>
      </w:r>
    </w:p>
    <w:p w:rsidR="005D4C4E" w:rsidRPr="005D4C4E" w:rsidRDefault="002A0834" w:rsidP="00CF5094">
      <w:pPr>
        <w:rPr>
          <w:b/>
        </w:rPr>
      </w:pPr>
      <w:r>
        <w:rPr>
          <w:b/>
        </w:rPr>
        <w:t xml:space="preserve">Power Input: </w:t>
      </w:r>
      <w:r w:rsidRPr="00F42344">
        <w:t>Ras</w:t>
      </w:r>
      <w:r>
        <w:t xml:space="preserve">pberry Pi 3 B+ requires </w:t>
      </w:r>
      <w:r w:rsidR="008D7A75">
        <w:t xml:space="preserve">a </w:t>
      </w:r>
      <w:r w:rsidR="00B66DA6">
        <w:t>power supply</w:t>
      </w:r>
      <w:r>
        <w:t xml:space="preserve"> of 5V/2.5A </w:t>
      </w:r>
      <w:r w:rsidR="00A3251B">
        <w:t xml:space="preserve">for the Pi to work and </w:t>
      </w:r>
      <w:r w:rsidR="008D7A75">
        <w:t xml:space="preserve">a </w:t>
      </w:r>
      <w:r w:rsidR="00A3251B">
        <w:t xml:space="preserve">minimum </w:t>
      </w:r>
      <w:r w:rsidR="008D7A75">
        <w:t xml:space="preserve">of </w:t>
      </w:r>
      <w:r w:rsidR="00A3251B">
        <w:t>2A would be suffic</w:t>
      </w:r>
      <w:r w:rsidR="008D7A75">
        <w:t>ient</w:t>
      </w:r>
      <w:r w:rsidR="00A3251B">
        <w:t xml:space="preserve"> to maintain its stability.</w:t>
      </w:r>
      <w:r w:rsidR="00770C56">
        <w:t xml:space="preserve"> [11] &amp;[12]</w:t>
      </w:r>
    </w:p>
    <w:p w:rsidR="0040203D" w:rsidRDefault="006057AA" w:rsidP="006057AA">
      <w:pPr>
        <w:rPr>
          <w:b/>
        </w:rPr>
      </w:pPr>
      <w:r w:rsidRPr="006057AA">
        <w:rPr>
          <w:b/>
        </w:rPr>
        <w:t>40-pin GPIO (General Purpose Input Output)</w:t>
      </w:r>
      <w:r>
        <w:rPr>
          <w:b/>
        </w:rPr>
        <w:t>:</w:t>
      </w:r>
    </w:p>
    <w:p w:rsidR="0040203D" w:rsidRPr="0040203D" w:rsidRDefault="008D7A75" w:rsidP="006057AA">
      <w:r>
        <w:t>T</w:t>
      </w:r>
      <w:r w:rsidR="00942C8F">
        <w:t>o interface</w:t>
      </w:r>
      <w:r w:rsidR="0040203D">
        <w:t xml:space="preserve"> </w:t>
      </w:r>
      <w:r>
        <w:t xml:space="preserve">the </w:t>
      </w:r>
      <w:r w:rsidR="0040203D">
        <w:t>robot with the Raspberry Pi</w:t>
      </w:r>
      <w:r w:rsidR="00AB4D97">
        <w:t xml:space="preserve"> so</w:t>
      </w:r>
      <w:r w:rsidR="00942C8F">
        <w:t xml:space="preserve"> that</w:t>
      </w:r>
      <w:r w:rsidR="00AB4D97">
        <w:t xml:space="preserve"> robot</w:t>
      </w:r>
      <w:r w:rsidR="00160FC9">
        <w:t xml:space="preserve"> can be operated as per the coding done on the Raspberry Pi</w:t>
      </w:r>
      <w:r w:rsidR="0040203D">
        <w:t>, it is necessary to connect the 40-pin GPIO bus cable.</w:t>
      </w:r>
      <w:r w:rsidR="00D928A1">
        <w:t xml:space="preserve"> </w:t>
      </w:r>
      <w:r w:rsidR="00F37793">
        <w:t>It is called GPIO (General Purpose Input Output) because these pins</w:t>
      </w:r>
      <w:r w:rsidR="00695BF7">
        <w:t xml:space="preserve"> provide standard interfacing by</w:t>
      </w:r>
      <w:r w:rsidR="00F37793">
        <w:t xml:space="preserve"> connect</w:t>
      </w:r>
      <w:r w:rsidR="00695BF7">
        <w:t>ing</w:t>
      </w:r>
      <w:r w:rsidR="00F37793">
        <w:t xml:space="preserve"> the Raspberry Pi to external input</w:t>
      </w:r>
      <w:r>
        <w:t>/</w:t>
      </w:r>
      <w:r w:rsidR="00F37793">
        <w:t>output devices.</w:t>
      </w:r>
      <w:r w:rsidR="0044549F">
        <w:t xml:space="preserve"> The GPIO has power pins </w:t>
      </w:r>
      <w:r w:rsidR="00F538F0">
        <w:t xml:space="preserve">such as </w:t>
      </w:r>
      <w:r w:rsidR="0044549F">
        <w:t xml:space="preserve">5V </w:t>
      </w:r>
      <w:r w:rsidR="00F538F0">
        <w:t>pins, 3V pins</w:t>
      </w:r>
      <w:r>
        <w:t>,</w:t>
      </w:r>
      <w:r w:rsidR="00F538F0">
        <w:t xml:space="preserve"> and </w:t>
      </w:r>
      <w:r w:rsidR="0044549F">
        <w:t>0V (ground pins</w:t>
      </w:r>
      <w:r w:rsidR="00F538F0">
        <w:t>) and plenty of input</w:t>
      </w:r>
      <w:r>
        <w:t>/</w:t>
      </w:r>
      <w:r w:rsidR="00F538F0">
        <w:t>output pins.</w:t>
      </w:r>
      <w:r w:rsidR="005333AC">
        <w:t xml:space="preserve"> The processor of the Raspberry Pi works on 3V </w:t>
      </w:r>
      <w:r w:rsidR="00F4177D">
        <w:t>and if a sensor</w:t>
      </w:r>
      <w:r w:rsidR="00BA05FF">
        <w:t xml:space="preserve"> that runs on 3.3V is used then this</w:t>
      </w:r>
      <w:r w:rsidR="00F4177D">
        <w:t xml:space="preserve"> power pin becomes vital for it. However, the Raspberry Pi</w:t>
      </w:r>
      <w:r w:rsidR="00F411B8">
        <w:t xml:space="preserve"> board needs 5V to get powered with</w:t>
      </w:r>
      <w:r w:rsidR="00876BC0">
        <w:t xml:space="preserve"> also the 5V power pin can be used as a supply f</w:t>
      </w:r>
      <w:r w:rsidR="00E664D8">
        <w:t>or the motors that need 5 volts to run.</w:t>
      </w:r>
      <w:r w:rsidR="0033185B">
        <w:t xml:space="preserve"> Then there are TX </w:t>
      </w:r>
      <w:r w:rsidR="00CD4799">
        <w:t>and RX are the transmission and receiving pins that are used for the communication.</w:t>
      </w:r>
      <w:r w:rsidR="00907555">
        <w:t xml:space="preserve"> The number of input</w:t>
      </w:r>
      <w:r>
        <w:t>/</w:t>
      </w:r>
      <w:r w:rsidR="00907555">
        <w:t>output multifunctional pins used with I2C (Inter-Integrated Circuit) and SPI (Serial Peripheral Interface) communication protocols.</w:t>
      </w:r>
    </w:p>
    <w:p w:rsidR="00114832" w:rsidRDefault="003C6821" w:rsidP="00114832">
      <w:pPr>
        <w:rPr>
          <w:b/>
        </w:rPr>
      </w:pPr>
      <w:r>
        <w:rPr>
          <w:b/>
        </w:rPr>
        <w:t>Operating System</w:t>
      </w:r>
      <w:r w:rsidR="00114832" w:rsidRPr="005D4C4E">
        <w:rPr>
          <w:b/>
        </w:rPr>
        <w:t>:</w:t>
      </w:r>
      <w:r w:rsidR="00A35BE2">
        <w:rPr>
          <w:b/>
        </w:rPr>
        <w:t xml:space="preserve"> </w:t>
      </w:r>
    </w:p>
    <w:p w:rsidR="00C27A27" w:rsidRDefault="00C27A27" w:rsidP="00114832">
      <w:r>
        <w:t xml:space="preserve">Raspberry Pi 3 B+ contains an operating system specially made for it and the Linux it has is </w:t>
      </w:r>
      <w:r w:rsidRPr="00D57A95">
        <w:rPr>
          <w:highlight w:val="red"/>
        </w:rPr>
        <w:t>Debian version 11</w:t>
      </w:r>
      <w:r w:rsidR="00D06856" w:rsidRPr="00D57A95">
        <w:rPr>
          <w:highlight w:val="red"/>
        </w:rPr>
        <w:t xml:space="preserve"> and the version of</w:t>
      </w:r>
      <w:r w:rsidRPr="00D57A95">
        <w:rPr>
          <w:highlight w:val="red"/>
        </w:rPr>
        <w:t xml:space="preserve"> kernel</w:t>
      </w:r>
      <w:r w:rsidR="00D06856" w:rsidRPr="00D57A95">
        <w:rPr>
          <w:highlight w:val="red"/>
        </w:rPr>
        <w:t xml:space="preserve"> it supports is</w:t>
      </w:r>
      <w:r w:rsidRPr="00D57A95">
        <w:rPr>
          <w:highlight w:val="red"/>
        </w:rPr>
        <w:t xml:space="preserve"> 5.15.</w:t>
      </w:r>
      <w:r>
        <w:t xml:space="preserve"> The operating system in this Raspberry Pi is Raspberry Pi OS lite and it doesn’t have GUI (Graphical User Interface) in lite version</w:t>
      </w:r>
      <w:r w:rsidR="00D06856">
        <w:t>.</w:t>
      </w:r>
      <w:r>
        <w:t xml:space="preserve"> </w:t>
      </w:r>
    </w:p>
    <w:p w:rsidR="00114832" w:rsidRPr="00DA2544" w:rsidRDefault="00114832" w:rsidP="00114832">
      <w:pPr>
        <w:rPr>
          <w:b/>
          <w:highlight w:val="magenta"/>
        </w:rPr>
      </w:pPr>
      <w:r w:rsidRPr="00DA2544">
        <w:rPr>
          <w:b/>
          <w:highlight w:val="magenta"/>
        </w:rPr>
        <w:t>SSH:</w:t>
      </w:r>
    </w:p>
    <w:p w:rsidR="008A2752" w:rsidRPr="00DA2544" w:rsidRDefault="008A2752" w:rsidP="008A2752">
      <w:pPr>
        <w:pStyle w:val="ListParagraph"/>
        <w:numPr>
          <w:ilvl w:val="0"/>
          <w:numId w:val="4"/>
        </w:numPr>
        <w:rPr>
          <w:b/>
          <w:highlight w:val="magenta"/>
        </w:rPr>
      </w:pPr>
      <w:r w:rsidRPr="00DA2544">
        <w:rPr>
          <w:b/>
          <w:highlight w:val="magenta"/>
        </w:rPr>
        <w:t>Motor:</w:t>
      </w:r>
      <w:r w:rsidR="00CE2884" w:rsidRPr="00DA2544">
        <w:rPr>
          <w:b/>
          <w:highlight w:val="magenta"/>
        </w:rPr>
        <w:t xml:space="preserve"> </w:t>
      </w:r>
    </w:p>
    <w:p w:rsidR="00CE2884" w:rsidRDefault="008D7A75" w:rsidP="00CE2884">
      <w:r>
        <w:rPr>
          <w:highlight w:val="magenta"/>
        </w:rPr>
        <w:t>T</w:t>
      </w:r>
      <w:r w:rsidR="00CE2884" w:rsidRPr="00DA2544">
        <w:rPr>
          <w:highlight w:val="magenta"/>
        </w:rPr>
        <w:t>o control the robot</w:t>
      </w:r>
      <w:r>
        <w:rPr>
          <w:highlight w:val="magenta"/>
        </w:rPr>
        <w:t>'s</w:t>
      </w:r>
      <w:r w:rsidR="00B40FF1" w:rsidRPr="00DA2544">
        <w:rPr>
          <w:highlight w:val="magenta"/>
        </w:rPr>
        <w:t xml:space="preserve"> movements</w:t>
      </w:r>
      <w:r w:rsidR="00CE2884" w:rsidRPr="00DA2544">
        <w:rPr>
          <w:highlight w:val="magenta"/>
        </w:rPr>
        <w:t xml:space="preserve">, </w:t>
      </w:r>
      <w:r w:rsidR="00C55C8C" w:rsidRPr="00DA2544">
        <w:rPr>
          <w:highlight w:val="magenta"/>
        </w:rPr>
        <w:t>DC motors are being used</w:t>
      </w:r>
      <w:r w:rsidR="00B40FF1" w:rsidRPr="00DA2544">
        <w:rPr>
          <w:highlight w:val="magenta"/>
        </w:rPr>
        <w:t xml:space="preserve"> in its hardware</w:t>
      </w:r>
      <w:r w:rsidR="00C55C8C" w:rsidRPr="00DA2544">
        <w:rPr>
          <w:highlight w:val="magenta"/>
        </w:rPr>
        <w:t>.</w:t>
      </w:r>
      <w:r w:rsidR="00DA2544">
        <w:t xml:space="preserve"> (remaining)</w:t>
      </w:r>
    </w:p>
    <w:p w:rsidR="006932AB" w:rsidRDefault="006932AB" w:rsidP="006932AB">
      <w:pPr>
        <w:pStyle w:val="ListParagraph"/>
        <w:numPr>
          <w:ilvl w:val="0"/>
          <w:numId w:val="4"/>
        </w:numPr>
        <w:rPr>
          <w:b/>
        </w:rPr>
      </w:pPr>
      <w:r w:rsidRPr="006932AB">
        <w:rPr>
          <w:b/>
        </w:rPr>
        <w:t>Camera:</w:t>
      </w:r>
      <w:r>
        <w:rPr>
          <w:b/>
        </w:rPr>
        <w:t xml:space="preserve"> </w:t>
      </w:r>
    </w:p>
    <w:p w:rsidR="005D4C4E" w:rsidRPr="00B2194D" w:rsidRDefault="000931BF" w:rsidP="00CF5094">
      <w:r>
        <w:t>T</w:t>
      </w:r>
      <w:r w:rsidR="002B50B9">
        <w:t xml:space="preserve">o take the digital images of the maze, </w:t>
      </w:r>
      <w:r w:rsidR="008D7A75">
        <w:t xml:space="preserve">a </w:t>
      </w:r>
      <w:r w:rsidR="002B50B9">
        <w:t xml:space="preserve">Raspberry Pi camera </w:t>
      </w:r>
      <w:r w:rsidR="006B35A8">
        <w:t xml:space="preserve">is </w:t>
      </w:r>
      <w:r w:rsidR="002B50B9">
        <w:t>used</w:t>
      </w:r>
      <w:r w:rsidR="006B35A8">
        <w:t xml:space="preserve"> which</w:t>
      </w:r>
      <w:r w:rsidR="000C206A">
        <w:t xml:space="preserve"> has a Raspberry Pi </w:t>
      </w:r>
      <w:r w:rsidR="007E1666">
        <w:t xml:space="preserve">operating </w:t>
      </w:r>
      <w:r w:rsidR="006B35A8">
        <w:t>system,</w:t>
      </w:r>
      <w:r w:rsidR="000C206A">
        <w:t xml:space="preserve"> a derivative of Debian.</w:t>
      </w:r>
      <w:r w:rsidR="00B2194D">
        <w:t xml:space="preserve"> </w:t>
      </w:r>
      <w:r w:rsidR="001660B3">
        <w:t xml:space="preserve">The Raspberry camera board allows direct connection to the Raspberry Pi. </w:t>
      </w:r>
      <w:r w:rsidR="00B2194D">
        <w:t xml:space="preserve">It comes with a 15cm flat strip ribbon cable </w:t>
      </w:r>
      <w:r w:rsidR="00BA56A4">
        <w:t xml:space="preserve">with </w:t>
      </w:r>
      <w:r w:rsidR="008D7A75">
        <w:t xml:space="preserve">a </w:t>
      </w:r>
      <w:r w:rsidR="00B2194D">
        <w:t>15</w:t>
      </w:r>
      <w:r w:rsidR="008D7A75">
        <w:t>-</w:t>
      </w:r>
      <w:r w:rsidR="00B2194D">
        <w:t xml:space="preserve">pin MIPI </w:t>
      </w:r>
      <w:r w:rsidR="00D47152">
        <w:t>CS</w:t>
      </w:r>
      <w:r w:rsidR="00B2194D">
        <w:t>I connector</w:t>
      </w:r>
      <w:r w:rsidR="00BA56A4">
        <w:t xml:space="preserve"> that goes into the CSI port on the Raspberry Pi, specifically made for interfacing </w:t>
      </w:r>
      <w:r w:rsidR="008D7A75">
        <w:t>with</w:t>
      </w:r>
      <w:r w:rsidR="00BA56A4">
        <w:t xml:space="preserve"> the cameras</w:t>
      </w:r>
      <w:r w:rsidR="004956B4">
        <w:t>.</w:t>
      </w:r>
      <w:r w:rsidR="0087288A">
        <w:t xml:space="preserve"> The camera module has </w:t>
      </w:r>
      <w:r w:rsidR="0087288A" w:rsidRPr="00945884">
        <w:t>5</w:t>
      </w:r>
      <w:r w:rsidR="008C6838" w:rsidRPr="00945884">
        <w:t>MP</w:t>
      </w:r>
      <w:r w:rsidR="0087288A" w:rsidRPr="00945884">
        <w:t xml:space="preserve"> </w:t>
      </w:r>
      <w:r w:rsidR="008C6838" w:rsidRPr="00945884">
        <w:t>(Million P</w:t>
      </w:r>
      <w:r w:rsidR="0087288A" w:rsidRPr="00945884">
        <w:t>ixels</w:t>
      </w:r>
      <w:r w:rsidR="008C6838" w:rsidRPr="00945884">
        <w:t>)</w:t>
      </w:r>
      <w:r w:rsidR="006E7482" w:rsidRPr="00945884">
        <w:t xml:space="preserve"> and </w:t>
      </w:r>
      <w:r w:rsidR="00B87D39" w:rsidRPr="00945884">
        <w:t>state</w:t>
      </w:r>
      <w:r w:rsidR="00F34A18" w:rsidRPr="00945884">
        <w:t xml:space="preserve"> image resolution is 2592 x 1944</w:t>
      </w:r>
      <w:r w:rsidR="008A672F" w:rsidRPr="00945884">
        <w:t xml:space="preserve"> and g</w:t>
      </w:r>
      <w:r w:rsidR="008A672F">
        <w:t>ives an HD (High Definition) image i.e. 1080p.</w:t>
      </w:r>
    </w:p>
    <w:p w:rsidR="00C9138F" w:rsidRDefault="00403E42" w:rsidP="00C9138F">
      <w:pPr>
        <w:rPr>
          <w:b/>
        </w:rPr>
      </w:pPr>
      <w:r w:rsidRPr="00403E42">
        <w:rPr>
          <w:b/>
        </w:rPr>
        <w:lastRenderedPageBreak/>
        <w:t>Software:</w:t>
      </w:r>
    </w:p>
    <w:p w:rsidR="00403E42" w:rsidRPr="00403E42" w:rsidRDefault="00403E42" w:rsidP="00403E42">
      <w:pPr>
        <w:pStyle w:val="ListParagraph"/>
        <w:numPr>
          <w:ilvl w:val="0"/>
          <w:numId w:val="19"/>
        </w:numPr>
        <w:rPr>
          <w:b/>
        </w:rPr>
      </w:pPr>
      <w:r w:rsidRPr="00403E42">
        <w:rPr>
          <w:b/>
        </w:rPr>
        <w:t>Anaconda:</w:t>
      </w:r>
    </w:p>
    <w:p w:rsidR="00403E42" w:rsidRDefault="00403E42" w:rsidP="00403E42">
      <w:r>
        <w:t xml:space="preserve">Anaconda is a software available to allow the programmers to work in different environments where it is easier to write codes in Python that’s why it is commonly known as Python distributor. It is a free software that comes with Python interpreter, various Python packages, and editors. </w:t>
      </w:r>
      <w:r w:rsidRPr="006D7849">
        <w:t>After installing Anaconda, we gain access to environments called as Integrated Develo</w:t>
      </w:r>
      <w:r>
        <w:t xml:space="preserve">pment Environments (IDEs) which are capable of giving comfort in creating codes for different projects. </w:t>
      </w:r>
      <w:r w:rsidRPr="006D7849">
        <w:t>The useful functions offered by IDEs, such as the ability to develop, edit, and debug codes, view and examine data, store variables, and present results, are always in demand.</w:t>
      </w:r>
      <w:r>
        <w:t xml:space="preserve"> </w:t>
      </w:r>
      <w:r w:rsidRPr="00B903A3">
        <w:t>Before Anaconda, Cpython served as the Python distribution tool for programmers.</w:t>
      </w:r>
      <w:r>
        <w:t xml:space="preserve"> However, </w:t>
      </w:r>
      <w:r w:rsidRPr="005A46CD">
        <w:t>Anaconda is a relatively straightforward Graphical User Interface (GUI) that offers useful, well-sustained libraries and IDEs.</w:t>
      </w:r>
      <w:r>
        <w:t xml:space="preserve"> </w:t>
      </w:r>
      <w:r w:rsidRPr="001E1B60">
        <w:t xml:space="preserve">Important libraries like Scipy, Numpy, and Matplotlib are all present in Anaconda, along with the open-source </w:t>
      </w:r>
      <w:r>
        <w:t xml:space="preserve">python </w:t>
      </w:r>
      <w:r w:rsidRPr="001E1B60">
        <w:t xml:space="preserve">programme </w:t>
      </w:r>
      <w:r>
        <w:t xml:space="preserve">called </w:t>
      </w:r>
      <w:r w:rsidRPr="001E1B60">
        <w:t>Biopython.</w:t>
      </w:r>
      <w:r>
        <w:t xml:space="preserve"> </w:t>
      </w:r>
      <w:r w:rsidRPr="0017538F">
        <w:t>With a single installation, Anaconda eliminates the need for several Python installations with various</w:t>
      </w:r>
      <w:r>
        <w:t xml:space="preserve"> libraries, </w:t>
      </w:r>
      <w:r w:rsidRPr="0017538F">
        <w:t>functions</w:t>
      </w:r>
      <w:r>
        <w:t xml:space="preserve"> and </w:t>
      </w:r>
      <w:r w:rsidRPr="0017538F">
        <w:t>IDEs.</w:t>
      </w:r>
      <w:r>
        <w:t xml:space="preserve"> </w:t>
      </w:r>
      <w:r w:rsidRPr="007376C0">
        <w:t>For coding in Python, Anaconda offers a variety of use</w:t>
      </w:r>
      <w:r>
        <w:t xml:space="preserve">ful IDEs that automatically come with the installation of Anaconda. The commonly used IDEs available with Anaconda are as follows: </w:t>
      </w:r>
    </w:p>
    <w:p w:rsidR="00403E42" w:rsidRPr="00796A6B" w:rsidRDefault="00403E42" w:rsidP="00403E42">
      <w:pPr>
        <w:rPr>
          <w:b/>
        </w:rPr>
      </w:pPr>
    </w:p>
    <w:p w:rsidR="00403E42" w:rsidRDefault="00403E42" w:rsidP="00403E42">
      <w:pPr>
        <w:pStyle w:val="ListParagraph"/>
        <w:numPr>
          <w:ilvl w:val="0"/>
          <w:numId w:val="19"/>
        </w:numPr>
      </w:pPr>
      <w:r w:rsidRPr="00403E42">
        <w:rPr>
          <w:b/>
        </w:rPr>
        <w:t xml:space="preserve">Jupyter Notebook: </w:t>
      </w:r>
      <w:r w:rsidRPr="00802CA1">
        <w:t xml:space="preserve">The </w:t>
      </w:r>
      <w:r>
        <w:t>Jupyter notebook is an interactive</w:t>
      </w:r>
      <w:r w:rsidRPr="00802CA1">
        <w:t xml:space="preserve"> open-source environment that allows users to write </w:t>
      </w:r>
      <w:r>
        <w:t xml:space="preserve">number of </w:t>
      </w:r>
      <w:r w:rsidRPr="00802CA1">
        <w:t>code</w:t>
      </w:r>
      <w:r>
        <w:t>s</w:t>
      </w:r>
      <w:r w:rsidRPr="00802CA1">
        <w:t xml:space="preserve"> in the notebook and run individual blocks of code. To examine the outcomes for each individual block, they can use this functionality to execute their code in chunks. </w:t>
      </w:r>
      <w:r w:rsidRPr="003E44A6">
        <w:t>The web-based environment enables programmers to efficien</w:t>
      </w:r>
      <w:r>
        <w:t>tly employ a range of texts, writing code and execution of</w:t>
      </w:r>
      <w:r w:rsidRPr="003E44A6">
        <w:t xml:space="preserve"> results</w:t>
      </w:r>
      <w:r>
        <w:t xml:space="preserve"> in one place </w:t>
      </w:r>
      <w:r w:rsidRPr="003E44A6">
        <w:t>.</w:t>
      </w:r>
      <w:r>
        <w:t xml:space="preserve"> Moreover, it includes</w:t>
      </w:r>
      <w:r w:rsidRPr="00802CA1">
        <w:t xml:space="preserve"> visualizations, simulations, </w:t>
      </w:r>
      <w:r>
        <w:t xml:space="preserve">figures, </w:t>
      </w:r>
      <w:r w:rsidRPr="00802CA1">
        <w:t>equations</w:t>
      </w:r>
      <w:r>
        <w:t>, plots all</w:t>
      </w:r>
      <w:r w:rsidRPr="00802CA1">
        <w:t xml:space="preserve"> in a single notebook.</w:t>
      </w:r>
      <w:r>
        <w:t xml:space="preserve"> Because of its web-based feature, it becomes easier to share the Jupyter notebooks with others in an organized way. </w:t>
      </w:r>
      <w:r w:rsidRPr="00D30EA9">
        <w:t>Jupyter notebooks may be edited in the browser and are p</w:t>
      </w:r>
      <w:r>
        <w:t>retty similar</w:t>
      </w:r>
      <w:r w:rsidRPr="00D30EA9">
        <w:t xml:space="preserve"> to Word documents. Although they have the ".ipynb" file extension, notebooks can also be downloaded in other formats, such as PDF and HTML.</w:t>
      </w:r>
      <w:r>
        <w:t xml:space="preserve"> </w:t>
      </w:r>
    </w:p>
    <w:p w:rsidR="00403E42" w:rsidRPr="00403E42" w:rsidRDefault="00403E42" w:rsidP="00403E42">
      <w:pPr>
        <w:pStyle w:val="ListParagraph"/>
        <w:ind w:left="1080"/>
      </w:pPr>
    </w:p>
    <w:p w:rsidR="00403E42" w:rsidRDefault="00403E42" w:rsidP="00403E42">
      <w:pPr>
        <w:pStyle w:val="ListParagraph"/>
        <w:numPr>
          <w:ilvl w:val="0"/>
          <w:numId w:val="19"/>
        </w:numPr>
      </w:pPr>
      <w:r w:rsidRPr="00403E42">
        <w:rPr>
          <w:b/>
        </w:rPr>
        <w:t xml:space="preserve">Spyder: </w:t>
      </w:r>
      <w:r>
        <w:t>Spyder, Scientific Python Development Environment, is an IDE that allows a programmer to interact with code very effiently as it offers advance editing, introspection features and vibrant debugging and testing of code.</w:t>
      </w:r>
    </w:p>
    <w:p w:rsidR="00403E42" w:rsidRDefault="00403E42" w:rsidP="00403E42">
      <w:pPr>
        <w:pStyle w:val="ListParagraph"/>
        <w:numPr>
          <w:ilvl w:val="0"/>
          <w:numId w:val="15"/>
        </w:numPr>
      </w:pPr>
      <w:r w:rsidRPr="003803B9">
        <w:rPr>
          <w:b/>
        </w:rPr>
        <w:t xml:space="preserve">Advance editing </w:t>
      </w:r>
      <w:r>
        <w:t>helps in following the correct syntax and indentation in the code by heighlighting and predicting keywords</w:t>
      </w:r>
    </w:p>
    <w:p w:rsidR="00403E42" w:rsidRDefault="00403E42" w:rsidP="00403E42">
      <w:pPr>
        <w:pStyle w:val="ListParagraph"/>
        <w:numPr>
          <w:ilvl w:val="0"/>
          <w:numId w:val="15"/>
        </w:numPr>
      </w:pPr>
      <w:r>
        <w:t xml:space="preserve">The </w:t>
      </w:r>
      <w:r w:rsidRPr="003803B9">
        <w:rPr>
          <w:b/>
        </w:rPr>
        <w:t>debugging</w:t>
      </w:r>
      <w:r>
        <w:t xml:space="preserve"> using this IDE gets easier as it offers full control after each line so that a programmer can easily know the line that has bug in it </w:t>
      </w:r>
    </w:p>
    <w:p w:rsidR="00403E42" w:rsidRDefault="00403E42" w:rsidP="00403E42">
      <w:r>
        <w:t>Furthermore,</w:t>
      </w:r>
      <w:r w:rsidRPr="003803B9">
        <w:t xml:space="preserve"> </w:t>
      </w:r>
      <w:r>
        <w:t>Spyder also has a window to display the varibales that are initiazed in the code this is why it gets easier to debug and Programmer is not required to go through a hassle of printing every variable to debug it. Lastly, Spyder is extremely customizeable this would help programmer select settings that are easy on the eyes as they spend number of hours infront of the screen. [25] &amp; [26]</w:t>
      </w:r>
    </w:p>
    <w:p w:rsidR="00403E42" w:rsidRDefault="00403E42" w:rsidP="00403E42"/>
    <w:p w:rsidR="00403E42" w:rsidRPr="00403E42" w:rsidRDefault="00403E42" w:rsidP="00403E42">
      <w:pPr>
        <w:pStyle w:val="ListParagraph"/>
        <w:numPr>
          <w:ilvl w:val="0"/>
          <w:numId w:val="19"/>
        </w:numPr>
        <w:rPr>
          <w:b/>
        </w:rPr>
      </w:pPr>
      <w:r w:rsidRPr="00403E42">
        <w:rPr>
          <w:b/>
        </w:rPr>
        <w:lastRenderedPageBreak/>
        <w:t>Python:</w:t>
      </w:r>
    </w:p>
    <w:p w:rsidR="00403E42" w:rsidRPr="003803B9" w:rsidRDefault="00403E42" w:rsidP="00403E42">
      <w:pPr>
        <w:rPr>
          <w:b/>
        </w:rPr>
      </w:pPr>
      <w:r>
        <w:t>We constantly invent things for our own ease and the trend of adapting things that are easier to grasp is no secret. Similarly, the need of implementing a language that a programmer can easily understand and code results in the implementation of programming language with name Python. The project for developing Python started in December 1989 and the first working version of python was released in Feb, 1991. Today, Python is one of the most popular programming language. The rapid increase in the popularity of python is due to its readability, simple syntax and great learning curve for junior coders. Moreover, python is an open source programming language under OSI-approved license this makes python developer to easily access the source code and amend it according their need which results in pre-developed libraries by many developers which can be easily used by programmers to help them in completing the project. There are multiple tasks that can be done using Python language some of them are listed below:</w:t>
      </w:r>
    </w:p>
    <w:p w:rsidR="00403E42" w:rsidRDefault="00403E42" w:rsidP="00403E42">
      <w:pPr>
        <w:pStyle w:val="ListParagraph"/>
        <w:numPr>
          <w:ilvl w:val="0"/>
          <w:numId w:val="16"/>
        </w:numPr>
      </w:pPr>
      <w:r>
        <w:t>Creating a machine learning model</w:t>
      </w:r>
    </w:p>
    <w:p w:rsidR="00403E42" w:rsidRDefault="00403E42" w:rsidP="00403E42">
      <w:pPr>
        <w:pStyle w:val="ListParagraph"/>
        <w:numPr>
          <w:ilvl w:val="0"/>
          <w:numId w:val="16"/>
        </w:numPr>
      </w:pPr>
      <w:r>
        <w:t>Image processing</w:t>
      </w:r>
    </w:p>
    <w:p w:rsidR="00403E42" w:rsidRDefault="00403E42" w:rsidP="00403E42">
      <w:pPr>
        <w:pStyle w:val="ListParagraph"/>
        <w:numPr>
          <w:ilvl w:val="0"/>
          <w:numId w:val="16"/>
        </w:numPr>
      </w:pPr>
      <w:r>
        <w:t>NLP</w:t>
      </w:r>
    </w:p>
    <w:p w:rsidR="00403E42" w:rsidRDefault="00403E42" w:rsidP="00403E42">
      <w:pPr>
        <w:pStyle w:val="ListParagraph"/>
        <w:numPr>
          <w:ilvl w:val="0"/>
          <w:numId w:val="16"/>
        </w:numPr>
      </w:pPr>
      <w:r>
        <w:t xml:space="preserve">Creating a dashboard </w:t>
      </w:r>
    </w:p>
    <w:p w:rsidR="00403E42" w:rsidRDefault="00403E42" w:rsidP="00403E42">
      <w:pPr>
        <w:pStyle w:val="ListParagraph"/>
        <w:numPr>
          <w:ilvl w:val="0"/>
          <w:numId w:val="16"/>
        </w:numPr>
      </w:pPr>
      <w:r>
        <w:t>Making scripts</w:t>
      </w:r>
    </w:p>
    <w:p w:rsidR="00403E42" w:rsidRDefault="00403E42" w:rsidP="00403E42">
      <w:pPr>
        <w:pStyle w:val="ListParagraph"/>
        <w:numPr>
          <w:ilvl w:val="0"/>
          <w:numId w:val="16"/>
        </w:numPr>
      </w:pPr>
      <w:r>
        <w:t xml:space="preserve">Server-side programming </w:t>
      </w:r>
    </w:p>
    <w:p w:rsidR="00403E42" w:rsidRDefault="00403E42" w:rsidP="00403E42">
      <w:r>
        <w:t>There are many advantages of Python language some of them are listed below:</w:t>
      </w:r>
    </w:p>
    <w:p w:rsidR="00403E42" w:rsidRDefault="00403E42" w:rsidP="00403E42">
      <w:pPr>
        <w:pStyle w:val="ListParagraph"/>
        <w:numPr>
          <w:ilvl w:val="0"/>
          <w:numId w:val="18"/>
        </w:numPr>
      </w:pPr>
      <w:r>
        <w:t xml:space="preserve">Python is an interpreter language it runs each line in sequence and does not need compilation this make it easier to get to an error </w:t>
      </w:r>
    </w:p>
    <w:p w:rsidR="00403E42" w:rsidRDefault="00403E42" w:rsidP="00403E42">
      <w:pPr>
        <w:pStyle w:val="ListParagraph"/>
        <w:numPr>
          <w:ilvl w:val="0"/>
          <w:numId w:val="18"/>
        </w:numPr>
      </w:pPr>
      <w:r>
        <w:t xml:space="preserve">It is easier to read, write and understand </w:t>
      </w:r>
    </w:p>
    <w:p w:rsidR="00403E42" w:rsidRDefault="00403E42" w:rsidP="00403E42">
      <w:pPr>
        <w:pStyle w:val="ListParagraph"/>
        <w:numPr>
          <w:ilvl w:val="0"/>
          <w:numId w:val="18"/>
        </w:numPr>
      </w:pPr>
      <w:r>
        <w:t xml:space="preserve">It is free and has Open source licensee making it easier to change </w:t>
      </w:r>
    </w:p>
    <w:p w:rsidR="00403E42" w:rsidRDefault="00403E42" w:rsidP="00403E42">
      <w:pPr>
        <w:pStyle w:val="ListParagraph"/>
        <w:numPr>
          <w:ilvl w:val="0"/>
          <w:numId w:val="18"/>
        </w:numPr>
      </w:pPr>
      <w:r>
        <w:t>There are almost all the functions required for making an efficient program</w:t>
      </w:r>
    </w:p>
    <w:p w:rsidR="00403E42" w:rsidRDefault="00403E42" w:rsidP="00403E42">
      <w:r>
        <w:t>Pros always comes with cons and some of the features in which Python lacks are:</w:t>
      </w:r>
    </w:p>
    <w:p w:rsidR="00403E42" w:rsidRDefault="00403E42" w:rsidP="00403E42">
      <w:pPr>
        <w:pStyle w:val="ListParagraph"/>
        <w:numPr>
          <w:ilvl w:val="0"/>
          <w:numId w:val="17"/>
        </w:numPr>
      </w:pPr>
      <w:r>
        <w:t xml:space="preserve">Python is time taking due to its nature of being an interpreter language </w:t>
      </w:r>
    </w:p>
    <w:p w:rsidR="00403E42" w:rsidRDefault="00403E42" w:rsidP="00403E42">
      <w:pPr>
        <w:pStyle w:val="ListParagraph"/>
        <w:numPr>
          <w:ilvl w:val="0"/>
          <w:numId w:val="17"/>
        </w:numPr>
      </w:pPr>
      <w:r>
        <w:t xml:space="preserve">Since, in python’s syntax is somewhat similar to English language it takes up more space so it is not memory efficient </w:t>
      </w:r>
    </w:p>
    <w:p w:rsidR="0040173C" w:rsidRDefault="00403E42" w:rsidP="00C9138F">
      <w:pPr>
        <w:pStyle w:val="ListParagraph"/>
        <w:numPr>
          <w:ilvl w:val="0"/>
          <w:numId w:val="17"/>
        </w:numPr>
      </w:pPr>
      <w:r>
        <w:t>The processing of using python for connecting to database is fairly slower</w:t>
      </w:r>
    </w:p>
    <w:p w:rsidR="0040173C" w:rsidRDefault="00403E42" w:rsidP="00C9138F">
      <w:pPr>
        <w:pStyle w:val="ListParagraph"/>
        <w:numPr>
          <w:ilvl w:val="0"/>
          <w:numId w:val="17"/>
        </w:numPr>
      </w:pPr>
      <w:r>
        <w:t>Python cannot be used for coding at lower level. [27]</w:t>
      </w:r>
    </w:p>
    <w:p w:rsidR="0044082C" w:rsidRDefault="0040173C" w:rsidP="00637571">
      <w:pPr>
        <w:rPr>
          <w:b/>
        </w:rPr>
      </w:pPr>
      <w:r>
        <w:t>Image processing was one of the vital steps that had to be done for the project</w:t>
      </w:r>
      <w:r w:rsidRPr="0040173C">
        <w:t>, and there were two options</w:t>
      </w:r>
      <w:r>
        <w:t xml:space="preserve"> available</w:t>
      </w:r>
      <w:r w:rsidRPr="0040173C">
        <w:t>: MATLAB and Python.</w:t>
      </w:r>
      <w:r w:rsidR="00403E42">
        <w:t xml:space="preserve"> </w:t>
      </w:r>
      <w:r w:rsidR="00B861E1">
        <w:t>Since, image processing help the programmers doing a lot of tasks like image manipulation by cropping, flipping the images, image classification etc. In the project, image processing was meant to use for rotating the images taken off the robot’s camera and later for image segmentation, feature extraction, image recognition and restoration.</w:t>
      </w:r>
      <w:r w:rsidR="005139B3">
        <w:t xml:space="preserve"> Therefore, Python was clearly a better choice</w:t>
      </w:r>
      <w:r w:rsidR="00671FB4">
        <w:t xml:space="preserve"> to perform these tasks</w:t>
      </w:r>
      <w:r w:rsidR="005139B3">
        <w:t xml:space="preserve"> as it comes with a variety of image processing tools with their free </w:t>
      </w:r>
      <w:r w:rsidR="00604783">
        <w:t>availability</w:t>
      </w:r>
      <w:r w:rsidR="00A35E2B">
        <w:t xml:space="preserve"> [30</w:t>
      </w:r>
      <w:r w:rsidR="00525DEB">
        <w:t>]</w:t>
      </w:r>
      <w:r w:rsidR="006B62C5">
        <w:t xml:space="preserve">. </w:t>
      </w:r>
      <w:r w:rsidR="00E5190D" w:rsidRPr="00E5190D">
        <w:t>Python appears to be a simpler language for the user to translate robot-related ideas into code.</w:t>
      </w:r>
      <w:r w:rsidR="00E5190D">
        <w:t xml:space="preserve"> </w:t>
      </w:r>
      <w:r w:rsidR="00511EA7">
        <w:t>Since, image processing is a subset of machine learning, python</w:t>
      </w:r>
      <w:r w:rsidR="00BC3F79" w:rsidRPr="00BC3F79">
        <w:t xml:space="preserve"> is the most widely used, developed, and well-supported prog</w:t>
      </w:r>
      <w:r w:rsidR="00511EA7">
        <w:t>ramming language in machine learning.</w:t>
      </w:r>
      <w:r w:rsidR="002018E4">
        <w:t xml:space="preserve"> Python provided us with the numerous pros like </w:t>
      </w:r>
      <w:r w:rsidR="00637571">
        <w:t xml:space="preserve">comfort of coding. </w:t>
      </w:r>
      <w:r w:rsidR="00637571" w:rsidRPr="00637571">
        <w:t xml:space="preserve">Python's feature would make it easier to </w:t>
      </w:r>
      <w:r w:rsidR="00637571" w:rsidRPr="00637571">
        <w:lastRenderedPageBreak/>
        <w:t xml:space="preserve">concentrate </w:t>
      </w:r>
      <w:r w:rsidR="00637571">
        <w:t>on designing rather than coding</w:t>
      </w:r>
      <w:r w:rsidR="00637571" w:rsidRPr="00637571">
        <w:t xml:space="preserve"> in even complex settings.</w:t>
      </w:r>
      <w:r w:rsidR="0014107B">
        <w:t xml:space="preserve"> I</w:t>
      </w:r>
      <w:r w:rsidR="009B0276" w:rsidRPr="009B0276">
        <w:t>n addition to being simple to code, it is also free</w:t>
      </w:r>
      <w:r w:rsidR="009745F8">
        <w:t xml:space="preserve"> unlike MATLAB</w:t>
      </w:r>
      <w:r w:rsidR="009B0276" w:rsidRPr="009B0276">
        <w:t xml:space="preserve">. </w:t>
      </w:r>
      <w:r w:rsidR="00CA3362" w:rsidRPr="00CA3362">
        <w:t>Because it is open source, programmers are able to distribute their work for free on many websites.</w:t>
      </w:r>
      <w:r w:rsidR="00CA3362">
        <w:t xml:space="preserve"> </w:t>
      </w:r>
      <w:r w:rsidR="0014107B" w:rsidRPr="009B0276">
        <w:t xml:space="preserve">Python distinguishes out from the competition for programmers working on image processing because </w:t>
      </w:r>
      <w:r w:rsidR="009B0276" w:rsidRPr="009B0276">
        <w:t xml:space="preserve">the </w:t>
      </w:r>
      <w:r w:rsidR="009B0276">
        <w:t>majority of image processing could</w:t>
      </w:r>
      <w:r w:rsidR="009B0276" w:rsidRPr="009B0276">
        <w:t xml:space="preserve"> be handled by the python libraries.</w:t>
      </w:r>
      <w:r w:rsidR="009745F8">
        <w:t xml:space="preserve"> </w:t>
      </w:r>
      <w:r w:rsidR="00A35E2B">
        <w:t>[30</w:t>
      </w:r>
      <w:r w:rsidR="007F496C">
        <w:t>]</w:t>
      </w:r>
    </w:p>
    <w:p w:rsidR="001B5D78" w:rsidRDefault="001B5D78" w:rsidP="001862D3">
      <w:pPr>
        <w:rPr>
          <w:b/>
        </w:rPr>
      </w:pPr>
      <w:r w:rsidRPr="00822E84">
        <w:rPr>
          <w:b/>
        </w:rPr>
        <w:t>Libraries</w:t>
      </w:r>
    </w:p>
    <w:p w:rsidR="0044082C" w:rsidRDefault="0044082C" w:rsidP="001862D3">
      <w:pPr>
        <w:rPr>
          <w:b/>
        </w:rPr>
      </w:pPr>
      <w:r>
        <w:t>When it comes to programming using Python, there are quite useful libraries available to perform which are specifically designed to perform certain tasks. Similarly, numerous libraries come in handy for image processing as well which could make a programmer’s life easier. The Python libraries that are used in the project for image manipulation are as follows:</w:t>
      </w:r>
    </w:p>
    <w:p w:rsidR="008B04F5" w:rsidRPr="002C1AC0" w:rsidRDefault="008B04F5" w:rsidP="002C1AC0">
      <w:pPr>
        <w:pStyle w:val="ListParagraph"/>
        <w:numPr>
          <w:ilvl w:val="0"/>
          <w:numId w:val="23"/>
        </w:numPr>
        <w:rPr>
          <w:b/>
        </w:rPr>
      </w:pPr>
      <w:r w:rsidRPr="002C1AC0">
        <w:rPr>
          <w:b/>
        </w:rPr>
        <w:t>OpenCV</w:t>
      </w:r>
    </w:p>
    <w:p w:rsidR="001B5D78" w:rsidRDefault="001B5D78" w:rsidP="002C1AC0">
      <w:r>
        <w:t>Open CV</w:t>
      </w:r>
      <w:r w:rsidR="004A5864">
        <w:t xml:space="preserve"> (Open source Computer Vision)</w:t>
      </w:r>
      <w:r w:rsidR="0044082C">
        <w:t xml:space="preserve"> is the</w:t>
      </w:r>
      <w:r>
        <w:t xml:space="preserve"> library </w:t>
      </w:r>
      <w:r w:rsidR="0044082C">
        <w:t>which is widely used on various</w:t>
      </w:r>
      <w:r>
        <w:t xml:space="preserve"> platforms to process</w:t>
      </w:r>
      <w:r w:rsidR="00532ED1">
        <w:t>, enhance or reconstruct an image</w:t>
      </w:r>
      <w:r w:rsidR="00FF448D">
        <w:t xml:space="preserve"> as well as</w:t>
      </w:r>
      <w:r w:rsidR="0044082C">
        <w:t xml:space="preserve"> for different computer vision applications</w:t>
      </w:r>
      <w:r>
        <w:t>. The project for the Open CV library was</w:t>
      </w:r>
      <w:r w:rsidR="00DE0302">
        <w:t xml:space="preserve"> firs</w:t>
      </w:r>
      <w:r w:rsidR="00B96567">
        <w:t>t</w:t>
      </w:r>
      <w:r>
        <w:t xml:space="preserve"> initiated in early 1999 by Intel researchers for the advancement of CPU-intensive applications. T</w:t>
      </w:r>
      <w:r w:rsidR="00F71AA2">
        <w:t xml:space="preserve">he </w:t>
      </w:r>
      <w:r w:rsidR="00DE0302">
        <w:t>library was originally</w:t>
      </w:r>
      <w:r>
        <w:t xml:space="preserve"> designed to contain functions that programmers could use to help them with real-time </w:t>
      </w:r>
      <w:r w:rsidR="00D620EB">
        <w:t xml:space="preserve">computer vision. </w:t>
      </w:r>
      <w:r>
        <w:t>Open CV</w:t>
      </w:r>
      <w:r w:rsidR="00541845">
        <w:t xml:space="preserve"> comes with a feature of</w:t>
      </w:r>
      <w:r>
        <w:t xml:space="preserve"> GPU acceleration</w:t>
      </w:r>
      <w:r w:rsidR="001C0CE4">
        <w:t xml:space="preserve"> for real-time operations</w:t>
      </w:r>
      <w:r w:rsidR="00541845">
        <w:t xml:space="preserve"> that</w:t>
      </w:r>
      <w:r w:rsidR="001C0CE4">
        <w:t xml:space="preserve"> was </w:t>
      </w:r>
      <w:r w:rsidR="00541845">
        <w:t xml:space="preserve">initially </w:t>
      </w:r>
      <w:r w:rsidR="001C0CE4">
        <w:t>started</w:t>
      </w:r>
      <w:r>
        <w:t xml:space="preserve"> </w:t>
      </w:r>
      <w:r w:rsidR="001C0CE4">
        <w:t>in</w:t>
      </w:r>
      <w:r w:rsidR="00541845">
        <w:t xml:space="preserve"> 2011</w:t>
      </w:r>
      <w:r>
        <w:t xml:space="preserve"> </w:t>
      </w:r>
      <w:r w:rsidR="001C0CE4">
        <w:t>whose purpose is to enhance</w:t>
      </w:r>
      <w:r>
        <w:t xml:space="preserve"> the speed of </w:t>
      </w:r>
      <w:r w:rsidR="00990760">
        <w:t xml:space="preserve">the </w:t>
      </w:r>
      <w:r>
        <w:t>processing</w:t>
      </w:r>
      <w:r w:rsidR="001C0CE4">
        <w:t xml:space="preserve"> of</w:t>
      </w:r>
      <w:r w:rsidR="00990760">
        <w:t xml:space="preserve"> </w:t>
      </w:r>
      <w:r w:rsidR="008829A0">
        <w:t xml:space="preserve">an </w:t>
      </w:r>
      <w:r>
        <w:t>image</w:t>
      </w:r>
      <w:r w:rsidR="00D620EB">
        <w:t>,</w:t>
      </w:r>
      <w:r>
        <w:t xml:space="preserve"> bluffing it as real-time processing. </w:t>
      </w:r>
      <w:r w:rsidR="008D7A75">
        <w:t>Many useful implementations</w:t>
      </w:r>
      <w:r>
        <w:t xml:space="preserve"> can be achieved using the Open CV library</w:t>
      </w:r>
      <w:r w:rsidR="00206EC3">
        <w:t>,</w:t>
      </w:r>
      <w:r>
        <w:t xml:space="preserve"> some of them are listed below:</w:t>
      </w:r>
    </w:p>
    <w:p w:rsidR="001B5D78" w:rsidRDefault="001B5D78" w:rsidP="001B5D78">
      <w:pPr>
        <w:pStyle w:val="ListParagraph"/>
        <w:numPr>
          <w:ilvl w:val="0"/>
          <w:numId w:val="9"/>
        </w:numPr>
      </w:pPr>
      <w:r>
        <w:t>Detection of a face</w:t>
      </w:r>
    </w:p>
    <w:p w:rsidR="001B5D78" w:rsidRDefault="001B5D78" w:rsidP="001B5D78">
      <w:pPr>
        <w:pStyle w:val="ListParagraph"/>
        <w:numPr>
          <w:ilvl w:val="0"/>
          <w:numId w:val="9"/>
        </w:numPr>
      </w:pPr>
      <w:r>
        <w:t>Detection of edges</w:t>
      </w:r>
    </w:p>
    <w:p w:rsidR="001B5D78" w:rsidRDefault="001B5D78" w:rsidP="001B5D78">
      <w:pPr>
        <w:pStyle w:val="ListParagraph"/>
        <w:numPr>
          <w:ilvl w:val="0"/>
          <w:numId w:val="9"/>
        </w:numPr>
      </w:pPr>
      <w:r>
        <w:t>Adding filters</w:t>
      </w:r>
    </w:p>
    <w:p w:rsidR="001B5D78" w:rsidRDefault="001B5D78" w:rsidP="001B5D78">
      <w:pPr>
        <w:pStyle w:val="ListParagraph"/>
        <w:numPr>
          <w:ilvl w:val="0"/>
          <w:numId w:val="9"/>
        </w:numPr>
      </w:pPr>
      <w:r>
        <w:t>Removing watermark from an image</w:t>
      </w:r>
    </w:p>
    <w:p w:rsidR="001B5D78" w:rsidRDefault="001B5D78" w:rsidP="001B5D78">
      <w:pPr>
        <w:pStyle w:val="ListParagraph"/>
        <w:numPr>
          <w:ilvl w:val="0"/>
          <w:numId w:val="9"/>
        </w:numPr>
      </w:pPr>
      <w:r>
        <w:t>Converting images to greyscale or binary</w:t>
      </w:r>
    </w:p>
    <w:p w:rsidR="001B5D78" w:rsidRDefault="001B5D78" w:rsidP="001B5D78">
      <w:pPr>
        <w:pStyle w:val="ListParagraph"/>
        <w:numPr>
          <w:ilvl w:val="0"/>
          <w:numId w:val="9"/>
        </w:numPr>
      </w:pPr>
      <w:r>
        <w:t>Detection of a certain color in an image</w:t>
      </w:r>
    </w:p>
    <w:p w:rsidR="001B5D78" w:rsidRDefault="001B5D78" w:rsidP="001B5D78">
      <w:pPr>
        <w:pStyle w:val="ListParagraph"/>
        <w:numPr>
          <w:ilvl w:val="0"/>
          <w:numId w:val="9"/>
        </w:numPr>
      </w:pPr>
      <w:r>
        <w:t>Removing background noise in an image</w:t>
      </w:r>
    </w:p>
    <w:p w:rsidR="001B5D78" w:rsidRDefault="001B5D78" w:rsidP="001B5D78">
      <w:pPr>
        <w:pStyle w:val="ListParagraph"/>
        <w:numPr>
          <w:ilvl w:val="0"/>
          <w:numId w:val="9"/>
        </w:numPr>
      </w:pPr>
      <w:r>
        <w:t>Converting a regular image into a cartoon</w:t>
      </w:r>
    </w:p>
    <w:p w:rsidR="001B5D78" w:rsidRDefault="00F0330B" w:rsidP="00353673">
      <w:pPr>
        <w:ind w:left="360"/>
        <w:rPr>
          <w:b/>
          <w:sz w:val="28"/>
          <w:szCs w:val="28"/>
        </w:rPr>
      </w:pPr>
      <w:r>
        <w:t>In this</w:t>
      </w:r>
      <w:r w:rsidR="001B5D78">
        <w:t xml:space="preserve"> project, </w:t>
      </w:r>
      <w:r w:rsidR="008D7A75">
        <w:t xml:space="preserve">the </w:t>
      </w:r>
      <w:r w:rsidR="001B5D78">
        <w:t>Open CV library</w:t>
      </w:r>
      <w:r>
        <w:t xml:space="preserve"> is used</w:t>
      </w:r>
      <w:r w:rsidR="001B5D78">
        <w:t xml:space="preserve"> to carry out </w:t>
      </w:r>
      <w:r w:rsidR="008D7A75">
        <w:t xml:space="preserve">the </w:t>
      </w:r>
      <w:r>
        <w:t>processing o</w:t>
      </w:r>
      <w:r w:rsidR="008D7A75">
        <w:t>f</w:t>
      </w:r>
      <w:r>
        <w:t xml:space="preserve"> the captured</w:t>
      </w:r>
      <w:r w:rsidR="001B5D78">
        <w:t xml:space="preserve"> image</w:t>
      </w:r>
      <w:r>
        <w:t>s of the maze</w:t>
      </w:r>
      <w:r w:rsidR="001B5D78">
        <w:t xml:space="preserve"> using a digital Raspberry Pi camera. This processing </w:t>
      </w:r>
      <w:r>
        <w:t xml:space="preserve">mainly </w:t>
      </w:r>
      <w:r w:rsidR="001B5D78">
        <w:t>includes finding the edge</w:t>
      </w:r>
      <w:r>
        <w:t>s</w:t>
      </w:r>
      <w:r w:rsidR="001B5D78">
        <w:t xml:space="preserve"> of a </w:t>
      </w:r>
      <w:r>
        <w:t>wall which would help later to guide the robot autonomously to avoid collision and do the movements accordingly.</w:t>
      </w:r>
      <w:r w:rsidR="00A559A3">
        <w:t xml:space="preserve"> </w:t>
      </w:r>
      <w:r w:rsidR="00A559A3" w:rsidRPr="00A559A3">
        <w:rPr>
          <w:b/>
          <w:sz w:val="28"/>
          <w:szCs w:val="28"/>
          <w:highlight w:val="darkMagenta"/>
        </w:rPr>
        <w:t>(USE IN OUR PROJECT)</w:t>
      </w:r>
    </w:p>
    <w:p w:rsidR="00304A25" w:rsidRDefault="00EE172B" w:rsidP="00304A25">
      <w:pPr>
        <w:pStyle w:val="ListParagraph"/>
        <w:numPr>
          <w:ilvl w:val="0"/>
          <w:numId w:val="23"/>
        </w:numPr>
        <w:rPr>
          <w:b/>
        </w:rPr>
      </w:pPr>
      <w:r>
        <w:rPr>
          <w:b/>
        </w:rPr>
        <w:t>NumP</w:t>
      </w:r>
      <w:r w:rsidR="00304A25" w:rsidRPr="00304A25">
        <w:rPr>
          <w:b/>
        </w:rPr>
        <w:t>y</w:t>
      </w:r>
      <w:r w:rsidR="004733CC">
        <w:rPr>
          <w:b/>
        </w:rPr>
        <w:t xml:space="preserve"> (Numeric Python)</w:t>
      </w:r>
    </w:p>
    <w:p w:rsidR="00304A25" w:rsidRPr="00304A25" w:rsidRDefault="00EE172B" w:rsidP="002273A0">
      <w:pPr>
        <w:ind w:left="360"/>
        <w:rPr>
          <w:b/>
        </w:rPr>
      </w:pPr>
      <w:r>
        <w:t>NumP</w:t>
      </w:r>
      <w:r w:rsidR="0051518C">
        <w:t>y is one</w:t>
      </w:r>
      <w:r w:rsidR="0051518C" w:rsidRPr="0051518C">
        <w:t xml:space="preserve"> of Pyth</w:t>
      </w:r>
      <w:r w:rsidR="0051518C">
        <w:t>on's most significant libraries which</w:t>
      </w:r>
      <w:r w:rsidR="0051518C" w:rsidRPr="0051518C">
        <w:t xml:space="preserve"> is most</w:t>
      </w:r>
      <w:r w:rsidR="00FD34C5">
        <w:t>ly used in programming to process</w:t>
      </w:r>
      <w:r w:rsidR="0051518C" w:rsidRPr="0051518C">
        <w:t xml:space="preserve"> arrays.</w:t>
      </w:r>
      <w:r w:rsidR="00FD34C5">
        <w:t xml:space="preserve"> </w:t>
      </w:r>
      <w:r w:rsidR="00FD34C5" w:rsidRPr="00FD34C5">
        <w:t>The primary components of the NumPy library are multidimensional array objects and a collection o</w:t>
      </w:r>
      <w:r w:rsidR="00FD34C5">
        <w:t xml:space="preserve">f functions for handling arrays. </w:t>
      </w:r>
      <w:r w:rsidR="0051518C" w:rsidRPr="0051518C">
        <w:t>Although lists in Pytho</w:t>
      </w:r>
      <w:r w:rsidR="0051518C">
        <w:t>n can already be used as arrays but</w:t>
      </w:r>
      <w:r w:rsidR="0051518C" w:rsidRPr="0051518C">
        <w:t xml:space="preserve"> their processing speed is relatively poor. </w:t>
      </w:r>
      <w:r>
        <w:t>However, NumP</w:t>
      </w:r>
      <w:r w:rsidR="0051518C">
        <w:t>y</w:t>
      </w:r>
      <w:r w:rsidR="0051518C" w:rsidRPr="0051518C">
        <w:t xml:space="preserve"> </w:t>
      </w:r>
      <w:r w:rsidR="00A35E2B">
        <w:t xml:space="preserve">comes with an array object called ‘ndarray’ </w:t>
      </w:r>
      <w:r w:rsidR="009E2ACB">
        <w:t xml:space="preserve">(N-dimentional array) </w:t>
      </w:r>
      <w:r w:rsidR="0051518C" w:rsidRPr="0051518C">
        <w:t>which is over 50 times quic</w:t>
      </w:r>
      <w:r w:rsidR="0051518C">
        <w:t>ker than Python's default lists</w:t>
      </w:r>
      <w:r w:rsidR="00A35E2B">
        <w:t>,</w:t>
      </w:r>
      <w:r w:rsidR="0051518C" w:rsidRPr="0051518C">
        <w:t xml:space="preserve"> fills this gap.</w:t>
      </w:r>
      <w:r>
        <w:t xml:space="preserve"> </w:t>
      </w:r>
      <w:r w:rsidR="003F36F5" w:rsidRPr="003F36F5">
        <w:t xml:space="preserve">A processed image is essentially a NumPy array with pixels and data points. </w:t>
      </w:r>
      <w:r w:rsidR="003F36F5">
        <w:t xml:space="preserve">The pixel values of an image can be changed by using fundamental operations of NumPy such as </w:t>
      </w:r>
      <w:r w:rsidR="003F36F5" w:rsidRPr="003F36F5">
        <w:t xml:space="preserve">indexing, slicing, and </w:t>
      </w:r>
      <w:r w:rsidR="003F36F5" w:rsidRPr="003F36F5">
        <w:lastRenderedPageBreak/>
        <w:t>masking. A Python package called Skimage loads the image, which Matplotlib may then display.</w:t>
      </w:r>
      <w:r w:rsidR="00814976">
        <w:t xml:space="preserve"> [31] &amp; [32]</w:t>
      </w:r>
      <w:r w:rsidR="00BC0EDB">
        <w:t xml:space="preserve">. </w:t>
      </w:r>
      <w:r w:rsidR="0078131B" w:rsidRPr="0078131B">
        <w:t>NumPy is utilised in the project to manipulate numerous arrays and var</w:t>
      </w:r>
      <w:r w:rsidR="00935771">
        <w:t>ious matrices of numerical data using mathematical and logical operations on arrays.</w:t>
      </w:r>
      <w:r w:rsidR="007734D9">
        <w:t xml:space="preserve"> </w:t>
      </w:r>
      <w:r w:rsidR="002273A0" w:rsidRPr="002273A0">
        <w:t>NumPy is used in conjunction with other Python libraries like SciPy (Scientific Python) and Matplotlib, a plotting library</w:t>
      </w:r>
      <w:r w:rsidR="007734D9">
        <w:t xml:space="preserve">. </w:t>
      </w:r>
      <w:r w:rsidR="002273A0" w:rsidRPr="002273A0">
        <w:t>MATLAB could have been considered for image processing</w:t>
      </w:r>
      <w:r w:rsidR="002273A0">
        <w:rPr>
          <w:b/>
        </w:rPr>
        <w:t xml:space="preserve"> </w:t>
      </w:r>
      <w:r w:rsidR="002273A0">
        <w:t>but t</w:t>
      </w:r>
      <w:r w:rsidR="00BC01FC">
        <w:t xml:space="preserve">his combination is </w:t>
      </w:r>
      <w:r w:rsidR="002273A0" w:rsidRPr="002273A0">
        <w:t>frequently employed in place of MATLAB.</w:t>
      </w:r>
      <w:r w:rsidR="00786C75">
        <w:t xml:space="preserve"> Moreover, a</w:t>
      </w:r>
      <w:r w:rsidR="00786C75" w:rsidRPr="00786C75">
        <w:t>nother benefit of NumPy is that it is open source and so publicly available.</w:t>
      </w:r>
      <w:r w:rsidR="003D5A78">
        <w:t xml:space="preserve">  </w:t>
      </w:r>
      <w:r w:rsidR="003D5A78" w:rsidRPr="00A559A3">
        <w:rPr>
          <w:b/>
          <w:sz w:val="28"/>
          <w:szCs w:val="28"/>
          <w:highlight w:val="darkMagenta"/>
        </w:rPr>
        <w:t>(USE IN OUR PROJECT)</w:t>
      </w:r>
    </w:p>
    <w:p w:rsidR="00CA28D4" w:rsidRPr="00CA28D4" w:rsidRDefault="003D5A78" w:rsidP="00CA28D4">
      <w:pPr>
        <w:pStyle w:val="ListParagraph"/>
        <w:numPr>
          <w:ilvl w:val="0"/>
          <w:numId w:val="23"/>
        </w:numPr>
        <w:rPr>
          <w:b/>
        </w:rPr>
      </w:pPr>
      <w:r w:rsidRPr="003D5A78">
        <w:rPr>
          <w:b/>
        </w:rPr>
        <w:t>Matplotlib</w:t>
      </w:r>
      <w:r w:rsidR="00CA28D4" w:rsidRPr="00CA28D4">
        <w:t xml:space="preserve"> </w:t>
      </w:r>
    </w:p>
    <w:p w:rsidR="00971BD5" w:rsidRDefault="00CA28D4" w:rsidP="00CA28D4">
      <w:r w:rsidRPr="00CA28D4">
        <w:t xml:space="preserve">The Python module Matplotlib is used to plot graphs, making it a tool for </w:t>
      </w:r>
      <w:r w:rsidR="00080AC2">
        <w:t xml:space="preserve">data </w:t>
      </w:r>
      <w:r w:rsidRPr="00CA28D4">
        <w:t>visualisation.</w:t>
      </w:r>
      <w:r w:rsidR="00001821">
        <w:t xml:space="preserve"> Like Numpy, </w:t>
      </w:r>
      <w:r w:rsidR="00001821" w:rsidRPr="00001821">
        <w:t>Matplotlib is a free and open-source programme.</w:t>
      </w:r>
      <w:r w:rsidR="004426B5">
        <w:t xml:space="preserve"> </w:t>
      </w:r>
      <w:r w:rsidR="00481741" w:rsidRPr="00481741">
        <w:t>Matplotlib is being utilise</w:t>
      </w:r>
      <w:r w:rsidR="00FB5F7F">
        <w:t>d in the project for static</w:t>
      </w:r>
      <w:r w:rsidR="00421229">
        <w:t xml:space="preserve"> visualisation however,</w:t>
      </w:r>
      <w:r w:rsidR="00481741" w:rsidRPr="00481741">
        <w:t xml:space="preserve"> it is a co</w:t>
      </w:r>
      <w:r w:rsidR="00FB5F7F">
        <w:t xml:space="preserve">mplete library for </w:t>
      </w:r>
      <w:r w:rsidR="004F2EBC">
        <w:t xml:space="preserve">both </w:t>
      </w:r>
      <w:r w:rsidR="00481741" w:rsidRPr="00481741">
        <w:t>static</w:t>
      </w:r>
      <w:r w:rsidR="00FB5F7F">
        <w:t xml:space="preserve"> and interactive</w:t>
      </w:r>
      <w:r w:rsidR="00481741" w:rsidRPr="00481741">
        <w:t xml:space="preserve"> visualisations.</w:t>
      </w:r>
      <w:r w:rsidR="00174DB1">
        <w:t xml:space="preserve"> </w:t>
      </w:r>
      <w:r w:rsidR="00971BD5" w:rsidRPr="00971BD5">
        <w:t>Python-based Matplotlib can be used to generate 2D graphs from data contained in arrays. It can be used in conjunction with NumPy, a Python extension for numerical mathematics.</w:t>
      </w:r>
      <w:r w:rsidR="00971BD5">
        <w:t xml:space="preserve"> [33]</w:t>
      </w:r>
      <w:r w:rsidR="00323AC5">
        <w:t xml:space="preserve"> </w:t>
      </w:r>
      <w:r w:rsidR="00323AC5" w:rsidRPr="00A559A3">
        <w:rPr>
          <w:b/>
          <w:sz w:val="28"/>
          <w:szCs w:val="28"/>
          <w:highlight w:val="darkMagenta"/>
        </w:rPr>
        <w:t>(USE IN OUR PROJECT)</w:t>
      </w:r>
    </w:p>
    <w:p w:rsidR="002C1AC0" w:rsidRPr="00CA28D4" w:rsidRDefault="002C1AC0" w:rsidP="00CA28D4">
      <w:pPr>
        <w:rPr>
          <w:b/>
        </w:rPr>
      </w:pPr>
      <w:r w:rsidRPr="00CA28D4">
        <w:rPr>
          <w:b/>
        </w:rPr>
        <w:t>Techniques:</w:t>
      </w:r>
    </w:p>
    <w:p w:rsidR="002C1AC0" w:rsidRPr="003C6FA7" w:rsidRDefault="002C1AC0" w:rsidP="003C6FA7">
      <w:pPr>
        <w:rPr>
          <w:b/>
        </w:rPr>
      </w:pPr>
      <w:r w:rsidRPr="003C6FA7">
        <w:rPr>
          <w:b/>
        </w:rPr>
        <w:t>Image Processing:</w:t>
      </w:r>
    </w:p>
    <w:p w:rsidR="00DC601F" w:rsidRDefault="002C1AC0" w:rsidP="00B377B5">
      <w:r w:rsidRPr="001B487E">
        <w:t xml:space="preserve">As </w:t>
      </w:r>
      <w:r>
        <w:t xml:space="preserve">previously discussed, image processing is a technique in which an image is taken from a digital camera or through scanning and then can be reconstructed, manipulated, and enhanced into a desirable form. In this project, its main task is to compress or analyze the taken image and collect the information from it so that it can be later used for writing an algorithm for wall detection. </w:t>
      </w:r>
      <w:r w:rsidR="00E233DA">
        <w:t>Image rotation</w:t>
      </w:r>
      <w:r w:rsidR="00DC601F" w:rsidRPr="00DC601F">
        <w:t xml:space="preserve"> comes first in the</w:t>
      </w:r>
      <w:r w:rsidR="00DC601F">
        <w:t xml:space="preserve"> image processing phase, then</w:t>
      </w:r>
      <w:r w:rsidR="00DC601F" w:rsidRPr="00DC601F">
        <w:t xml:space="preserve"> the image is converted to grayscale, blurred to minimise noise, and finally edge detection, which is the cornerstone of information extraction from the images. Later, </w:t>
      </w:r>
      <w:r w:rsidR="003C6DB3" w:rsidRPr="003C6DB3">
        <w:t>contours are found and then drawn in the image.</w:t>
      </w:r>
    </w:p>
    <w:p w:rsidR="00E233DA" w:rsidRPr="009065D7" w:rsidRDefault="00E233DA" w:rsidP="00E233DA">
      <w:pPr>
        <w:pStyle w:val="ListParagraph"/>
        <w:numPr>
          <w:ilvl w:val="0"/>
          <w:numId w:val="26"/>
        </w:numPr>
        <w:rPr>
          <w:b/>
        </w:rPr>
      </w:pPr>
      <w:r w:rsidRPr="009065D7">
        <w:rPr>
          <w:b/>
        </w:rPr>
        <w:t>Image Rotation</w:t>
      </w:r>
    </w:p>
    <w:p w:rsidR="00E945E1" w:rsidRDefault="00E55893" w:rsidP="00587019">
      <w:r w:rsidRPr="00EA035E">
        <w:t xml:space="preserve">One of the image processing procedures called "image rotation" </w:t>
      </w:r>
      <w:r w:rsidR="00EA035E">
        <w:t xml:space="preserve">which </w:t>
      </w:r>
      <w:r w:rsidRPr="00EA035E">
        <w:t>rotates an image by a predetermined amount of degrees around its centre.</w:t>
      </w:r>
      <w:r w:rsidR="003F60F4">
        <w:t xml:space="preserve"> </w:t>
      </w:r>
      <w:r w:rsidR="00D34505" w:rsidRPr="00D34505">
        <w:t xml:space="preserve">A geometric change known as image rotation can be carried out using </w:t>
      </w:r>
      <w:r w:rsidR="00894D22">
        <w:t xml:space="preserve">either a forward transformation / mapping </w:t>
      </w:r>
      <w:r w:rsidR="00D34505" w:rsidRPr="00D34505">
        <w:t>or an inverse transformation</w:t>
      </w:r>
      <w:r w:rsidR="00894D22">
        <w:t xml:space="preserve"> / mapping</w:t>
      </w:r>
      <w:r w:rsidR="00BA2529">
        <w:t xml:space="preserve"> </w:t>
      </w:r>
      <w:r w:rsidR="002D2545">
        <w:t xml:space="preserve">[35]. </w:t>
      </w:r>
      <w:r w:rsidR="00BA2529">
        <w:t>In the project, the images that were taken by the robot’s camera were upside down and therefore, the first step in image processing was to rotate</w:t>
      </w:r>
      <w:r w:rsidR="002D2545">
        <w:t xml:space="preserve"> the taken images.</w:t>
      </w:r>
      <w:r w:rsidR="00BA2529">
        <w:t xml:space="preserve"> </w:t>
      </w:r>
      <w:r w:rsidR="002D2545">
        <w:t xml:space="preserve">[35] </w:t>
      </w:r>
      <w:r w:rsidR="00894D22">
        <w:t>There are several functions available to rotate the image</w:t>
      </w:r>
      <w:r w:rsidR="00467F8A">
        <w:t>s</w:t>
      </w:r>
      <w:r w:rsidR="00894D22">
        <w:t xml:space="preserve"> such as</w:t>
      </w:r>
      <w:r w:rsidR="007802B3">
        <w:t xml:space="preserve"> Pillow</w:t>
      </w:r>
      <w:r w:rsidR="00587019" w:rsidRPr="00587019">
        <w:t>It is a Python image processing package that rotates the images counterclockwise by utilising inverse transformation with the amount of degrees as a parameter.</w:t>
      </w:r>
      <w:r w:rsidR="000B704D">
        <w:t xml:space="preserve"> </w:t>
      </w:r>
      <w:r w:rsidR="00E945E1" w:rsidRPr="00E945E1">
        <w:t>Utilizing the image processing library "imutils" with OpenCV is a different approach that also rotat</w:t>
      </w:r>
      <w:r w:rsidR="002D2545">
        <w:t>es the image by a defined angle [35].</w:t>
      </w:r>
      <w:r w:rsidR="00CF3D03">
        <w:t xml:space="preserve"> However, the images taken by the robot’s camera were rotated using OpenCv function. </w:t>
      </w:r>
      <w:r w:rsidR="002D2545">
        <w:t xml:space="preserve">[34] </w:t>
      </w:r>
      <w:r w:rsidR="00CF3D03">
        <w:t xml:space="preserve">There are two functions in OpenCV used for image rotation, one is cv2.rotate() and the other is cv2.getRotationMatrix2D(). Cv2.rotate is a function that </w:t>
      </w:r>
      <w:r w:rsidR="00496B0A">
        <w:t xml:space="preserve">accepts </w:t>
      </w:r>
      <w:r w:rsidR="00CF3D03">
        <w:t xml:space="preserve">two parameters, the image that is to be rotated </w:t>
      </w:r>
      <w:r w:rsidR="00496B0A">
        <w:t>and the kind of rotation to be applied</w:t>
      </w:r>
      <w:r w:rsidR="00CF3D03">
        <w:t xml:space="preserve">. </w:t>
      </w:r>
      <w:r w:rsidR="00CF5313" w:rsidRPr="00CF5313">
        <w:t>The image can only be rotated with this function in multiples of 90 degrees</w:t>
      </w:r>
      <w:r w:rsidR="00CF5313">
        <w:t>. F</w:t>
      </w:r>
      <w:r w:rsidR="00CF3D03">
        <w:t>or example, it rotates the image in clockwise direction by 90 degrees, counter-clockwise by 90 degrees and in a clockwise direction by 180 degrees.</w:t>
      </w:r>
      <w:r w:rsidR="00801C19">
        <w:t xml:space="preserve"> </w:t>
      </w:r>
      <w:r w:rsidR="00CF5313" w:rsidRPr="00CF5313">
        <w:t>In contrast, the function cv2.getRotationMatrix2D() rotates the image by angles other tha</w:t>
      </w:r>
      <w:r w:rsidR="00CF5313">
        <w:t>n 90 or multiples of 90 degree</w:t>
      </w:r>
      <w:r w:rsidR="00CF5313" w:rsidRPr="007630C3">
        <w:t>s</w:t>
      </w:r>
      <w:r w:rsidR="002D2545">
        <w:t xml:space="preserve"> </w:t>
      </w:r>
      <w:r w:rsidR="007630C3">
        <w:t>[34</w:t>
      </w:r>
      <w:r w:rsidR="007630C3" w:rsidRPr="009065D7">
        <w:t>]</w:t>
      </w:r>
      <w:r w:rsidR="002D2545" w:rsidRPr="009065D7">
        <w:t>.</w:t>
      </w:r>
      <w:r w:rsidR="007630C3" w:rsidRPr="009065D7">
        <w:t xml:space="preserve"> </w:t>
      </w:r>
      <w:r w:rsidR="003E44A7" w:rsidRPr="009065D7">
        <w:t>Therefore, w</w:t>
      </w:r>
      <w:r w:rsidR="00B34299" w:rsidRPr="009065D7">
        <w:t>e used cv2.rotate() as we only needed to rotate the images by 180 degree.</w:t>
      </w:r>
      <w:r w:rsidR="00B34299" w:rsidRPr="00B34299">
        <w:rPr>
          <w:b/>
        </w:rPr>
        <w:t xml:space="preserve"> </w:t>
      </w:r>
    </w:p>
    <w:p w:rsidR="00E233DA" w:rsidRPr="009065D7" w:rsidRDefault="00E233DA" w:rsidP="00CF5313">
      <w:pPr>
        <w:pStyle w:val="ListParagraph"/>
        <w:numPr>
          <w:ilvl w:val="0"/>
          <w:numId w:val="26"/>
        </w:numPr>
        <w:rPr>
          <w:b/>
        </w:rPr>
      </w:pPr>
      <w:r w:rsidRPr="009065D7">
        <w:rPr>
          <w:b/>
        </w:rPr>
        <w:lastRenderedPageBreak/>
        <w:t>Image into Grayscale</w:t>
      </w:r>
    </w:p>
    <w:p w:rsidR="00B51585" w:rsidRDefault="00BE17FE" w:rsidP="003430AE">
      <w:r w:rsidRPr="00BE17FE">
        <w:t>The conversion of colourful or RGB images into grayscale in image processing is advantageous because it makes it simpler for programmers to work with the grayscale image and requires less computing power.</w:t>
      </w:r>
      <w:r w:rsidR="004A04E5">
        <w:t xml:space="preserve"> </w:t>
      </w:r>
      <w:r w:rsidR="000C2D1E" w:rsidRPr="000C2D1E">
        <w:t>Because colourful photos contain extraneous information that increases the quantity of data needed</w:t>
      </w:r>
      <w:r w:rsidR="000C2D1E">
        <w:t xml:space="preserve"> to attain high performance. Therefore, conversio</w:t>
      </w:r>
      <w:r w:rsidR="0086788A">
        <w:t>n to grayscale is initiated</w:t>
      </w:r>
      <w:r w:rsidR="000C2D1E">
        <w:t xml:space="preserve"> by simplifying the algorithm and speed up the processing time.</w:t>
      </w:r>
      <w:r w:rsidR="0086788A">
        <w:t xml:space="preserve"> </w:t>
      </w:r>
      <w:r w:rsidR="0017330A" w:rsidRPr="0017330A">
        <w:t>The project has implemented the conversion</w:t>
      </w:r>
      <w:r w:rsidR="00AA3474">
        <w:t xml:space="preserve"> of the BGR(Blue, Green and Red) </w:t>
      </w:r>
      <w:r w:rsidR="0017330A" w:rsidRPr="0017330A">
        <w:t>image to grayscale. In contrast to grayscale, which only permits a single-channel of processing, BGR images were relatively challenging to handle.</w:t>
      </w:r>
      <w:r w:rsidR="00C26EC6">
        <w:t xml:space="preserve"> </w:t>
      </w:r>
      <w:r w:rsidR="00D65C0C" w:rsidRPr="00D65C0C">
        <w:t>Grayscale conversion had to be done before extracting edges since edge detection had to be done after</w:t>
      </w:r>
      <w:r w:rsidR="00D65C0C">
        <w:t>wards</w:t>
      </w:r>
      <w:r w:rsidR="00D65C0C" w:rsidRPr="00D65C0C">
        <w:t xml:space="preserve"> for the </w:t>
      </w:r>
      <w:r w:rsidR="00D65C0C">
        <w:t xml:space="preserve">wall detection </w:t>
      </w:r>
      <w:r w:rsidR="00D65C0C" w:rsidRPr="00D65C0C">
        <w:t>algorithm, and the BGR picture information wouldn't let the edge detection identify all the essential edges in the image.</w:t>
      </w:r>
      <w:r w:rsidR="004F3E4E">
        <w:t xml:space="preserve"> Writng an algorthim is already a daunting task to do, and edge detection on </w:t>
      </w:r>
      <w:r w:rsidR="00C162E3">
        <w:t>colored images would have required extensive work</w:t>
      </w:r>
      <w:r w:rsidR="004F3E4E">
        <w:t>. Our focus was to minimize the complexity of th</w:t>
      </w:r>
      <w:r w:rsidR="00C162E3">
        <w:t>e code, debugging and extra</w:t>
      </w:r>
      <w:r w:rsidR="004F3E4E">
        <w:t xml:space="preserve"> support. </w:t>
      </w:r>
      <w:r w:rsidR="005B2BCA">
        <w:t>[36] &amp; [37]</w:t>
      </w:r>
      <w:r w:rsidR="00175F27">
        <w:t xml:space="preserve"> </w:t>
      </w:r>
      <w:r w:rsidR="001C5FEE" w:rsidRPr="001C5FEE">
        <w:t>The OpenCV function cvtColor</w:t>
      </w:r>
      <w:r w:rsidR="00DC6F32">
        <w:t>()</w:t>
      </w:r>
      <w:r w:rsidR="001C5FEE" w:rsidRPr="001C5FEE">
        <w:t xml:space="preserve"> is used to convert an image from one colour space to another.</w:t>
      </w:r>
      <w:r w:rsidR="001C5FEE">
        <w:t xml:space="preserve"> This function contains two input arguments, the first input argument receives the rotated image of the maze. </w:t>
      </w:r>
      <w:r w:rsidR="00B51585" w:rsidRPr="00B51585">
        <w:t>However, the code for colour space conversion is sent as the secon</w:t>
      </w:r>
      <w:r w:rsidR="00D20D13">
        <w:t>d input argument. We used COLOR_</w:t>
      </w:r>
      <w:r w:rsidR="00B51585" w:rsidRPr="00B51585">
        <w:t>BGR2GRAY since we needed to convert the BGR colour space to grayscale in our situation.</w:t>
      </w:r>
      <w:r w:rsidR="000C521F">
        <w:t xml:space="preserve"> [38]</w:t>
      </w:r>
    </w:p>
    <w:p w:rsidR="006105BB" w:rsidRPr="009065D7" w:rsidRDefault="00E233DA" w:rsidP="00B16BD3">
      <w:pPr>
        <w:pStyle w:val="ListParagraph"/>
        <w:numPr>
          <w:ilvl w:val="0"/>
          <w:numId w:val="26"/>
        </w:numPr>
        <w:rPr>
          <w:b/>
        </w:rPr>
      </w:pPr>
      <w:r w:rsidRPr="009065D7">
        <w:rPr>
          <w:b/>
        </w:rPr>
        <w:t>Image blurring (Noise Reduction)</w:t>
      </w:r>
      <w:r w:rsidR="009065D7" w:rsidRPr="009065D7">
        <w:rPr>
          <w:b/>
        </w:rPr>
        <w:t xml:space="preserve"> </w:t>
      </w:r>
    </w:p>
    <w:p w:rsidR="0003758F" w:rsidRDefault="003430AE" w:rsidP="003430AE">
      <w:r w:rsidRPr="003430AE">
        <w:t>One of the important preprocessing procedures in image processing is blurring the images since the captured images may have noises that need to be removed through smoothing and blurring. Blurring is required in order to lessen the high frequency noise and edges prior to applying edge detection.</w:t>
      </w:r>
      <w:r>
        <w:t xml:space="preserve"> </w:t>
      </w:r>
      <w:r w:rsidR="003D680F" w:rsidRPr="003D680F">
        <w:t>The pixels that give an image its brightness and colour fluctuation are actually th</w:t>
      </w:r>
      <w:r w:rsidR="003D680F">
        <w:t>e sources of noise; blurring actually</w:t>
      </w:r>
      <w:r w:rsidR="00227B97">
        <w:t xml:space="preserve"> removes those pixels, leaving them hazy and fuzzy.</w:t>
      </w:r>
      <w:r w:rsidR="001C3ACD">
        <w:t xml:space="preserve"> </w:t>
      </w:r>
      <w:r w:rsidRPr="003430AE">
        <w:t>Many blurring operations, including basic blurring, weighted guassian blurring, median blurring, and bilateral blurring, a</w:t>
      </w:r>
      <w:r w:rsidR="00FB2CBA">
        <w:t>re supported by OpenCV. However</w:t>
      </w:r>
      <w:r w:rsidRPr="003430AE">
        <w:t xml:space="preserve"> </w:t>
      </w:r>
      <w:r w:rsidR="00FB2CBA">
        <w:t xml:space="preserve">to reduce noise, the image soothing method that </w:t>
      </w:r>
      <w:r w:rsidRPr="003430AE">
        <w:t>we employed</w:t>
      </w:r>
      <w:r w:rsidR="00FB2CBA">
        <w:t xml:space="preserve"> is</w:t>
      </w:r>
      <w:r w:rsidRPr="003430AE">
        <w:t xml:space="preserve"> Guassian bl</w:t>
      </w:r>
      <w:r w:rsidR="00FB2CBA">
        <w:t>urring and the blurring function it uses is GaussianBlur</w:t>
      </w:r>
      <w:r w:rsidR="00DC6F32">
        <w:t>()</w:t>
      </w:r>
      <w:r w:rsidR="00FB2CBA">
        <w:t>.</w:t>
      </w:r>
      <w:r w:rsidR="00DC6F32" w:rsidRPr="00DC6F32">
        <w:t>Sharp edges in the image are smoothed while excessive blurring is reduced using this technique for image soothing.</w:t>
      </w:r>
      <w:r w:rsidR="003C716F">
        <w:t xml:space="preserve"> </w:t>
      </w:r>
      <w:r w:rsidR="003C716F" w:rsidRPr="003C716F">
        <w:t>A low-pass filter is used for the Guassian blurring to take out the high-frequency components.</w:t>
      </w:r>
      <w:r w:rsidR="004E5058">
        <w:t xml:space="preserve"> </w:t>
      </w:r>
      <w:r w:rsidR="004E5058" w:rsidRPr="004E5058">
        <w:t>This function is used to remove noise that roughly follows Guassian distribution, which causes the final image to become less and less artificially blurred.</w:t>
      </w:r>
      <w:r w:rsidR="00A0356E">
        <w:t xml:space="preserve"> Although, Guassian blur is slightly slower than the other blurring methods of OpenCV but it seemed to be the better option as were working on the natural images. </w:t>
      </w:r>
      <w:r w:rsidR="004E4900">
        <w:t>[39],[40],[41],[42]</w:t>
      </w:r>
    </w:p>
    <w:p w:rsidR="004D077E" w:rsidRDefault="0003758F" w:rsidP="003430AE">
      <w:r w:rsidRPr="0003758F">
        <w:t>This function's synta</w:t>
      </w:r>
      <w:r>
        <w:t xml:space="preserve">x consists of </w:t>
      </w:r>
      <w:r w:rsidR="00957E42">
        <w:t xml:space="preserve">various </w:t>
      </w:r>
      <w:r>
        <w:t>arguments</w:t>
      </w:r>
      <w:r w:rsidRPr="0003758F">
        <w:t>, where the first argument</w:t>
      </w:r>
      <w:r>
        <w:t xml:space="preserve"> ‘src’</w:t>
      </w:r>
      <w:r w:rsidRPr="0003758F">
        <w:t xml:space="preserve"> describes the source or input image, </w:t>
      </w:r>
      <w:r w:rsidR="00B306FA">
        <w:t>the second</w:t>
      </w:r>
      <w:r w:rsidR="00B306FA" w:rsidRPr="0003758F">
        <w:t xml:space="preserve"> argument d</w:t>
      </w:r>
      <w:r w:rsidR="00B306FA">
        <w:t>escribes the size of the kernel. The size is indicated as [height width] and both height and width may have distinct values but should be odd.</w:t>
      </w:r>
      <w:r w:rsidR="002257F0">
        <w:t xml:space="preserve"> The third</w:t>
      </w:r>
      <w:r w:rsidR="002257F0" w:rsidRPr="0003758F">
        <w:t xml:space="preserve"> argument</w:t>
      </w:r>
      <w:r w:rsidR="002257F0">
        <w:t xml:space="preserve"> ‘sigmaX’</w:t>
      </w:r>
      <w:r w:rsidR="002257F0" w:rsidRPr="0003758F">
        <w:t xml:space="preserve"> describes the guassian </w:t>
      </w:r>
      <w:r w:rsidR="002257F0">
        <w:t>kernel standard deviation along horizintol</w:t>
      </w:r>
      <w:r w:rsidR="002257F0" w:rsidRPr="0003758F">
        <w:t xml:space="preserve"> direction</w:t>
      </w:r>
      <w:r w:rsidR="002257F0">
        <w:t xml:space="preserve"> / X-axis</w:t>
      </w:r>
      <w:r w:rsidR="002257F0">
        <w:t xml:space="preserve">. </w:t>
      </w:r>
      <w:r w:rsidR="00B306FA">
        <w:t>T</w:t>
      </w:r>
      <w:r w:rsidR="002257F0">
        <w:t>he fourth</w:t>
      </w:r>
      <w:r w:rsidRPr="0003758F">
        <w:t xml:space="preserve"> argument describes the destination or output image, and</w:t>
      </w:r>
      <w:r w:rsidR="003969AF">
        <w:t xml:space="preserve"> </w:t>
      </w:r>
      <w:r w:rsidR="00F808A9">
        <w:t>‘SigmaY’ is the kernel standard deviation along vertical axis / Y-axis.</w:t>
      </w:r>
      <w:r w:rsidR="00F1172E">
        <w:t xml:space="preserve"> </w:t>
      </w:r>
      <w:r w:rsidR="003969AF">
        <w:t>The last argument ‘borderType’ signifies the boundaries of the image with possible values such as borderType =</w:t>
      </w:r>
      <w:r w:rsidR="00BB005E">
        <w:t xml:space="preserve"> cv.BORDER_REPLICATE / cv.BORDER_CONSTANT / </w:t>
      </w:r>
      <w:r w:rsidR="003969AF">
        <w:t>cv_REFLE</w:t>
      </w:r>
      <w:r w:rsidR="00BB005E">
        <w:t xml:space="preserve">CT, cv.WRAP / cv.TRANSPARENT / </w:t>
      </w:r>
      <w:r w:rsidR="003969AF">
        <w:t>cv.DEFAULT and cv.ISOLATED.</w:t>
      </w:r>
      <w:r w:rsidR="00CD03E2">
        <w:t xml:space="preserve"> [43] &amp; [44]</w:t>
      </w:r>
    </w:p>
    <w:p w:rsidR="004D077E" w:rsidRDefault="004D077E" w:rsidP="003430AE"/>
    <w:p w:rsidR="0003758F" w:rsidRDefault="003969AF" w:rsidP="003430AE">
      <w:bookmarkStart w:id="0" w:name="_GoBack"/>
      <w:bookmarkEnd w:id="0"/>
      <w:r>
        <w:t xml:space="preserve"> </w:t>
      </w:r>
    </w:p>
    <w:p w:rsidR="00E233DA" w:rsidRPr="006105BB" w:rsidRDefault="003430AE" w:rsidP="003430AE">
      <w:pPr>
        <w:rPr>
          <w:b/>
        </w:rPr>
      </w:pPr>
      <w:r w:rsidRPr="003430AE">
        <w:rPr>
          <w:b/>
        </w:rPr>
        <w:lastRenderedPageBreak/>
        <w:t>iv)</w:t>
      </w:r>
      <w:r>
        <w:t xml:space="preserve"> </w:t>
      </w:r>
      <w:r w:rsidR="00E233DA" w:rsidRPr="006105BB">
        <w:rPr>
          <w:b/>
        </w:rPr>
        <w:t>Edge detection</w:t>
      </w:r>
      <w:r w:rsidR="00B377B5" w:rsidRPr="006105BB">
        <w:rPr>
          <w:b/>
        </w:rPr>
        <w:t xml:space="preserve">             </w:t>
      </w:r>
    </w:p>
    <w:p w:rsidR="000243ED" w:rsidRDefault="002A5A3E" w:rsidP="00B377B5">
      <w:r>
        <w:t xml:space="preserve">[13] </w:t>
      </w:r>
      <w:r w:rsidR="00993582">
        <w:t xml:space="preserve">Edge detection is one of the primary tools of image processing in which the amount of data or pixels </w:t>
      </w:r>
      <w:r w:rsidR="008D7A75">
        <w:t>is</w:t>
      </w:r>
      <w:r w:rsidR="00993582">
        <w:t xml:space="preserve"> reduced to process and </w:t>
      </w:r>
      <w:r w:rsidR="00CC12DD">
        <w:t>conserves</w:t>
      </w:r>
      <w:r w:rsidR="00993582">
        <w:t xml:space="preserve"> the structure of the image.</w:t>
      </w:r>
      <w:r w:rsidR="00B377B5">
        <w:t xml:space="preserve"> In edge detection, the regions in the image where there are differences in the intensities of the pixel are identified as edges by using the matrix method.</w:t>
      </w:r>
      <w:r w:rsidR="00993582">
        <w:t xml:space="preserve"> </w:t>
      </w:r>
      <w:r w:rsidR="007D2BEA">
        <w:t xml:space="preserve">It is also the initial step in writing the algorithm for wall detection. </w:t>
      </w:r>
      <w:r w:rsidR="000243ED">
        <w:t xml:space="preserve">Edge detection itself is an algorithm containing </w:t>
      </w:r>
      <w:r w:rsidR="008D7A75">
        <w:t xml:space="preserve">the </w:t>
      </w:r>
      <w:r w:rsidR="000243ED">
        <w:t>following steps:</w:t>
      </w:r>
    </w:p>
    <w:p w:rsidR="00C9138F" w:rsidRDefault="000243ED" w:rsidP="00B377B5">
      <w:pPr>
        <w:pStyle w:val="ListParagraph"/>
        <w:numPr>
          <w:ilvl w:val="0"/>
          <w:numId w:val="8"/>
        </w:numPr>
      </w:pPr>
      <w:r w:rsidRPr="00B377B5">
        <w:rPr>
          <w:b/>
        </w:rPr>
        <w:t>Filtration:</w:t>
      </w:r>
      <w:r w:rsidR="00C9138F" w:rsidRPr="00B377B5">
        <w:rPr>
          <w:b/>
        </w:rPr>
        <w:t xml:space="preserve"> </w:t>
      </w:r>
      <w:r>
        <w:t xml:space="preserve">Digital images taken by the camera need to be filtered out as </w:t>
      </w:r>
      <w:r w:rsidR="008D7A75">
        <w:t>they</w:t>
      </w:r>
      <w:r>
        <w:t xml:space="preserve"> might contain </w:t>
      </w:r>
      <w:r w:rsidR="007C36C4">
        <w:t xml:space="preserve">various oddities such as </w:t>
      </w:r>
      <w:r>
        <w:t>noise that might reduce the performance of an edge detector. However, filtering needs to be done in such a way that an image doesn’t lose the strength of the edges.</w:t>
      </w:r>
      <w:r w:rsidR="006E1FE2">
        <w:t xml:space="preserve"> In the images of the maze, there had been </w:t>
      </w:r>
      <w:r w:rsidR="00A75669">
        <w:t xml:space="preserve">quite </w:t>
      </w:r>
      <w:r w:rsidR="006E1FE2">
        <w:t>a</w:t>
      </w:r>
      <w:r w:rsidR="00A75669">
        <w:t xml:space="preserve"> few</w:t>
      </w:r>
      <w:r w:rsidR="006E1FE2">
        <w:t xml:space="preserve"> shadow</w:t>
      </w:r>
      <w:r w:rsidR="00A75669">
        <w:t>s</w:t>
      </w:r>
      <w:r w:rsidR="006E1FE2">
        <w:t xml:space="preserve"> of the </w:t>
      </w:r>
      <w:r w:rsidR="00BE4999">
        <w:t>light which were</w:t>
      </w:r>
      <w:r w:rsidR="006E1FE2">
        <w:t xml:space="preserve"> filtered out while doing edge detection.</w:t>
      </w:r>
    </w:p>
    <w:p w:rsidR="000C69DB" w:rsidRDefault="000C69DB" w:rsidP="00947D08">
      <w:pPr>
        <w:pStyle w:val="ListParagraph"/>
        <w:numPr>
          <w:ilvl w:val="0"/>
          <w:numId w:val="8"/>
        </w:numPr>
      </w:pPr>
      <w:r w:rsidRPr="00947D08">
        <w:rPr>
          <w:b/>
        </w:rPr>
        <w:t xml:space="preserve">Enhancement: </w:t>
      </w:r>
      <w:r w:rsidR="00947D08">
        <w:t xml:space="preserve">Before getting into the final step of edge detection, it is important to recognize the change in </w:t>
      </w:r>
      <w:r w:rsidR="00533762">
        <w:t xml:space="preserve">intensities of the </w:t>
      </w:r>
      <w:r w:rsidR="00947D08">
        <w:t xml:space="preserve">pixel in the taken image. Therefore, </w:t>
      </w:r>
      <w:r w:rsidR="008D7A75">
        <w:t xml:space="preserve">the </w:t>
      </w:r>
      <w:r w:rsidR="00947D08">
        <w:t>enhancement m</w:t>
      </w:r>
      <w:r w:rsidR="00E31336">
        <w:t xml:space="preserve">ode </w:t>
      </w:r>
      <w:r w:rsidR="0048547D">
        <w:t>focuses on</w:t>
      </w:r>
      <w:r w:rsidR="00E31336">
        <w:t xml:space="preserve"> </w:t>
      </w:r>
      <w:r w:rsidR="00440986">
        <w:t xml:space="preserve">indicating </w:t>
      </w:r>
      <w:r w:rsidR="00947D08">
        <w:t xml:space="preserve">how </w:t>
      </w:r>
      <w:r w:rsidR="00947D08" w:rsidRPr="006E1FE2">
        <w:rPr>
          <w:highlight w:val="red"/>
        </w:rPr>
        <w:t>brighter or lighter the points</w:t>
      </w:r>
      <w:r w:rsidR="00947D08">
        <w:t xml:space="preserve"> </w:t>
      </w:r>
      <w:r w:rsidR="008D7A75">
        <w:t xml:space="preserve">are </w:t>
      </w:r>
      <w:r w:rsidR="00947D08">
        <w:t>than the other in an image.</w:t>
      </w:r>
      <w:r w:rsidR="00AC4091">
        <w:t xml:space="preserve"> Since the blocks of the maze w</w:t>
      </w:r>
      <w:r w:rsidR="008D7A75">
        <w:t>ere</w:t>
      </w:r>
      <w:r w:rsidR="00AC4091">
        <w:t xml:space="preserve"> white</w:t>
      </w:r>
      <w:r w:rsidR="008D7A75">
        <w:t>-</w:t>
      </w:r>
      <w:r w:rsidR="00AC4091">
        <w:t>colored, there had been a change in intensity between the front block and the blocks on the sides of it.</w:t>
      </w:r>
      <w:r w:rsidR="0020511F">
        <w:t xml:space="preserve"> Therefore, enhancement was needed to emphasize the pixels in the image </w:t>
      </w:r>
      <w:r w:rsidR="007B59D9">
        <w:t xml:space="preserve">with </w:t>
      </w:r>
      <w:r w:rsidR="008D7A75">
        <w:t xml:space="preserve">a </w:t>
      </w:r>
      <w:r w:rsidR="000953F9">
        <w:t>major</w:t>
      </w:r>
      <w:r w:rsidR="0020511F">
        <w:t xml:space="preserve"> change in local intensity.</w:t>
      </w:r>
    </w:p>
    <w:p w:rsidR="00B712B5" w:rsidRDefault="00B712B5" w:rsidP="00947D08">
      <w:pPr>
        <w:pStyle w:val="ListParagraph"/>
        <w:numPr>
          <w:ilvl w:val="0"/>
          <w:numId w:val="8"/>
        </w:numPr>
      </w:pPr>
      <w:r>
        <w:rPr>
          <w:b/>
        </w:rPr>
        <w:t>Detection:</w:t>
      </w:r>
      <w:r w:rsidR="0042321B">
        <w:t xml:space="preserve"> To detect the edges, points with s</w:t>
      </w:r>
      <w:r w:rsidR="00F86B0E">
        <w:t>trong edges are to be considered.</w:t>
      </w:r>
      <w:r w:rsidR="00AD7ED9">
        <w:t xml:space="preserve"> It may be the case that an image has a few points that are not qualified as edge</w:t>
      </w:r>
      <w:r w:rsidR="00061E59">
        <w:t>s for the desir</w:t>
      </w:r>
      <w:r w:rsidR="008D7A75">
        <w:t>ed</w:t>
      </w:r>
      <w:r w:rsidR="00061E59">
        <w:t xml:space="preserve"> application </w:t>
      </w:r>
      <w:r w:rsidR="002A5A3E">
        <w:t>[13].</w:t>
      </w:r>
      <w:r w:rsidR="00061E59">
        <w:t xml:space="preserve"> It does a thresholding operation by extracting the edge pi</w:t>
      </w:r>
      <w:r w:rsidR="00016B3C">
        <w:t xml:space="preserve">xels, qualified to be </w:t>
      </w:r>
      <w:r w:rsidR="00A96B36">
        <w:t>reserved</w:t>
      </w:r>
      <w:r w:rsidR="00061E59">
        <w:t xml:space="preserve"> and the rest should be </w:t>
      </w:r>
      <w:r w:rsidR="00C60A24">
        <w:t>rejected</w:t>
      </w:r>
      <w:r w:rsidR="00061E59">
        <w:t xml:space="preserve"> as noise.</w:t>
      </w:r>
    </w:p>
    <w:p w:rsidR="00353673" w:rsidRDefault="00B77B9E" w:rsidP="00353673">
      <w:r>
        <w:t xml:space="preserve">There are multiple functions </w:t>
      </w:r>
      <w:r w:rsidR="00E07EC9">
        <w:t>available</w:t>
      </w:r>
      <w:r w:rsidR="00353673">
        <w:t xml:space="preserve"> to carry out </w:t>
      </w:r>
      <w:r w:rsidR="004D1191">
        <w:t xml:space="preserve">image processing </w:t>
      </w:r>
      <w:r w:rsidR="00353673">
        <w:t>for edge detection</w:t>
      </w:r>
      <w:r>
        <w:t xml:space="preserve">, each with </w:t>
      </w:r>
      <w:r w:rsidR="008D7A75">
        <w:t>its</w:t>
      </w:r>
      <w:r>
        <w:t xml:space="preserve"> pros and cons</w:t>
      </w:r>
      <w:r w:rsidR="00353673">
        <w:t xml:space="preserve">. The three widely used </w:t>
      </w:r>
      <w:r w:rsidR="00631155">
        <w:t xml:space="preserve">edge detection </w:t>
      </w:r>
      <w:r w:rsidR="00353673">
        <w:t>functions in Open CV are</w:t>
      </w:r>
      <w:r w:rsidR="00C34211">
        <w:t xml:space="preserve"> as follows</w:t>
      </w:r>
      <w:r w:rsidR="00353673">
        <w:t>:</w:t>
      </w:r>
    </w:p>
    <w:p w:rsidR="00353673" w:rsidRDefault="00353673" w:rsidP="00353673">
      <w:pPr>
        <w:pStyle w:val="ListParagraph"/>
        <w:numPr>
          <w:ilvl w:val="0"/>
          <w:numId w:val="10"/>
        </w:numPr>
      </w:pPr>
      <w:r>
        <w:t>Sobel</w:t>
      </w:r>
    </w:p>
    <w:p w:rsidR="00353673" w:rsidRDefault="00353673" w:rsidP="00353673">
      <w:pPr>
        <w:pStyle w:val="ListParagraph"/>
        <w:numPr>
          <w:ilvl w:val="0"/>
          <w:numId w:val="10"/>
        </w:numPr>
      </w:pPr>
      <w:r>
        <w:t>Canny</w:t>
      </w:r>
    </w:p>
    <w:p w:rsidR="00353673" w:rsidRDefault="00353673" w:rsidP="00353673">
      <w:pPr>
        <w:pStyle w:val="ListParagraph"/>
        <w:numPr>
          <w:ilvl w:val="0"/>
          <w:numId w:val="10"/>
        </w:numPr>
      </w:pPr>
      <w:r>
        <w:t xml:space="preserve">Laplacian </w:t>
      </w:r>
    </w:p>
    <w:p w:rsidR="00EE2AEC" w:rsidRDefault="00EE2AEC" w:rsidP="00353673">
      <w:pPr>
        <w:rPr>
          <w:b/>
        </w:rPr>
      </w:pPr>
      <w:r w:rsidRPr="00EE2AEC">
        <w:rPr>
          <w:b/>
        </w:rPr>
        <w:t>Sobel Edge Detector:</w:t>
      </w:r>
    </w:p>
    <w:p w:rsidR="00EE2AEC" w:rsidRDefault="0030288D" w:rsidP="00353673">
      <w:r>
        <w:t xml:space="preserve">The </w:t>
      </w:r>
      <w:r w:rsidR="008D7A75">
        <w:t>S</w:t>
      </w:r>
      <w:r w:rsidR="00273BE6">
        <w:t>obel</w:t>
      </w:r>
      <w:r w:rsidR="00916E41">
        <w:t xml:space="preserve"> edge detector</w:t>
      </w:r>
      <w:r w:rsidR="00273BE6">
        <w:t xml:space="preserve"> </w:t>
      </w:r>
      <w:r w:rsidR="00916E41">
        <w:t>is a gradient</w:t>
      </w:r>
      <w:r w:rsidR="008D7A75">
        <w:t>-</w:t>
      </w:r>
      <w:r w:rsidR="00916E41">
        <w:t>based</w:t>
      </w:r>
      <w:r w:rsidR="00273BE6">
        <w:t xml:space="preserve"> method to detect edges using first</w:t>
      </w:r>
      <w:r w:rsidR="008D7A75">
        <w:t>-</w:t>
      </w:r>
      <w:r w:rsidR="00273BE6">
        <w:t>order derivatives.</w:t>
      </w:r>
      <w:r w:rsidR="00113090">
        <w:t xml:space="preserve"> It measures </w:t>
      </w:r>
      <w:r w:rsidR="008D7A75">
        <w:t xml:space="preserve">the </w:t>
      </w:r>
      <w:r w:rsidR="00113090">
        <w:t>gradient</w:t>
      </w:r>
      <w:r w:rsidR="005340E4">
        <w:t xml:space="preserve"> of an image</w:t>
      </w:r>
      <w:r w:rsidR="00113090">
        <w:t xml:space="preserve"> which is a directional chan</w:t>
      </w:r>
      <w:r w:rsidR="005340E4">
        <w:t>ge in the image intensity to highlight the areas of maximum rate of change of image intensity values</w:t>
      </w:r>
      <w:r w:rsidR="006A7E37">
        <w:t xml:space="preserve"> in the spatial domain that </w:t>
      </w:r>
      <w:r w:rsidR="00562047">
        <w:t>relate</w:t>
      </w:r>
      <w:r w:rsidR="008D7A75">
        <w:t>s</w:t>
      </w:r>
      <w:r w:rsidR="006A7E37">
        <w:t xml:space="preserve"> to edges.</w:t>
      </w:r>
      <w:r w:rsidR="002528A6">
        <w:t xml:space="preserve"> It </w:t>
      </w:r>
      <w:r w:rsidR="006A1092">
        <w:t>determines</w:t>
      </w:r>
      <w:r w:rsidR="002528A6">
        <w:t xml:space="preserve"> the first derivative of the image in 2D by taking the deriva</w:t>
      </w:r>
      <w:r w:rsidR="00405ABC">
        <w:t>tive of</w:t>
      </w:r>
      <w:r w:rsidR="002528A6">
        <w:t xml:space="preserve"> both X and Y axes.</w:t>
      </w:r>
      <w:r w:rsidR="00E137D2">
        <w:t xml:space="preserve"> Sobel edge detector feature uses a pair of 3x3 convolution kernels for the derivatives, one for Y (vertical) axis and the other for X (horizontal) axis</w:t>
      </w:r>
      <w:r w:rsidR="00532636">
        <w:t>.</w:t>
      </w:r>
      <w:r w:rsidR="009A5369">
        <w:t xml:space="preserve"> However, convolution is a method of multiplying two arrays with different sizes but </w:t>
      </w:r>
      <w:r w:rsidR="008D7A75">
        <w:t xml:space="preserve">the </w:t>
      </w:r>
      <w:r w:rsidR="009A5369">
        <w:t xml:space="preserve">same dimensions to produce a resultant array having </w:t>
      </w:r>
      <w:r w:rsidR="008D7A75">
        <w:t>a</w:t>
      </w:r>
      <w:r w:rsidR="009A5369">
        <w:t xml:space="preserve"> similar dimension </w:t>
      </w:r>
      <w:r w:rsidR="008D7A75">
        <w:t>to</w:t>
      </w:r>
      <w:r w:rsidR="009A5369">
        <w:t xml:space="preserve"> the two arrays. Whereas, kernel</w:t>
      </w:r>
      <w:r w:rsidR="00CB5811">
        <w:t xml:space="preserve"> is a matrix used in image convolution, usually a smal</w:t>
      </w:r>
      <w:r w:rsidR="00B1389A">
        <w:t>l matrix with</w:t>
      </w:r>
      <w:r w:rsidR="00CB5811">
        <w:t xml:space="preserve"> different sizes and </w:t>
      </w:r>
      <w:r w:rsidR="00406B02">
        <w:t>configuration of numbers.</w:t>
      </w:r>
      <w:r w:rsidR="00445BBC">
        <w:t xml:space="preserve"> [14] &amp; [15]</w:t>
      </w:r>
      <w:r w:rsidR="000F663D">
        <w:t>. In gradient</w:t>
      </w:r>
      <w:r w:rsidR="008D7A75">
        <w:t>-</w:t>
      </w:r>
      <w:r w:rsidR="000F663D">
        <w:t xml:space="preserve">based edge detection methods, when there is a peak or steep, it is declared as </w:t>
      </w:r>
      <w:r w:rsidR="008D7A75">
        <w:t xml:space="preserve">an </w:t>
      </w:r>
      <w:r w:rsidR="000F663D">
        <w:t>edge pixel but t</w:t>
      </w:r>
      <w:r w:rsidR="000F663D" w:rsidRPr="00FB48CA">
        <w:t>he drawback of such techniques is that it can be diffi</w:t>
      </w:r>
      <w:r w:rsidR="000F663D">
        <w:t>cult to determine what is a peak and what isn't that’s why it’s hard to discriminate between a peak (edge)</w:t>
      </w:r>
      <w:r w:rsidR="004B5309">
        <w:t xml:space="preserve"> and noise[16].</w:t>
      </w:r>
    </w:p>
    <w:p w:rsidR="00205360" w:rsidRDefault="00205360" w:rsidP="00353673">
      <w:pPr>
        <w:rPr>
          <w:b/>
        </w:rPr>
      </w:pPr>
      <w:r w:rsidRPr="00205360">
        <w:rPr>
          <w:b/>
        </w:rPr>
        <w:lastRenderedPageBreak/>
        <w:t>Laplacian Edge Detector:</w:t>
      </w:r>
    </w:p>
    <w:p w:rsidR="001127E5" w:rsidRDefault="00454CE0" w:rsidP="00353673">
      <w:r w:rsidRPr="00454CE0">
        <w:t>Laplacian</w:t>
      </w:r>
      <w:r>
        <w:t xml:space="preserve"> is a second derivat</w:t>
      </w:r>
      <w:r w:rsidR="00F438AF">
        <w:t xml:space="preserve">ive operator </w:t>
      </w:r>
      <w:r w:rsidR="00373435">
        <w:t xml:space="preserve">that is </w:t>
      </w:r>
      <w:r w:rsidR="00F438AF">
        <w:t>used to find edges in the image.</w:t>
      </w:r>
      <w:r w:rsidR="00937E30">
        <w:t xml:space="preserve"> </w:t>
      </w:r>
      <w:r w:rsidR="00B61671" w:rsidRPr="00B61671">
        <w:t>Laplacian calculates seco</w:t>
      </w:r>
      <w:r w:rsidR="00B61671">
        <w:t>nd</w:t>
      </w:r>
      <w:r w:rsidR="008D7A75">
        <w:t>-</w:t>
      </w:r>
      <w:r w:rsidR="00B61671">
        <w:t>order derivatives, which distinguishes</w:t>
      </w:r>
      <w:r w:rsidR="00B61671" w:rsidRPr="00B61671">
        <w:t xml:space="preserve"> it fro</w:t>
      </w:r>
      <w:r w:rsidR="00B61671">
        <w:t>m other edge detector operators</w:t>
      </w:r>
      <w:r w:rsidR="008D7A75">
        <w:t>,</w:t>
      </w:r>
      <w:r w:rsidR="00B61671">
        <w:t xml:space="preserve"> </w:t>
      </w:r>
      <w:r w:rsidR="00937E30">
        <w:t xml:space="preserve">and unlike </w:t>
      </w:r>
      <w:r w:rsidR="008D7A75">
        <w:t>S</w:t>
      </w:r>
      <w:r w:rsidR="00937E30">
        <w:t xml:space="preserve">obel, it uses </w:t>
      </w:r>
      <w:r w:rsidR="008D7A75">
        <w:t xml:space="preserve">a </w:t>
      </w:r>
      <w:r w:rsidR="00937E30">
        <w:t>single kernel for the derivative.</w:t>
      </w:r>
      <w:r w:rsidR="00CC6A47">
        <w:t xml:space="preserve"> The other different feature of laplacian that sets it apart from the other edge detection operators is that the edges it highlights are random, either inward or outward with no particular direction.</w:t>
      </w:r>
      <w:r w:rsidR="002149FB">
        <w:t xml:space="preserve"> L</w:t>
      </w:r>
      <w:r w:rsidR="00796E64">
        <w:t>aplacian comes with the idea of z</w:t>
      </w:r>
      <w:r w:rsidR="00E56AA7">
        <w:t>ero</w:t>
      </w:r>
      <w:r w:rsidR="008D7A75">
        <w:t>-</w:t>
      </w:r>
      <w:r w:rsidR="00E56AA7">
        <w:t>crossing which</w:t>
      </w:r>
      <w:r w:rsidR="00796E64">
        <w:t xml:space="preserve"> represen</w:t>
      </w:r>
      <w:r w:rsidR="00B676DE">
        <w:t>ts a point of the edge location where</w:t>
      </w:r>
      <w:r w:rsidR="00B676DE" w:rsidRPr="00B676DE">
        <w:t xml:space="preserve"> a picture's intensity fluctuates quickly</w:t>
      </w:r>
      <w:r w:rsidR="00F818F4">
        <w:t xml:space="preserve">. </w:t>
      </w:r>
      <w:r w:rsidR="002149FB">
        <w:t>However, t</w:t>
      </w:r>
      <w:r w:rsidR="00F818F4">
        <w:t xml:space="preserve">he one disadvantage of using laplacian is that since it takes </w:t>
      </w:r>
      <w:r w:rsidR="008D7A75">
        <w:t xml:space="preserve">a </w:t>
      </w:r>
      <w:r w:rsidR="00F818F4">
        <w:t>second</w:t>
      </w:r>
      <w:r w:rsidR="008D7A75">
        <w:t>-</w:t>
      </w:r>
      <w:r w:rsidR="00F818F4">
        <w:t xml:space="preserve">order derivative, it becomes extremely sensitive to noise. </w:t>
      </w:r>
      <w:r w:rsidR="00371C7A">
        <w:t xml:space="preserve">                      </w:t>
      </w:r>
      <w:r w:rsidR="00BA5B89">
        <w:t>[16] &amp; [17]</w:t>
      </w:r>
      <w:r w:rsidR="00F818F4">
        <w:t xml:space="preserve"> </w:t>
      </w:r>
    </w:p>
    <w:p w:rsidR="0025075C" w:rsidRDefault="0025075C" w:rsidP="0025075C">
      <w:r w:rsidRPr="00911E1C">
        <w:t xml:space="preserve">After measuring the pros and cons of all three canny was decided as the best algorithm for carrying out edge detection in this project. </w:t>
      </w:r>
    </w:p>
    <w:p w:rsidR="00244692" w:rsidRDefault="00244692" w:rsidP="0025075C">
      <w:pPr>
        <w:rPr>
          <w:b/>
        </w:rPr>
      </w:pPr>
      <w:r w:rsidRPr="00244692">
        <w:rPr>
          <w:b/>
        </w:rPr>
        <w:t>Comparison of Edge detection methods:</w:t>
      </w:r>
    </w:p>
    <w:p w:rsidR="00511224" w:rsidRDefault="00511224" w:rsidP="0025075C">
      <w:r>
        <w:t xml:space="preserve">As discussed earlier, it is evident that edges have </w:t>
      </w:r>
      <w:r w:rsidR="008D7A75">
        <w:t>a</w:t>
      </w:r>
      <w:r>
        <w:t xml:space="preserve"> higher pixel intensity than the other points in its surrounding.</w:t>
      </w:r>
      <w:r w:rsidR="00780021">
        <w:t xml:space="preserve"> Generally, edge detection techniques </w:t>
      </w:r>
      <w:r w:rsidR="008D7A75">
        <w:t>are</w:t>
      </w:r>
      <w:r w:rsidR="00780021">
        <w:t xml:space="preserve"> classified into two categories:</w:t>
      </w:r>
    </w:p>
    <w:p w:rsidR="00780021" w:rsidRDefault="00780021" w:rsidP="00C15B4D">
      <w:pPr>
        <w:pStyle w:val="ListParagraph"/>
        <w:numPr>
          <w:ilvl w:val="0"/>
          <w:numId w:val="21"/>
        </w:numPr>
      </w:pPr>
      <w:r>
        <w:t>Gradient</w:t>
      </w:r>
      <w:r w:rsidR="008D7A75">
        <w:t>-</w:t>
      </w:r>
      <w:r>
        <w:t>based edge detectors</w:t>
      </w:r>
    </w:p>
    <w:p w:rsidR="00780021" w:rsidRDefault="00780021" w:rsidP="00C15B4D">
      <w:pPr>
        <w:pStyle w:val="ListParagraph"/>
        <w:numPr>
          <w:ilvl w:val="0"/>
          <w:numId w:val="21"/>
        </w:numPr>
      </w:pPr>
      <w:r>
        <w:t>Laplacian edge detectors</w:t>
      </w:r>
    </w:p>
    <w:p w:rsidR="00506461" w:rsidRDefault="00780021" w:rsidP="00353673">
      <w:r>
        <w:t>Gradient</w:t>
      </w:r>
      <w:r w:rsidR="008D7A75">
        <w:t>-</w:t>
      </w:r>
      <w:r>
        <w:t xml:space="preserve">based operators </w:t>
      </w:r>
      <w:r w:rsidR="00285922">
        <w:t>take the first derivative of the image</w:t>
      </w:r>
      <w:r w:rsidR="006E2226">
        <w:t xml:space="preserve"> with respect to time ‘t’, and the first derivative is at a maximum</w:t>
      </w:r>
      <w:r w:rsidR="00FB38B0">
        <w:t xml:space="preserve"> at the center of the edge</w:t>
      </w:r>
      <w:r w:rsidR="006E2226">
        <w:t>. Then the threshold value is set to compare with the gradient value, if th</w:t>
      </w:r>
      <w:r w:rsidR="00F11898">
        <w:t>e gradient value exceeds the threshold</w:t>
      </w:r>
      <w:r w:rsidR="006E2226">
        <w:t xml:space="preserve"> value</w:t>
      </w:r>
      <w:r w:rsidR="00061079">
        <w:t>, an edge is detected.</w:t>
      </w:r>
      <w:r w:rsidR="007949F7">
        <w:t xml:space="preserve"> However, if the first derivative is at a maximum then the se</w:t>
      </w:r>
      <w:r w:rsidR="00E74C93">
        <w:t xml:space="preserve">cond derivative would be zero. Therefore, </w:t>
      </w:r>
      <w:r w:rsidR="008D7A75">
        <w:t xml:space="preserve">the </w:t>
      </w:r>
      <w:r w:rsidR="00E74C93">
        <w:t>laplacian operator locates</w:t>
      </w:r>
      <w:r w:rsidR="005E5517">
        <w:t xml:space="preserve"> the edges by finding the zero crossings </w:t>
      </w:r>
      <w:r w:rsidR="00E74C93">
        <w:t>in</w:t>
      </w:r>
      <w:r w:rsidR="00732091">
        <w:t xml:space="preserve"> the second derivative</w:t>
      </w:r>
      <w:r w:rsidR="00F367F3">
        <w:t xml:space="preserve"> </w:t>
      </w:r>
      <w:r w:rsidR="00732091">
        <w:t>[18].</w:t>
      </w:r>
      <w:r w:rsidR="00B77730">
        <w:t xml:space="preserve"> Examples of gradient</w:t>
      </w:r>
      <w:r w:rsidR="008D7A75">
        <w:t>-</w:t>
      </w:r>
      <w:r w:rsidR="00B77730">
        <w:t>based edge detectors are Sobel, Rober</w:t>
      </w:r>
      <w:r w:rsidR="00D553A8">
        <w:t>ts, Prewitt</w:t>
      </w:r>
      <w:r w:rsidR="008D7A75">
        <w:t>,</w:t>
      </w:r>
      <w:r w:rsidR="00D553A8">
        <w:t xml:space="preserve"> and Canny, whereas</w:t>
      </w:r>
      <w:r w:rsidR="00B77730">
        <w:t xml:space="preserve"> </w:t>
      </w:r>
      <w:r w:rsidR="00D553A8">
        <w:t>Marr-Hildreth</w:t>
      </w:r>
      <w:r w:rsidR="00977E32">
        <w:t xml:space="preserve"> /</w:t>
      </w:r>
      <w:r w:rsidR="00994612">
        <w:t xml:space="preserve"> Laplacian of G</w:t>
      </w:r>
      <w:r w:rsidR="008D7A75">
        <w:t>au</w:t>
      </w:r>
      <w:r w:rsidR="00994612">
        <w:t>ssian (LoG)</w:t>
      </w:r>
      <w:r w:rsidR="00D553A8">
        <w:t xml:space="preserve"> and</w:t>
      </w:r>
      <w:r w:rsidR="00994612">
        <w:t xml:space="preserve"> Zero Crossing</w:t>
      </w:r>
      <w:r w:rsidR="00D553A8">
        <w:t xml:space="preserve"> </w:t>
      </w:r>
      <w:r w:rsidR="00994612">
        <w:t>(Z</w:t>
      </w:r>
      <w:r w:rsidR="00D553A8">
        <w:t>C</w:t>
      </w:r>
      <w:r w:rsidR="00994612">
        <w:t>)</w:t>
      </w:r>
      <w:r w:rsidR="00D553A8">
        <w:t xml:space="preserve"> are laplacian</w:t>
      </w:r>
      <w:r w:rsidR="008D7A75">
        <w:t>-</w:t>
      </w:r>
      <w:r w:rsidR="00D553A8">
        <w:t>based operators.</w:t>
      </w:r>
      <w:r w:rsidR="00117ACF">
        <w:t xml:space="preserve"> </w:t>
      </w:r>
      <w:r w:rsidR="009A276D" w:rsidRPr="009A276D">
        <w:t>All three renowned edge detectors were examined prior to choosing canny for the project's edge detection, and it was determined that canny produced the best r</w:t>
      </w:r>
      <w:r w:rsidR="009A276D">
        <w:t>esults despite time</w:t>
      </w:r>
      <w:r w:rsidR="008D7A75">
        <w:t>-</w:t>
      </w:r>
      <w:r w:rsidR="009A276D">
        <w:t>consuming and complex computations</w:t>
      </w:r>
      <w:r w:rsidR="00467322">
        <w:t>. Given that the</w:t>
      </w:r>
      <w:r w:rsidR="00157069">
        <w:t xml:space="preserve"> </w:t>
      </w:r>
      <w:r w:rsidR="008D7A75">
        <w:t>S</w:t>
      </w:r>
      <w:r w:rsidR="00157069">
        <w:t xml:space="preserve">obel and laplacian </w:t>
      </w:r>
      <w:r w:rsidR="00467322">
        <w:t>are both</w:t>
      </w:r>
      <w:r w:rsidR="00227DA6">
        <w:t xml:space="preserve"> quite sensitive to noise, </w:t>
      </w:r>
      <w:r w:rsidR="008D7A75">
        <w:t xml:space="preserve">the </w:t>
      </w:r>
      <w:r w:rsidR="00227DA6">
        <w:t>canny operator detects</w:t>
      </w:r>
      <w:r w:rsidR="00700302">
        <w:t xml:space="preserve"> weak</w:t>
      </w:r>
      <w:r w:rsidR="00227DA6">
        <w:t xml:space="preserve"> edges even in noise conditions, better in calculating error rate and improving signal to noise ratio.</w:t>
      </w:r>
      <w:r w:rsidR="00737D82">
        <w:t xml:space="preserve"> </w:t>
      </w:r>
      <w:r w:rsidR="00506461">
        <w:t>Canny is also able to detect</w:t>
      </w:r>
      <w:r w:rsidR="00506461" w:rsidRPr="00506461">
        <w:t xml:space="preserve"> continuous, thin edges as well as edges in the black areas that the other edge detection operators were unable to pick up on.</w:t>
      </w:r>
      <w:r w:rsidR="006147E6">
        <w:t xml:space="preserve"> [19] &amp; [20]</w:t>
      </w:r>
      <w:r w:rsidR="002C38F0">
        <w:t xml:space="preserve"> &amp; [21]</w:t>
      </w:r>
      <w:r w:rsidR="00931819">
        <w:t>. Normally the gradient</w:t>
      </w:r>
      <w:r w:rsidR="008D7A75">
        <w:t>-</w:t>
      </w:r>
      <w:r w:rsidR="00931819">
        <w:t xml:space="preserve">based operators tend to detect thick edges but due to non-maximal suppression, </w:t>
      </w:r>
      <w:r w:rsidR="00150626">
        <w:t>canny is capable to</w:t>
      </w:r>
      <w:r w:rsidR="00E51507">
        <w:t xml:space="preserve"> detect</w:t>
      </w:r>
      <w:r w:rsidR="00150626">
        <w:t xml:space="preserve"> thin and smooth edges in the image.</w:t>
      </w:r>
      <w:r w:rsidR="00C96D15">
        <w:t xml:space="preserve"> Another big difference between commonly used </w:t>
      </w:r>
      <w:r w:rsidR="008D7A75">
        <w:t>S</w:t>
      </w:r>
      <w:r w:rsidR="00C96D15">
        <w:t xml:space="preserve">obel and canny operators is that </w:t>
      </w:r>
      <w:r w:rsidR="008D7A75">
        <w:t>Sobel'</w:t>
      </w:r>
      <w:r w:rsidR="00C96D15">
        <w:t xml:space="preserve">s </w:t>
      </w:r>
      <w:r w:rsidR="00865194">
        <w:t xml:space="preserve">final </w:t>
      </w:r>
      <w:r w:rsidR="00C96D15">
        <w:t>output is a blurred image whereas, canny gives the clarity of the image by producing an output with sharp edges.</w:t>
      </w:r>
      <w:r w:rsidR="003240C5">
        <w:t xml:space="preserve"> [22] (</w:t>
      </w:r>
      <w:r w:rsidR="008D7A75">
        <w:t>R</w:t>
      </w:r>
      <w:r w:rsidR="003240C5">
        <w:t>adhika chandwakar)</w:t>
      </w:r>
    </w:p>
    <w:p w:rsidR="00AD221F" w:rsidRDefault="00AD221F" w:rsidP="00353673">
      <w:pPr>
        <w:rPr>
          <w:b/>
        </w:rPr>
      </w:pPr>
      <w:r w:rsidRPr="00AD221F">
        <w:rPr>
          <w:b/>
        </w:rPr>
        <w:t>Canny Edge Detector:</w:t>
      </w:r>
    </w:p>
    <w:p w:rsidR="002A5A1D" w:rsidRPr="00640CF9" w:rsidRDefault="00AD221F" w:rsidP="00FD03A0">
      <w:r w:rsidRPr="00AD221F">
        <w:t>For edge</w:t>
      </w:r>
      <w:r>
        <w:t xml:space="preserve"> detection, </w:t>
      </w:r>
      <w:r w:rsidR="008D7A75">
        <w:t xml:space="preserve">the </w:t>
      </w:r>
      <w:r>
        <w:t>canny operator was chosen</w:t>
      </w:r>
      <w:r w:rsidR="00E00E52">
        <w:t xml:space="preserve"> as it is</w:t>
      </w:r>
      <w:r>
        <w:t xml:space="preserve"> the most commonly used and </w:t>
      </w:r>
      <w:r w:rsidR="00E00E52">
        <w:t xml:space="preserve">seemed to be the most </w:t>
      </w:r>
      <w:r>
        <w:t xml:space="preserve">effective method for </w:t>
      </w:r>
      <w:r w:rsidR="00A3740E">
        <w:t>detecting walls of the maze among all ava</w:t>
      </w:r>
      <w:r w:rsidR="002A5A1D">
        <w:t xml:space="preserve">ilable edge detection operators. </w:t>
      </w:r>
      <w:r w:rsidR="002A5A1D" w:rsidRPr="00640CF9">
        <w:t xml:space="preserve">Canny edge detector maximizes the probability of detecting the actual edges and minimizes the chances of highlighting the </w:t>
      </w:r>
      <w:r w:rsidR="003A0A62" w:rsidRPr="00640CF9">
        <w:t>non-edgy points in the imag</w:t>
      </w:r>
      <w:r w:rsidR="008F2A92" w:rsidRPr="00640CF9">
        <w:t>e thus reducing the error rate.</w:t>
      </w:r>
      <w:r w:rsidR="00B876B3" w:rsidRPr="00640CF9">
        <w:t xml:space="preserve"> Canny edge detection is a technique used to filter the edges in the image. It also ensures localization by detecting the edge closer to the actual edge. </w:t>
      </w:r>
      <w:r w:rsidR="007F68C1" w:rsidRPr="00640CF9">
        <w:t xml:space="preserve">Lastly, it is responsible to generate a single edge detection response </w:t>
      </w:r>
      <w:r w:rsidR="00053AA3" w:rsidRPr="00640CF9">
        <w:t xml:space="preserve">and avoid </w:t>
      </w:r>
      <w:r w:rsidR="00053AA3" w:rsidRPr="00640CF9">
        <w:lastRenderedPageBreak/>
        <w:t>creating multiple re</w:t>
      </w:r>
      <w:r w:rsidR="000235FC" w:rsidRPr="00640CF9">
        <w:t xml:space="preserve">sponses to a single edge point. Moreover, </w:t>
      </w:r>
      <w:r w:rsidR="00640CF9">
        <w:t>i</w:t>
      </w:r>
      <w:r w:rsidR="00B876B3" w:rsidRPr="00640CF9">
        <w:t>t is an edge detection method co</w:t>
      </w:r>
      <w:r w:rsidR="00225687" w:rsidRPr="00640CF9">
        <w:t>nsisting of multiple algorithms as follows:</w:t>
      </w:r>
    </w:p>
    <w:p w:rsidR="00DD6A43" w:rsidRPr="002A28D1" w:rsidRDefault="00F04EBD" w:rsidP="008D1B10">
      <w:pPr>
        <w:pStyle w:val="ListParagraph"/>
        <w:numPr>
          <w:ilvl w:val="0"/>
          <w:numId w:val="11"/>
        </w:numPr>
        <w:shd w:val="clear" w:color="auto" w:fill="FFFFFF"/>
        <w:spacing w:before="30" w:after="100" w:afterAutospacing="1" w:line="330" w:lineRule="atLeast"/>
      </w:pPr>
      <w:r w:rsidRPr="002A28D1">
        <w:rPr>
          <w:b/>
        </w:rPr>
        <w:t xml:space="preserve">Smoothing &amp; </w:t>
      </w:r>
      <w:r w:rsidR="00FD03A0" w:rsidRPr="002A28D1">
        <w:rPr>
          <w:b/>
        </w:rPr>
        <w:t>Noise Removal:</w:t>
      </w:r>
      <w:r w:rsidR="00FD03A0" w:rsidRPr="002A28D1">
        <w:t xml:space="preserve"> </w:t>
      </w:r>
      <w:r w:rsidR="008D1B10" w:rsidRPr="002A28D1">
        <w:t>The initial stage in edge detection is to eliminate undesired noise from the original image; as a result, blurring is used to filter out the noise and provide a smooth output. Canny edge detector accomplishes this using a Gaussian filter</w:t>
      </w:r>
      <w:r w:rsidR="002A28D1" w:rsidRPr="002A28D1">
        <w:t>.</w:t>
      </w:r>
    </w:p>
    <w:p w:rsidR="00A71F7F" w:rsidRPr="002A28D1" w:rsidRDefault="00B13C38" w:rsidP="002A28D1">
      <w:pPr>
        <w:pStyle w:val="ListParagraph"/>
        <w:numPr>
          <w:ilvl w:val="0"/>
          <w:numId w:val="11"/>
        </w:numPr>
        <w:shd w:val="clear" w:color="auto" w:fill="FFFFFF"/>
        <w:spacing w:before="30" w:after="100" w:afterAutospacing="1" w:line="330" w:lineRule="atLeast"/>
      </w:pPr>
      <w:r w:rsidRPr="002A28D1">
        <w:rPr>
          <w:b/>
        </w:rPr>
        <w:t>Finding</w:t>
      </w:r>
      <w:r w:rsidR="00A71F7F" w:rsidRPr="002A28D1">
        <w:rPr>
          <w:b/>
        </w:rPr>
        <w:t xml:space="preserve"> Gradient</w:t>
      </w:r>
      <w:r w:rsidRPr="002A28D1">
        <w:rPr>
          <w:b/>
        </w:rPr>
        <w:t>s</w:t>
      </w:r>
      <w:r w:rsidR="00A71F7F" w:rsidRPr="002A28D1">
        <w:rPr>
          <w:b/>
        </w:rPr>
        <w:t xml:space="preserve"> of the Image</w:t>
      </w:r>
      <w:r w:rsidRPr="002A28D1">
        <w:t xml:space="preserve">: </w:t>
      </w:r>
      <w:r w:rsidR="006E6766" w:rsidRPr="002A28D1">
        <w:t xml:space="preserve">The next step is to find the gradients of the image which is done by taking the first derivative with the help of </w:t>
      </w:r>
      <w:r w:rsidR="008D7A75">
        <w:t xml:space="preserve">the </w:t>
      </w:r>
      <w:r w:rsidR="006E6766" w:rsidRPr="002A28D1">
        <w:t xml:space="preserve">sobel kernel. </w:t>
      </w:r>
      <w:r w:rsidR="0071688C" w:rsidRPr="002A28D1">
        <w:t>This phase involves taking the first derivative for computing</w:t>
      </w:r>
      <w:r w:rsidR="00963771" w:rsidRPr="002A28D1">
        <w:t xml:space="preserve"> vertical and horizontal components as well</w:t>
      </w:r>
      <w:r w:rsidR="0044337B" w:rsidRPr="002A28D1">
        <w:t xml:space="preserve"> as the magnitude and direction of the gradient.</w:t>
      </w:r>
      <w:r w:rsidR="00243077" w:rsidRPr="002A28D1">
        <w:t xml:space="preserve"> The direction of the gradient is perpendicular to the edges and it is rounded to a single one of the four angles demonstrating directions like horizontal, vertical</w:t>
      </w:r>
      <w:r w:rsidR="008D7A75">
        <w:t>,</w:t>
      </w:r>
      <w:r w:rsidR="00243077" w:rsidRPr="002A28D1">
        <w:t xml:space="preserve"> and two diagonal</w:t>
      </w:r>
      <w:r w:rsidR="002863B7" w:rsidRPr="002A28D1">
        <w:t>s</w:t>
      </w:r>
      <w:r w:rsidR="00243077" w:rsidRPr="002A28D1">
        <w:t>.</w:t>
      </w:r>
      <w:r w:rsidR="008D7A75">
        <w:t xml:space="preserve"> </w:t>
      </w:r>
      <w:r w:rsidR="008A48E0" w:rsidRPr="002A28D1">
        <w:t>(meaning)??</w:t>
      </w:r>
    </w:p>
    <w:p w:rsidR="007A388E" w:rsidRDefault="0071688C" w:rsidP="002A28D1">
      <w:pPr>
        <w:numPr>
          <w:ilvl w:val="0"/>
          <w:numId w:val="11"/>
        </w:numPr>
        <w:shd w:val="clear" w:color="auto" w:fill="FFFFFF"/>
        <w:spacing w:before="30" w:after="100" w:afterAutospacing="1" w:line="330" w:lineRule="atLeast"/>
      </w:pPr>
      <w:r w:rsidRPr="002A28D1">
        <w:rPr>
          <w:b/>
        </w:rPr>
        <w:t>Non-Maximal Sup</w:t>
      </w:r>
      <w:r w:rsidR="00FF2FFB" w:rsidRPr="002A28D1">
        <w:rPr>
          <w:b/>
        </w:rPr>
        <w:t>p</w:t>
      </w:r>
      <w:r w:rsidRPr="002A28D1">
        <w:rPr>
          <w:b/>
        </w:rPr>
        <w:t>ression:</w:t>
      </w:r>
      <w:r w:rsidR="002A28D1" w:rsidRPr="002A28D1">
        <w:rPr>
          <w:b/>
        </w:rPr>
        <w:t xml:space="preserve">                                                                                                                            </w:t>
      </w:r>
      <w:r w:rsidR="00005981" w:rsidRPr="002A28D1">
        <w:t xml:space="preserve">Once getting the magnitude and direction of the gradient, </w:t>
      </w:r>
      <w:r w:rsidR="008D7A75">
        <w:t xml:space="preserve">the </w:t>
      </w:r>
      <w:r w:rsidR="00005981" w:rsidRPr="002A28D1">
        <w:t>next step is to get rid of the thick edges in the source image</w:t>
      </w:r>
      <w:r w:rsidR="008D7A75">
        <w:t>,</w:t>
      </w:r>
      <w:r w:rsidR="00005981" w:rsidRPr="002A28D1">
        <w:t xml:space="preserve"> and this process of thinning the edges can be done by non-maximal suppression.  Mor</w:t>
      </w:r>
      <w:r w:rsidR="007A388E" w:rsidRPr="002A28D1">
        <w:t xml:space="preserve">eover, the local maxima </w:t>
      </w:r>
      <w:r w:rsidR="008D7A75">
        <w:t>are</w:t>
      </w:r>
      <w:r w:rsidR="007A388E" w:rsidRPr="002A28D1">
        <w:t xml:space="preserve"> located</w:t>
      </w:r>
      <w:r w:rsidR="00005981" w:rsidRPr="002A28D1">
        <w:t xml:space="preserve"> in the direction of the gradient </w:t>
      </w:r>
      <w:r w:rsidR="007A388E" w:rsidRPr="002A28D1">
        <w:t>and designated</w:t>
      </w:r>
      <w:r w:rsidR="00005981" w:rsidRPr="002A28D1">
        <w:t xml:space="preserve"> as edges</w:t>
      </w:r>
      <w:r w:rsidR="007A388E" w:rsidRPr="002A28D1">
        <w:t>,</w:t>
      </w:r>
      <w:r w:rsidR="00005981" w:rsidRPr="002A28D1">
        <w:t xml:space="preserve"> </w:t>
      </w:r>
      <w:r w:rsidR="007A388E" w:rsidRPr="002A28D1">
        <w:t>while the others are suppressed, lowering the number of false edges.</w:t>
      </w:r>
      <w:r w:rsidR="00BE03B9">
        <w:t xml:space="preserve"> [22] &amp; [23]</w:t>
      </w:r>
    </w:p>
    <w:p w:rsidR="00B1305F" w:rsidRDefault="00B1305F" w:rsidP="00BF75E3">
      <w:pPr>
        <w:numPr>
          <w:ilvl w:val="0"/>
          <w:numId w:val="11"/>
        </w:numPr>
        <w:shd w:val="clear" w:color="auto" w:fill="FFFFFF"/>
        <w:spacing w:before="30" w:after="100" w:afterAutospacing="1" w:line="330" w:lineRule="atLeast"/>
      </w:pPr>
      <w:r>
        <w:rPr>
          <w:b/>
        </w:rPr>
        <w:t>Double Thresholding:</w:t>
      </w:r>
      <w:r w:rsidR="00E51331">
        <w:t xml:space="preserve"> </w:t>
      </w:r>
      <w:r w:rsidR="00BF75E3">
        <w:t xml:space="preserve">                                                                                                                                            </w:t>
      </w:r>
      <w:r w:rsidR="00E51331">
        <w:t>This step is called double thresholding as two threshold values are</w:t>
      </w:r>
      <w:r w:rsidR="00B66D31">
        <w:t xml:space="preserve"> taken in it to decide what </w:t>
      </w:r>
      <w:r w:rsidR="00BF75E3">
        <w:t>actual edges are</w:t>
      </w:r>
      <w:r w:rsidR="00E51331">
        <w:t xml:space="preserve"> and what need</w:t>
      </w:r>
      <w:r w:rsidR="008D7A75">
        <w:t>s</w:t>
      </w:r>
      <w:r w:rsidR="00E51331">
        <w:t xml:space="preserve"> to be discarded. The two threshold values are called T1 = Max. Value and T2 = Min. Value respectively. The pixel intensity values of </w:t>
      </w:r>
      <w:r w:rsidR="008D7A75">
        <w:t xml:space="preserve">the </w:t>
      </w:r>
      <w:r w:rsidR="00E51331">
        <w:t>grayscale are then compared with the threshold values. If the values of pixels are greater than T1 then the pixels are declared to be the strong</w:t>
      </w:r>
      <w:r w:rsidR="008D7A75">
        <w:t>/</w:t>
      </w:r>
      <w:r w:rsidR="00E51331">
        <w:t>sure edges and if the values of gray scale are less than T2 then pixels are weak / non-edges.</w:t>
      </w:r>
      <w:r w:rsidR="00F45CE1">
        <w:t xml:space="preserve"> If the values of the pixels lie between T1 &amp; T2 then the outcome depends on the </w:t>
      </w:r>
      <w:r w:rsidR="00DF5226">
        <w:t>neighboring</w:t>
      </w:r>
      <w:r w:rsidR="00F45CE1">
        <w:t xml:space="preserve"> pixels.</w:t>
      </w:r>
    </w:p>
    <w:p w:rsidR="00E233DA" w:rsidRDefault="00B66D31" w:rsidP="008F7ED0">
      <w:pPr>
        <w:numPr>
          <w:ilvl w:val="0"/>
          <w:numId w:val="11"/>
        </w:numPr>
        <w:shd w:val="clear" w:color="auto" w:fill="FFFFFF"/>
        <w:spacing w:before="30" w:after="100" w:afterAutospacing="1" w:line="330" w:lineRule="atLeast"/>
      </w:pPr>
      <w:r>
        <w:rPr>
          <w:b/>
        </w:rPr>
        <w:t>Hysteresis Edge Tracking:</w:t>
      </w:r>
      <w:r w:rsidR="00BF75E3">
        <w:rPr>
          <w:b/>
        </w:rPr>
        <w:t xml:space="preserve"> </w:t>
      </w:r>
      <w:r w:rsidR="008F7ED0">
        <w:t xml:space="preserve"> Once it is decided what strong and weak edges are, strong</w:t>
      </w:r>
      <w:r w:rsidR="008D7A75">
        <w:t>/</w:t>
      </w:r>
      <w:r w:rsidR="008F7ED0">
        <w:t>sure edges are considered in the final output image</w:t>
      </w:r>
      <w:r w:rsidR="008D7A75">
        <w:t>,</w:t>
      </w:r>
      <w:r w:rsidR="008F7ED0">
        <w:t xml:space="preserve"> and weak</w:t>
      </w:r>
      <w:r w:rsidR="008D7A75">
        <w:t>/</w:t>
      </w:r>
      <w:r w:rsidR="008F7ED0">
        <w:t>uncertain e</w:t>
      </w:r>
      <w:r w:rsidR="007637F2">
        <w:t>dges</w:t>
      </w:r>
      <w:r w:rsidR="00552294">
        <w:t xml:space="preserve"> that are not linked with the strong edges</w:t>
      </w:r>
      <w:r w:rsidR="007637F2">
        <w:t xml:space="preserve"> are rejected</w:t>
      </w:r>
      <w:r w:rsidR="00552294">
        <w:t>. H</w:t>
      </w:r>
      <w:r w:rsidR="007637F2">
        <w:t>owever,</w:t>
      </w:r>
      <w:r w:rsidR="008F7ED0">
        <w:t xml:space="preserve"> weak edges</w:t>
      </w:r>
      <w:r w:rsidR="007637F2">
        <w:t xml:space="preserve"> that are</w:t>
      </w:r>
      <w:r w:rsidR="008F7ED0">
        <w:t xml:space="preserve"> connected to the strong edges are included in the final output image.</w:t>
      </w:r>
      <w:r w:rsidR="00B60C97">
        <w:t xml:space="preserve"> </w:t>
      </w:r>
      <w:r w:rsidR="0055183C">
        <w:t xml:space="preserve">Hence, it is very important to choose threshold values to get accurate results. </w:t>
      </w:r>
      <w:r w:rsidR="00B60C97">
        <w:t>[22] &amp; [24]</w:t>
      </w:r>
      <w:r w:rsidR="008F7ED0">
        <w:t xml:space="preserve">       </w:t>
      </w:r>
    </w:p>
    <w:p w:rsidR="00E233DA" w:rsidRPr="00820AFF" w:rsidRDefault="00E233DA" w:rsidP="00E233DA">
      <w:pPr>
        <w:pStyle w:val="ListParagraph"/>
        <w:numPr>
          <w:ilvl w:val="0"/>
          <w:numId w:val="26"/>
        </w:numPr>
        <w:shd w:val="clear" w:color="auto" w:fill="FFFFFF"/>
        <w:spacing w:before="30" w:after="100" w:afterAutospacing="1" w:line="330" w:lineRule="atLeast"/>
        <w:rPr>
          <w:b/>
          <w:highlight w:val="magenta"/>
        </w:rPr>
      </w:pPr>
      <w:r w:rsidRPr="00820AFF">
        <w:rPr>
          <w:b/>
          <w:highlight w:val="magenta"/>
        </w:rPr>
        <w:t>Finding Contours:</w:t>
      </w:r>
    </w:p>
    <w:p w:rsidR="00393667" w:rsidRPr="00820AFF" w:rsidRDefault="00E233DA" w:rsidP="00E233DA">
      <w:pPr>
        <w:pStyle w:val="ListParagraph"/>
        <w:numPr>
          <w:ilvl w:val="0"/>
          <w:numId w:val="26"/>
        </w:numPr>
        <w:shd w:val="clear" w:color="auto" w:fill="FFFFFF"/>
        <w:spacing w:before="30" w:after="100" w:afterAutospacing="1" w:line="330" w:lineRule="atLeast"/>
        <w:rPr>
          <w:b/>
          <w:highlight w:val="magenta"/>
        </w:rPr>
      </w:pPr>
      <w:r w:rsidRPr="00820AFF">
        <w:rPr>
          <w:b/>
          <w:highlight w:val="magenta"/>
        </w:rPr>
        <w:t>Drawing Contours:</w:t>
      </w:r>
      <w:r w:rsidR="008F7ED0" w:rsidRPr="00820AFF">
        <w:rPr>
          <w:b/>
          <w:highlight w:val="magenta"/>
        </w:rPr>
        <w:t xml:space="preserve">  </w:t>
      </w:r>
      <w:r w:rsidR="00820AFF">
        <w:rPr>
          <w:b/>
          <w:highlight w:val="magenta"/>
        </w:rPr>
        <w:t>(TO BE DONE)</w:t>
      </w:r>
    </w:p>
    <w:p w:rsidR="000D371F" w:rsidRDefault="000D371F" w:rsidP="000D371F">
      <w:pPr>
        <w:shd w:val="clear" w:color="auto" w:fill="FFFFFF"/>
        <w:spacing w:before="30" w:after="100" w:afterAutospacing="1" w:line="330" w:lineRule="atLeast"/>
        <w:ind w:left="360"/>
      </w:pPr>
      <w:r>
        <w:rPr>
          <w:b/>
        </w:rPr>
        <w:t>Methods for Wall Detection:</w:t>
      </w:r>
    </w:p>
    <w:p w:rsidR="00BB06D9" w:rsidRDefault="003A3D5E" w:rsidP="004D1CD8">
      <w:pPr>
        <w:ind w:left="360"/>
      </w:pPr>
      <w:r w:rsidRPr="003A3D5E">
        <w:t>Following edge detection, the algorithm would then investigate several methods that could be used on the image to assist the robot in detecting walls.</w:t>
      </w:r>
      <w:r w:rsidR="00B93DF5">
        <w:t xml:space="preserve"> The image after edge detection would only highlight the edges of the maze, now wall discrimination is needed so that robot doesn’t collide with </w:t>
      </w:r>
      <w:r w:rsidR="00B93DF5">
        <w:lastRenderedPageBreak/>
        <w:t>the every wall comes ahead of it and take a turn eveytime it detects the wall.</w:t>
      </w:r>
      <w:r w:rsidR="008F7ED0">
        <w:t xml:space="preserve"> </w:t>
      </w:r>
      <w:r w:rsidR="00152C83">
        <w:t>The</w:t>
      </w:r>
      <w:r w:rsidR="00B34BB9">
        <w:t xml:space="preserve"> following </w:t>
      </w:r>
      <w:r w:rsidR="00152C83">
        <w:t>techniques</w:t>
      </w:r>
      <w:r w:rsidR="00DB65E6">
        <w:t xml:space="preserve"> have been considered to apply one by one for wall detection. </w:t>
      </w:r>
      <w:r w:rsidR="00B93DF5">
        <w:t xml:space="preserve">One method could be coloring the wall that </w:t>
      </w:r>
      <w:r w:rsidR="00E94DCF">
        <w:t>comes infront of the robot</w:t>
      </w:r>
      <w:r w:rsidR="00B64BBE">
        <w:t xml:space="preserve"> with a different color</w:t>
      </w:r>
      <w:r w:rsidR="004C0AA2">
        <w:t xml:space="preserve">. </w:t>
      </w:r>
      <w:r w:rsidR="003D318F" w:rsidRPr="003D318F">
        <w:t>The robot can then more easily recognise the wall based on the difference in coloration between the front and side walls.</w:t>
      </w:r>
      <w:r w:rsidR="00411EF0">
        <w:t xml:space="preserve"> </w:t>
      </w:r>
    </w:p>
    <w:p w:rsidR="008F7ED0" w:rsidRDefault="00F2290F" w:rsidP="00511868">
      <w:pPr>
        <w:ind w:left="360"/>
      </w:pPr>
      <w:r w:rsidRPr="00F2290F">
        <w:t>Another approach wo</w:t>
      </w:r>
      <w:r>
        <w:t>uld be to draw coloured contours</w:t>
      </w:r>
      <w:r w:rsidRPr="00F2290F">
        <w:t>, which would simply paint the boundaries of the wall and highlight them so that the</w:t>
      </w:r>
      <w:r>
        <w:t xml:space="preserve"> robot can only see t</w:t>
      </w:r>
      <w:r w:rsidR="003438DE">
        <w:t>he colored edges of the wall</w:t>
      </w:r>
      <w:r w:rsidRPr="00F2290F">
        <w:t>.</w:t>
      </w:r>
      <w:r w:rsidR="00434245">
        <w:t xml:space="preserve"> </w:t>
      </w:r>
      <w:r w:rsidR="00434245" w:rsidRPr="004D1CD8">
        <w:t>Contours are simply the outlines drawn along the boundary of the edges in the image with some intensity or color.</w:t>
      </w:r>
      <w:r w:rsidR="00F419BF" w:rsidRPr="004D1CD8">
        <w:t xml:space="preserve"> The colored boundaries help</w:t>
      </w:r>
      <w:r w:rsidR="003D4810" w:rsidRPr="004D1CD8">
        <w:t xml:space="preserve"> in</w:t>
      </w:r>
      <w:r w:rsidR="00434061" w:rsidRPr="004D1CD8">
        <w:t xml:space="preserve"> object recognition</w:t>
      </w:r>
      <w:r w:rsidR="00132703" w:rsidRPr="004D1CD8">
        <w:t xml:space="preserve"> and </w:t>
      </w:r>
      <w:r w:rsidR="0016334B" w:rsidRPr="004D1CD8">
        <w:t>in this scenario, the coloured contours make wall identification for the robot easier.</w:t>
      </w:r>
      <w:r w:rsidR="00BF0385" w:rsidRPr="004D1CD8">
        <w:t xml:space="preserve"> Contours tend</w:t>
      </w:r>
      <w:r w:rsidR="009220A9" w:rsidRPr="004D1CD8">
        <w:t xml:space="preserve"> to be an important tool </w:t>
      </w:r>
      <w:r w:rsidR="00BF0385" w:rsidRPr="004D1CD8">
        <w:t>and it gives</w:t>
      </w:r>
      <w:r w:rsidR="009220A9" w:rsidRPr="004D1CD8">
        <w:t xml:space="preserve"> accurate results</w:t>
      </w:r>
      <w:r w:rsidR="00BF0385" w:rsidRPr="004D1CD8">
        <w:t xml:space="preserve"> when the image is binary that’s why</w:t>
      </w:r>
      <w:r w:rsidR="009220A9" w:rsidRPr="004D1CD8">
        <w:t xml:space="preserve"> it is necessary to use </w:t>
      </w:r>
      <w:r w:rsidR="00B337D9" w:rsidRPr="004D1CD8">
        <w:t xml:space="preserve">contours </w:t>
      </w:r>
      <w:r w:rsidR="009220A9" w:rsidRPr="004D1CD8">
        <w:t>after edge detection.</w:t>
      </w:r>
      <w:r w:rsidR="002967FC" w:rsidRPr="004D1CD8">
        <w:t xml:space="preserve"> Since,</w:t>
      </w:r>
      <w:r w:rsidR="00034E98" w:rsidRPr="004D1CD8">
        <w:t xml:space="preserve"> canny operator is already applied to t</w:t>
      </w:r>
      <w:r w:rsidR="008D270B" w:rsidRPr="004D1CD8">
        <w:t>he image, contour function is expected to</w:t>
      </w:r>
      <w:r w:rsidR="00034E98" w:rsidRPr="004D1CD8">
        <w:t xml:space="preserve"> generate </w:t>
      </w:r>
      <w:r w:rsidR="00D62170" w:rsidRPr="004D1CD8">
        <w:t>precise</w:t>
      </w:r>
      <w:r w:rsidR="00034E98" w:rsidRPr="004D1CD8">
        <w:t xml:space="preserve"> output.</w:t>
      </w:r>
      <w:r w:rsidR="00320F12" w:rsidRPr="004D1CD8">
        <w:t xml:space="preserve"> </w:t>
      </w:r>
      <w:r w:rsidR="003B2995" w:rsidRPr="004D1CD8">
        <w:t>Using the function "cv.drawcontours," contours can be used to draw any</w:t>
      </w:r>
      <w:r w:rsidR="003B2995" w:rsidRPr="003B2995">
        <w:t xml:space="preserve"> shape once the boundary points are known.</w:t>
      </w:r>
      <w:r w:rsidR="004353B3">
        <w:t xml:space="preserve"> [28]</w:t>
      </w:r>
      <w:r w:rsidR="00FA5335">
        <w:t xml:space="preserve"> </w:t>
      </w:r>
    </w:p>
    <w:p w:rsidR="004D1CD8" w:rsidRPr="004D1CD8" w:rsidRDefault="004D1CD8" w:rsidP="00511868">
      <w:pPr>
        <w:ind w:left="360"/>
        <w:rPr>
          <w:b/>
        </w:rPr>
      </w:pPr>
      <w:r w:rsidRPr="008C285A">
        <w:rPr>
          <w:b/>
          <w:highlight w:val="magenta"/>
        </w:rPr>
        <w:t>WRITE MORE ABOUT DRAW CONTOURS</w:t>
      </w:r>
    </w:p>
    <w:p w:rsidR="005305B5" w:rsidRDefault="00F42BFA" w:rsidP="005305B5">
      <w:pPr>
        <w:ind w:left="360"/>
      </w:pPr>
      <w:r w:rsidRPr="00F42BFA">
        <w:t>Numerous feature detection techniques are available in OpenCV for examining signific</w:t>
      </w:r>
      <w:r>
        <w:t>ant characteristics in the image</w:t>
      </w:r>
      <w:r w:rsidRPr="00F42BFA">
        <w:t>.</w:t>
      </w:r>
      <w:r w:rsidR="00FA5335">
        <w:t>. A feature in the image can b</w:t>
      </w:r>
      <w:r w:rsidR="00C626DA">
        <w:t>e anything like edges, corners,</w:t>
      </w:r>
      <w:r w:rsidR="00FA5335">
        <w:t xml:space="preserve"> </w:t>
      </w:r>
      <w:r w:rsidR="00B75333">
        <w:t>spots</w:t>
      </w:r>
      <w:r w:rsidR="00FA5335">
        <w:t xml:space="preserve">, </w:t>
      </w:r>
      <w:r w:rsidR="00B75333">
        <w:t>points</w:t>
      </w:r>
      <w:r w:rsidR="00FA5335">
        <w:t xml:space="preserve"> etc.</w:t>
      </w:r>
      <w:r w:rsidR="00F60A1E">
        <w:t xml:space="preserve"> </w:t>
      </w:r>
      <w:r w:rsidR="00C45920" w:rsidRPr="00C45920">
        <w:t>The black and white version of the image should be used for the feature detection method because it m</w:t>
      </w:r>
      <w:r w:rsidR="00C45920">
        <w:t>akes the features easier to see for the algorithms.</w:t>
      </w:r>
      <w:r w:rsidR="00B34BB9">
        <w:t xml:space="preserve"> </w:t>
      </w:r>
      <w:r w:rsidR="00877AFC">
        <w:t xml:space="preserve">Haris corner detection is one of the feature detection algorithms used to detect the corners of the image. </w:t>
      </w:r>
      <w:r w:rsidR="007F4FAF" w:rsidRPr="007F4FAF">
        <w:t>It locates the corners of the image using a slider box, and after applying a threshold, the corners are indicated.</w:t>
      </w:r>
      <w:r w:rsidR="0040296F">
        <w:t xml:space="preserve"> Another f</w:t>
      </w:r>
      <w:r w:rsidR="002A34DB">
        <w:t>eature detection algorithm is FAST</w:t>
      </w:r>
      <w:r w:rsidR="00066D5C">
        <w:t xml:space="preserve"> (Features from Accelerated Segment Test)</w:t>
      </w:r>
      <w:r w:rsidR="002A34DB">
        <w:t xml:space="preserve"> algorithm which is fast enough</w:t>
      </w:r>
      <w:r w:rsidR="003F5811">
        <w:t xml:space="preserve"> to use with real-time devices like mobiles</w:t>
      </w:r>
      <w:r w:rsidR="00F656D9">
        <w:t xml:space="preserve"> phones</w:t>
      </w:r>
      <w:r w:rsidR="003F5811">
        <w:t xml:space="preserve"> and cameras because</w:t>
      </w:r>
      <w:r w:rsidR="00BF6243">
        <w:t xml:space="preserve"> it has</w:t>
      </w:r>
      <w:r w:rsidR="0044160F">
        <w:t xml:space="preserve"> a very fast computing time. It </w:t>
      </w:r>
      <w:r w:rsidR="00BF6243">
        <w:t xml:space="preserve">can </w:t>
      </w:r>
      <w:r w:rsidR="0044160F">
        <w:t>detect corners as well as blobs that’s why also considered as a blob detector.</w:t>
      </w:r>
      <w:r w:rsidR="000370CA">
        <w:t xml:space="preserve"> [29]</w:t>
      </w:r>
      <w:r w:rsidR="005305B5">
        <w:t>. FAST detects features in an efficient way more than other feature detection algorithms like Haris corner, SIFT and SURF and thus suitable for resource-intesive application like real-time image processing in the project.</w:t>
      </w:r>
    </w:p>
    <w:p w:rsidR="00FA5335" w:rsidRPr="00BF75E3" w:rsidRDefault="00FA5335" w:rsidP="00511868">
      <w:pPr>
        <w:ind w:left="360"/>
      </w:pPr>
    </w:p>
    <w:sectPr w:rsidR="00FA5335" w:rsidRPr="00BF75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57BB1"/>
    <w:multiLevelType w:val="hybridMultilevel"/>
    <w:tmpl w:val="26DADA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A517E"/>
    <w:multiLevelType w:val="hybridMultilevel"/>
    <w:tmpl w:val="ADCE2322"/>
    <w:lvl w:ilvl="0" w:tplc="174C3A78">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85A5D"/>
    <w:multiLevelType w:val="hybridMultilevel"/>
    <w:tmpl w:val="E26859A6"/>
    <w:lvl w:ilvl="0" w:tplc="20000001">
      <w:start w:val="1"/>
      <w:numFmt w:val="bullet"/>
      <w:lvlText w:val=""/>
      <w:lvlJc w:val="left"/>
      <w:pPr>
        <w:ind w:left="766" w:hanging="360"/>
      </w:pPr>
      <w:rPr>
        <w:rFonts w:ascii="Symbol" w:hAnsi="Symbol" w:hint="default"/>
      </w:rPr>
    </w:lvl>
    <w:lvl w:ilvl="1" w:tplc="20000003" w:tentative="1">
      <w:start w:val="1"/>
      <w:numFmt w:val="bullet"/>
      <w:lvlText w:val="o"/>
      <w:lvlJc w:val="left"/>
      <w:pPr>
        <w:ind w:left="1486" w:hanging="360"/>
      </w:pPr>
      <w:rPr>
        <w:rFonts w:ascii="Courier New" w:hAnsi="Courier New" w:cs="Courier New" w:hint="default"/>
      </w:rPr>
    </w:lvl>
    <w:lvl w:ilvl="2" w:tplc="20000005" w:tentative="1">
      <w:start w:val="1"/>
      <w:numFmt w:val="bullet"/>
      <w:lvlText w:val=""/>
      <w:lvlJc w:val="left"/>
      <w:pPr>
        <w:ind w:left="2206" w:hanging="360"/>
      </w:pPr>
      <w:rPr>
        <w:rFonts w:ascii="Wingdings" w:hAnsi="Wingdings" w:hint="default"/>
      </w:rPr>
    </w:lvl>
    <w:lvl w:ilvl="3" w:tplc="20000001" w:tentative="1">
      <w:start w:val="1"/>
      <w:numFmt w:val="bullet"/>
      <w:lvlText w:val=""/>
      <w:lvlJc w:val="left"/>
      <w:pPr>
        <w:ind w:left="2926" w:hanging="360"/>
      </w:pPr>
      <w:rPr>
        <w:rFonts w:ascii="Symbol" w:hAnsi="Symbol" w:hint="default"/>
      </w:rPr>
    </w:lvl>
    <w:lvl w:ilvl="4" w:tplc="20000003" w:tentative="1">
      <w:start w:val="1"/>
      <w:numFmt w:val="bullet"/>
      <w:lvlText w:val="o"/>
      <w:lvlJc w:val="left"/>
      <w:pPr>
        <w:ind w:left="3646" w:hanging="360"/>
      </w:pPr>
      <w:rPr>
        <w:rFonts w:ascii="Courier New" w:hAnsi="Courier New" w:cs="Courier New" w:hint="default"/>
      </w:rPr>
    </w:lvl>
    <w:lvl w:ilvl="5" w:tplc="20000005" w:tentative="1">
      <w:start w:val="1"/>
      <w:numFmt w:val="bullet"/>
      <w:lvlText w:val=""/>
      <w:lvlJc w:val="left"/>
      <w:pPr>
        <w:ind w:left="4366" w:hanging="360"/>
      </w:pPr>
      <w:rPr>
        <w:rFonts w:ascii="Wingdings" w:hAnsi="Wingdings" w:hint="default"/>
      </w:rPr>
    </w:lvl>
    <w:lvl w:ilvl="6" w:tplc="20000001" w:tentative="1">
      <w:start w:val="1"/>
      <w:numFmt w:val="bullet"/>
      <w:lvlText w:val=""/>
      <w:lvlJc w:val="left"/>
      <w:pPr>
        <w:ind w:left="5086" w:hanging="360"/>
      </w:pPr>
      <w:rPr>
        <w:rFonts w:ascii="Symbol" w:hAnsi="Symbol" w:hint="default"/>
      </w:rPr>
    </w:lvl>
    <w:lvl w:ilvl="7" w:tplc="20000003" w:tentative="1">
      <w:start w:val="1"/>
      <w:numFmt w:val="bullet"/>
      <w:lvlText w:val="o"/>
      <w:lvlJc w:val="left"/>
      <w:pPr>
        <w:ind w:left="5806" w:hanging="360"/>
      </w:pPr>
      <w:rPr>
        <w:rFonts w:ascii="Courier New" w:hAnsi="Courier New" w:cs="Courier New" w:hint="default"/>
      </w:rPr>
    </w:lvl>
    <w:lvl w:ilvl="8" w:tplc="20000005" w:tentative="1">
      <w:start w:val="1"/>
      <w:numFmt w:val="bullet"/>
      <w:lvlText w:val=""/>
      <w:lvlJc w:val="left"/>
      <w:pPr>
        <w:ind w:left="6526" w:hanging="360"/>
      </w:pPr>
      <w:rPr>
        <w:rFonts w:ascii="Wingdings" w:hAnsi="Wingdings" w:hint="default"/>
      </w:rPr>
    </w:lvl>
  </w:abstractNum>
  <w:abstractNum w:abstractNumId="3" w15:restartNumberingAfterBreak="0">
    <w:nsid w:val="13387A99"/>
    <w:multiLevelType w:val="hybridMultilevel"/>
    <w:tmpl w:val="1AB4D38E"/>
    <w:lvl w:ilvl="0" w:tplc="95A2CF5C">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032C4B"/>
    <w:multiLevelType w:val="hybridMultilevel"/>
    <w:tmpl w:val="848C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42E51"/>
    <w:multiLevelType w:val="hybridMultilevel"/>
    <w:tmpl w:val="4E2C5F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6FA2A52"/>
    <w:multiLevelType w:val="multilevel"/>
    <w:tmpl w:val="7C4E6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A54778"/>
    <w:multiLevelType w:val="multilevel"/>
    <w:tmpl w:val="0804E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166238"/>
    <w:multiLevelType w:val="hybridMultilevel"/>
    <w:tmpl w:val="8C1A36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2B817B1"/>
    <w:multiLevelType w:val="hybridMultilevel"/>
    <w:tmpl w:val="34FE56F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0" w15:restartNumberingAfterBreak="0">
    <w:nsid w:val="2E8A12F2"/>
    <w:multiLevelType w:val="hybridMultilevel"/>
    <w:tmpl w:val="2FF8AE9E"/>
    <w:lvl w:ilvl="0" w:tplc="C24436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5D670A"/>
    <w:multiLevelType w:val="hybridMultilevel"/>
    <w:tmpl w:val="B2DAD5AC"/>
    <w:lvl w:ilvl="0" w:tplc="C4989698">
      <w:start w:val="1"/>
      <w:numFmt w:val="lowerLetter"/>
      <w:lvlText w:val="%1)"/>
      <w:lvlJc w:val="left"/>
      <w:pPr>
        <w:ind w:left="1080" w:hanging="720"/>
      </w:pPr>
      <w:rPr>
        <w:rFonts w:asciiTheme="minorHAnsi" w:eastAsiaTheme="minorHAnsi" w:hAnsiTheme="minorHAnsi" w:cstheme="minorBidi"/>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98226A"/>
    <w:multiLevelType w:val="hybridMultilevel"/>
    <w:tmpl w:val="1172A290"/>
    <w:lvl w:ilvl="0" w:tplc="DE0AD92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B61ADA"/>
    <w:multiLevelType w:val="hybridMultilevel"/>
    <w:tmpl w:val="56F44D44"/>
    <w:lvl w:ilvl="0" w:tplc="04090017">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8533FC"/>
    <w:multiLevelType w:val="hybridMultilevel"/>
    <w:tmpl w:val="F76C6D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5062836"/>
    <w:multiLevelType w:val="hybridMultilevel"/>
    <w:tmpl w:val="88685D62"/>
    <w:lvl w:ilvl="0" w:tplc="16A06E3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063A54"/>
    <w:multiLevelType w:val="hybridMultilevel"/>
    <w:tmpl w:val="CFF0CFC6"/>
    <w:lvl w:ilvl="0" w:tplc="D68A11C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3390E"/>
    <w:multiLevelType w:val="hybridMultilevel"/>
    <w:tmpl w:val="49C8099E"/>
    <w:lvl w:ilvl="0" w:tplc="8E245F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751574"/>
    <w:multiLevelType w:val="hybridMultilevel"/>
    <w:tmpl w:val="A0C2C232"/>
    <w:lvl w:ilvl="0" w:tplc="9CFABB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607EF3"/>
    <w:multiLevelType w:val="hybridMultilevel"/>
    <w:tmpl w:val="528C4BDE"/>
    <w:lvl w:ilvl="0" w:tplc="5FC0A6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C42DA7"/>
    <w:multiLevelType w:val="hybridMultilevel"/>
    <w:tmpl w:val="4D68E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681F6A"/>
    <w:multiLevelType w:val="hybridMultilevel"/>
    <w:tmpl w:val="A7D2D47E"/>
    <w:lvl w:ilvl="0" w:tplc="78ACE7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17775E"/>
    <w:multiLevelType w:val="hybridMultilevel"/>
    <w:tmpl w:val="E640B48A"/>
    <w:lvl w:ilvl="0" w:tplc="10CA81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9E0A72"/>
    <w:multiLevelType w:val="hybridMultilevel"/>
    <w:tmpl w:val="EE5E362C"/>
    <w:lvl w:ilvl="0" w:tplc="E4EE17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9E6B7F"/>
    <w:multiLevelType w:val="hybridMultilevel"/>
    <w:tmpl w:val="6178BA5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7B7A4106"/>
    <w:multiLevelType w:val="hybridMultilevel"/>
    <w:tmpl w:val="92E273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3"/>
  </w:num>
  <w:num w:numId="2">
    <w:abstractNumId w:val="17"/>
  </w:num>
  <w:num w:numId="3">
    <w:abstractNumId w:val="4"/>
  </w:num>
  <w:num w:numId="4">
    <w:abstractNumId w:val="3"/>
  </w:num>
  <w:num w:numId="5">
    <w:abstractNumId w:val="24"/>
  </w:num>
  <w:num w:numId="6">
    <w:abstractNumId w:val="18"/>
  </w:num>
  <w:num w:numId="7">
    <w:abstractNumId w:val="6"/>
  </w:num>
  <w:num w:numId="8">
    <w:abstractNumId w:val="11"/>
  </w:num>
  <w:num w:numId="9">
    <w:abstractNumId w:val="9"/>
  </w:num>
  <w:num w:numId="10">
    <w:abstractNumId w:val="14"/>
  </w:num>
  <w:num w:numId="11">
    <w:abstractNumId w:val="7"/>
  </w:num>
  <w:num w:numId="12">
    <w:abstractNumId w:val="10"/>
  </w:num>
  <w:num w:numId="13">
    <w:abstractNumId w:val="15"/>
  </w:num>
  <w:num w:numId="14">
    <w:abstractNumId w:val="20"/>
  </w:num>
  <w:num w:numId="15">
    <w:abstractNumId w:val="2"/>
  </w:num>
  <w:num w:numId="16">
    <w:abstractNumId w:val="25"/>
  </w:num>
  <w:num w:numId="17">
    <w:abstractNumId w:val="8"/>
  </w:num>
  <w:num w:numId="18">
    <w:abstractNumId w:val="5"/>
  </w:num>
  <w:num w:numId="19">
    <w:abstractNumId w:val="16"/>
  </w:num>
  <w:num w:numId="20">
    <w:abstractNumId w:val="21"/>
  </w:num>
  <w:num w:numId="21">
    <w:abstractNumId w:val="0"/>
  </w:num>
  <w:num w:numId="22">
    <w:abstractNumId w:val="22"/>
  </w:num>
  <w:num w:numId="23">
    <w:abstractNumId w:val="12"/>
  </w:num>
  <w:num w:numId="24">
    <w:abstractNumId w:val="19"/>
  </w:num>
  <w:num w:numId="25">
    <w:abstractNumId w:val="13"/>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yMrcwNrIwNTQ3NjFS0lEKTi0uzszPAykwNKkFAI5V4jwtAAAA"/>
  </w:docVars>
  <w:rsids>
    <w:rsidRoot w:val="004338F2"/>
    <w:rsid w:val="00001821"/>
    <w:rsid w:val="00005981"/>
    <w:rsid w:val="00013293"/>
    <w:rsid w:val="00015B4F"/>
    <w:rsid w:val="00016B3C"/>
    <w:rsid w:val="00023491"/>
    <w:rsid w:val="000235FC"/>
    <w:rsid w:val="000243ED"/>
    <w:rsid w:val="00034E98"/>
    <w:rsid w:val="000370CA"/>
    <w:rsid w:val="0003758F"/>
    <w:rsid w:val="00053AA3"/>
    <w:rsid w:val="00054414"/>
    <w:rsid w:val="00061079"/>
    <w:rsid w:val="00061E59"/>
    <w:rsid w:val="00065256"/>
    <w:rsid w:val="00066D5C"/>
    <w:rsid w:val="000678E2"/>
    <w:rsid w:val="00072C4B"/>
    <w:rsid w:val="00077B42"/>
    <w:rsid w:val="00080AC2"/>
    <w:rsid w:val="000836BF"/>
    <w:rsid w:val="0009135F"/>
    <w:rsid w:val="000920B5"/>
    <w:rsid w:val="000931BF"/>
    <w:rsid w:val="000953F9"/>
    <w:rsid w:val="00096142"/>
    <w:rsid w:val="000A06EA"/>
    <w:rsid w:val="000B2FC4"/>
    <w:rsid w:val="000B3D92"/>
    <w:rsid w:val="000B704D"/>
    <w:rsid w:val="000C206A"/>
    <w:rsid w:val="000C2D1E"/>
    <w:rsid w:val="000C521F"/>
    <w:rsid w:val="000C69DB"/>
    <w:rsid w:val="000D13B0"/>
    <w:rsid w:val="000D371F"/>
    <w:rsid w:val="000E5268"/>
    <w:rsid w:val="000E5564"/>
    <w:rsid w:val="000E61B9"/>
    <w:rsid w:val="000F663D"/>
    <w:rsid w:val="000F69CF"/>
    <w:rsid w:val="001127E5"/>
    <w:rsid w:val="00113090"/>
    <w:rsid w:val="00114832"/>
    <w:rsid w:val="00117ACF"/>
    <w:rsid w:val="001262AF"/>
    <w:rsid w:val="0012660E"/>
    <w:rsid w:val="00132703"/>
    <w:rsid w:val="001358AA"/>
    <w:rsid w:val="0014107B"/>
    <w:rsid w:val="001448FC"/>
    <w:rsid w:val="00146253"/>
    <w:rsid w:val="00150626"/>
    <w:rsid w:val="00152C83"/>
    <w:rsid w:val="00157069"/>
    <w:rsid w:val="001608A2"/>
    <w:rsid w:val="00160F3B"/>
    <w:rsid w:val="00160FC9"/>
    <w:rsid w:val="0016334B"/>
    <w:rsid w:val="00163F55"/>
    <w:rsid w:val="001660B3"/>
    <w:rsid w:val="0017330A"/>
    <w:rsid w:val="00173CB0"/>
    <w:rsid w:val="00174DB1"/>
    <w:rsid w:val="0017538F"/>
    <w:rsid w:val="00175F27"/>
    <w:rsid w:val="001836A8"/>
    <w:rsid w:val="001862D3"/>
    <w:rsid w:val="00187AA1"/>
    <w:rsid w:val="001A1712"/>
    <w:rsid w:val="001B487E"/>
    <w:rsid w:val="001B554E"/>
    <w:rsid w:val="001B5D78"/>
    <w:rsid w:val="001C0B35"/>
    <w:rsid w:val="001C0CE4"/>
    <w:rsid w:val="001C2B88"/>
    <w:rsid w:val="001C3ACD"/>
    <w:rsid w:val="001C5FEE"/>
    <w:rsid w:val="001C6EB5"/>
    <w:rsid w:val="001D20E0"/>
    <w:rsid w:val="001D4F3B"/>
    <w:rsid w:val="001E1B60"/>
    <w:rsid w:val="001E762D"/>
    <w:rsid w:val="001E78F0"/>
    <w:rsid w:val="001E7A2C"/>
    <w:rsid w:val="001F0A5E"/>
    <w:rsid w:val="00201392"/>
    <w:rsid w:val="002018E4"/>
    <w:rsid w:val="0020511F"/>
    <w:rsid w:val="00205360"/>
    <w:rsid w:val="00206EC3"/>
    <w:rsid w:val="00214714"/>
    <w:rsid w:val="002149FB"/>
    <w:rsid w:val="0022383C"/>
    <w:rsid w:val="00224756"/>
    <w:rsid w:val="00225687"/>
    <w:rsid w:val="002257F0"/>
    <w:rsid w:val="002273A0"/>
    <w:rsid w:val="00227B97"/>
    <w:rsid w:val="00227DA6"/>
    <w:rsid w:val="00243077"/>
    <w:rsid w:val="00243374"/>
    <w:rsid w:val="00243493"/>
    <w:rsid w:val="00244692"/>
    <w:rsid w:val="0025075C"/>
    <w:rsid w:val="002528A6"/>
    <w:rsid w:val="002651AE"/>
    <w:rsid w:val="00273BE6"/>
    <w:rsid w:val="00285922"/>
    <w:rsid w:val="00285E57"/>
    <w:rsid w:val="002863B7"/>
    <w:rsid w:val="002967FC"/>
    <w:rsid w:val="002A00F4"/>
    <w:rsid w:val="002A0834"/>
    <w:rsid w:val="002A28D1"/>
    <w:rsid w:val="002A34DB"/>
    <w:rsid w:val="002A591A"/>
    <w:rsid w:val="002A5A1D"/>
    <w:rsid w:val="002A5A3E"/>
    <w:rsid w:val="002A7F61"/>
    <w:rsid w:val="002B2B29"/>
    <w:rsid w:val="002B482B"/>
    <w:rsid w:val="002B50B9"/>
    <w:rsid w:val="002B5D41"/>
    <w:rsid w:val="002B7443"/>
    <w:rsid w:val="002C1875"/>
    <w:rsid w:val="002C1AC0"/>
    <w:rsid w:val="002C202D"/>
    <w:rsid w:val="002C38F0"/>
    <w:rsid w:val="002C4496"/>
    <w:rsid w:val="002C7591"/>
    <w:rsid w:val="002D2545"/>
    <w:rsid w:val="002D55F4"/>
    <w:rsid w:val="002E34A8"/>
    <w:rsid w:val="002E5B8F"/>
    <w:rsid w:val="0030288D"/>
    <w:rsid w:val="003047D3"/>
    <w:rsid w:val="00304A25"/>
    <w:rsid w:val="00304EF1"/>
    <w:rsid w:val="00320F12"/>
    <w:rsid w:val="00323AC5"/>
    <w:rsid w:val="003240C5"/>
    <w:rsid w:val="00326A76"/>
    <w:rsid w:val="00327695"/>
    <w:rsid w:val="0033185B"/>
    <w:rsid w:val="003430AE"/>
    <w:rsid w:val="003438DE"/>
    <w:rsid w:val="00353673"/>
    <w:rsid w:val="00360679"/>
    <w:rsid w:val="00364524"/>
    <w:rsid w:val="00371C7A"/>
    <w:rsid w:val="00372055"/>
    <w:rsid w:val="003733AE"/>
    <w:rsid w:val="00373435"/>
    <w:rsid w:val="00380097"/>
    <w:rsid w:val="00393667"/>
    <w:rsid w:val="003969AF"/>
    <w:rsid w:val="003A0A62"/>
    <w:rsid w:val="003A2A52"/>
    <w:rsid w:val="003A3D5E"/>
    <w:rsid w:val="003A5B34"/>
    <w:rsid w:val="003B0FD1"/>
    <w:rsid w:val="003B2995"/>
    <w:rsid w:val="003B60B5"/>
    <w:rsid w:val="003B6368"/>
    <w:rsid w:val="003C4465"/>
    <w:rsid w:val="003C4F28"/>
    <w:rsid w:val="003C6821"/>
    <w:rsid w:val="003C6DB3"/>
    <w:rsid w:val="003C6FA7"/>
    <w:rsid w:val="003C716F"/>
    <w:rsid w:val="003D318F"/>
    <w:rsid w:val="003D4810"/>
    <w:rsid w:val="003D5A78"/>
    <w:rsid w:val="003D680F"/>
    <w:rsid w:val="003E3AC3"/>
    <w:rsid w:val="003E44A6"/>
    <w:rsid w:val="003E44A7"/>
    <w:rsid w:val="003F0CA3"/>
    <w:rsid w:val="003F19D3"/>
    <w:rsid w:val="003F36F5"/>
    <w:rsid w:val="003F5811"/>
    <w:rsid w:val="003F60F4"/>
    <w:rsid w:val="00400D60"/>
    <w:rsid w:val="0040173C"/>
    <w:rsid w:val="0040203D"/>
    <w:rsid w:val="0040296F"/>
    <w:rsid w:val="00403E42"/>
    <w:rsid w:val="00405ABC"/>
    <w:rsid w:val="00406B02"/>
    <w:rsid w:val="0040761F"/>
    <w:rsid w:val="004114F4"/>
    <w:rsid w:val="00411EF0"/>
    <w:rsid w:val="00415D39"/>
    <w:rsid w:val="00421229"/>
    <w:rsid w:val="0042321B"/>
    <w:rsid w:val="004338F2"/>
    <w:rsid w:val="00434061"/>
    <w:rsid w:val="00434245"/>
    <w:rsid w:val="00434576"/>
    <w:rsid w:val="004353B3"/>
    <w:rsid w:val="0044023C"/>
    <w:rsid w:val="0044082C"/>
    <w:rsid w:val="00440986"/>
    <w:rsid w:val="0044160F"/>
    <w:rsid w:val="004426B5"/>
    <w:rsid w:val="0044337B"/>
    <w:rsid w:val="0044549F"/>
    <w:rsid w:val="00445BBC"/>
    <w:rsid w:val="00447833"/>
    <w:rsid w:val="004500FE"/>
    <w:rsid w:val="00454CE0"/>
    <w:rsid w:val="004569DF"/>
    <w:rsid w:val="00465D83"/>
    <w:rsid w:val="00467322"/>
    <w:rsid w:val="00467F8A"/>
    <w:rsid w:val="004702D4"/>
    <w:rsid w:val="00470694"/>
    <w:rsid w:val="00470A3B"/>
    <w:rsid w:val="00471C92"/>
    <w:rsid w:val="004723BC"/>
    <w:rsid w:val="004733CC"/>
    <w:rsid w:val="00474416"/>
    <w:rsid w:val="00474ECB"/>
    <w:rsid w:val="00481741"/>
    <w:rsid w:val="00481D8D"/>
    <w:rsid w:val="0048547D"/>
    <w:rsid w:val="00487A4D"/>
    <w:rsid w:val="00493FC7"/>
    <w:rsid w:val="004956B4"/>
    <w:rsid w:val="00496B0A"/>
    <w:rsid w:val="004A04E5"/>
    <w:rsid w:val="004A5864"/>
    <w:rsid w:val="004B4981"/>
    <w:rsid w:val="004B5309"/>
    <w:rsid w:val="004C0AA2"/>
    <w:rsid w:val="004D077E"/>
    <w:rsid w:val="004D1191"/>
    <w:rsid w:val="004D1CD8"/>
    <w:rsid w:val="004D4451"/>
    <w:rsid w:val="004E02EC"/>
    <w:rsid w:val="004E4900"/>
    <w:rsid w:val="004E5058"/>
    <w:rsid w:val="004F2EBC"/>
    <w:rsid w:val="004F3486"/>
    <w:rsid w:val="004F3E4E"/>
    <w:rsid w:val="004F46EB"/>
    <w:rsid w:val="00506461"/>
    <w:rsid w:val="00511224"/>
    <w:rsid w:val="00511868"/>
    <w:rsid w:val="00511EA7"/>
    <w:rsid w:val="005139B3"/>
    <w:rsid w:val="0051518C"/>
    <w:rsid w:val="00525911"/>
    <w:rsid w:val="00525DEB"/>
    <w:rsid w:val="005305B5"/>
    <w:rsid w:val="00532636"/>
    <w:rsid w:val="00532ED1"/>
    <w:rsid w:val="005333AC"/>
    <w:rsid w:val="00533762"/>
    <w:rsid w:val="00533C99"/>
    <w:rsid w:val="005340E4"/>
    <w:rsid w:val="00540CF3"/>
    <w:rsid w:val="00541616"/>
    <w:rsid w:val="00541845"/>
    <w:rsid w:val="005504E3"/>
    <w:rsid w:val="0055183C"/>
    <w:rsid w:val="00552294"/>
    <w:rsid w:val="00552895"/>
    <w:rsid w:val="00562047"/>
    <w:rsid w:val="00562CDA"/>
    <w:rsid w:val="00567DAF"/>
    <w:rsid w:val="00587019"/>
    <w:rsid w:val="00592CFC"/>
    <w:rsid w:val="005A0DD6"/>
    <w:rsid w:val="005A2F4F"/>
    <w:rsid w:val="005A46CD"/>
    <w:rsid w:val="005B019F"/>
    <w:rsid w:val="005B2BCA"/>
    <w:rsid w:val="005B4362"/>
    <w:rsid w:val="005C1C82"/>
    <w:rsid w:val="005C3250"/>
    <w:rsid w:val="005C43D5"/>
    <w:rsid w:val="005C525F"/>
    <w:rsid w:val="005D4C4E"/>
    <w:rsid w:val="005D65DB"/>
    <w:rsid w:val="005E5517"/>
    <w:rsid w:val="00604783"/>
    <w:rsid w:val="00604913"/>
    <w:rsid w:val="006057AA"/>
    <w:rsid w:val="006105BB"/>
    <w:rsid w:val="006147E6"/>
    <w:rsid w:val="00614A83"/>
    <w:rsid w:val="006224E6"/>
    <w:rsid w:val="006257C7"/>
    <w:rsid w:val="006271B5"/>
    <w:rsid w:val="00631155"/>
    <w:rsid w:val="00637571"/>
    <w:rsid w:val="00640CF9"/>
    <w:rsid w:val="0064107F"/>
    <w:rsid w:val="00645D57"/>
    <w:rsid w:val="006466C4"/>
    <w:rsid w:val="006471FB"/>
    <w:rsid w:val="00655A61"/>
    <w:rsid w:val="006622B4"/>
    <w:rsid w:val="00671FB4"/>
    <w:rsid w:val="00687A6E"/>
    <w:rsid w:val="006932AB"/>
    <w:rsid w:val="00695BF7"/>
    <w:rsid w:val="006A1092"/>
    <w:rsid w:val="006A4438"/>
    <w:rsid w:val="006A7E37"/>
    <w:rsid w:val="006B35A8"/>
    <w:rsid w:val="006B62C5"/>
    <w:rsid w:val="006C240B"/>
    <w:rsid w:val="006C727A"/>
    <w:rsid w:val="006D74BF"/>
    <w:rsid w:val="006D7849"/>
    <w:rsid w:val="006D7D72"/>
    <w:rsid w:val="006E06A5"/>
    <w:rsid w:val="006E1FE2"/>
    <w:rsid w:val="006E2226"/>
    <w:rsid w:val="006E3538"/>
    <w:rsid w:val="006E5460"/>
    <w:rsid w:val="006E6766"/>
    <w:rsid w:val="006E69EE"/>
    <w:rsid w:val="006E7482"/>
    <w:rsid w:val="006F114B"/>
    <w:rsid w:val="006F4937"/>
    <w:rsid w:val="006F7438"/>
    <w:rsid w:val="00700047"/>
    <w:rsid w:val="00700302"/>
    <w:rsid w:val="00714180"/>
    <w:rsid w:val="00715E9E"/>
    <w:rsid w:val="007166D6"/>
    <w:rsid w:val="00716721"/>
    <w:rsid w:val="0071688C"/>
    <w:rsid w:val="00732091"/>
    <w:rsid w:val="00735C12"/>
    <w:rsid w:val="007376C0"/>
    <w:rsid w:val="00737D82"/>
    <w:rsid w:val="00740508"/>
    <w:rsid w:val="00760168"/>
    <w:rsid w:val="00761DF2"/>
    <w:rsid w:val="007630C3"/>
    <w:rsid w:val="007637F2"/>
    <w:rsid w:val="00770C56"/>
    <w:rsid w:val="00771AC4"/>
    <w:rsid w:val="007734D9"/>
    <w:rsid w:val="007736B5"/>
    <w:rsid w:val="00776767"/>
    <w:rsid w:val="00780021"/>
    <w:rsid w:val="007802B3"/>
    <w:rsid w:val="0078131B"/>
    <w:rsid w:val="00786C75"/>
    <w:rsid w:val="00786DC8"/>
    <w:rsid w:val="00792F96"/>
    <w:rsid w:val="007949F7"/>
    <w:rsid w:val="00796442"/>
    <w:rsid w:val="00796A6B"/>
    <w:rsid w:val="00796E64"/>
    <w:rsid w:val="007A388E"/>
    <w:rsid w:val="007A563E"/>
    <w:rsid w:val="007A6502"/>
    <w:rsid w:val="007A714C"/>
    <w:rsid w:val="007B59D9"/>
    <w:rsid w:val="007C0556"/>
    <w:rsid w:val="007C1671"/>
    <w:rsid w:val="007C328F"/>
    <w:rsid w:val="007C36C4"/>
    <w:rsid w:val="007D1767"/>
    <w:rsid w:val="007D2858"/>
    <w:rsid w:val="007D2BEA"/>
    <w:rsid w:val="007D3186"/>
    <w:rsid w:val="007D3DBA"/>
    <w:rsid w:val="007D5CD9"/>
    <w:rsid w:val="007E14EC"/>
    <w:rsid w:val="007E1666"/>
    <w:rsid w:val="007F02F7"/>
    <w:rsid w:val="007F061E"/>
    <w:rsid w:val="007F496C"/>
    <w:rsid w:val="007F4A75"/>
    <w:rsid w:val="007F4FAF"/>
    <w:rsid w:val="007F68C1"/>
    <w:rsid w:val="007F7D9B"/>
    <w:rsid w:val="00801C19"/>
    <w:rsid w:val="00802CA1"/>
    <w:rsid w:val="00810C6D"/>
    <w:rsid w:val="008144A7"/>
    <w:rsid w:val="00814976"/>
    <w:rsid w:val="008158B7"/>
    <w:rsid w:val="00820AFF"/>
    <w:rsid w:val="00822DD7"/>
    <w:rsid w:val="00836868"/>
    <w:rsid w:val="008445AB"/>
    <w:rsid w:val="00847673"/>
    <w:rsid w:val="00855844"/>
    <w:rsid w:val="00862C61"/>
    <w:rsid w:val="0086308E"/>
    <w:rsid w:val="00865194"/>
    <w:rsid w:val="0086788A"/>
    <w:rsid w:val="0087288A"/>
    <w:rsid w:val="00876BC0"/>
    <w:rsid w:val="00877AFC"/>
    <w:rsid w:val="008829A0"/>
    <w:rsid w:val="00891EF1"/>
    <w:rsid w:val="00894D22"/>
    <w:rsid w:val="008A2752"/>
    <w:rsid w:val="008A48E0"/>
    <w:rsid w:val="008A672F"/>
    <w:rsid w:val="008B04F5"/>
    <w:rsid w:val="008C04F9"/>
    <w:rsid w:val="008C285A"/>
    <w:rsid w:val="008C5F98"/>
    <w:rsid w:val="008C6838"/>
    <w:rsid w:val="008C74E7"/>
    <w:rsid w:val="008D1B10"/>
    <w:rsid w:val="008D270B"/>
    <w:rsid w:val="008D7A75"/>
    <w:rsid w:val="008D7D6B"/>
    <w:rsid w:val="008F0802"/>
    <w:rsid w:val="008F0CF9"/>
    <w:rsid w:val="008F297F"/>
    <w:rsid w:val="008F2A92"/>
    <w:rsid w:val="008F5A2F"/>
    <w:rsid w:val="008F6F9F"/>
    <w:rsid w:val="008F7ED0"/>
    <w:rsid w:val="00903478"/>
    <w:rsid w:val="009065D7"/>
    <w:rsid w:val="00907555"/>
    <w:rsid w:val="00911E1C"/>
    <w:rsid w:val="00916E41"/>
    <w:rsid w:val="009220A9"/>
    <w:rsid w:val="009251C9"/>
    <w:rsid w:val="00931819"/>
    <w:rsid w:val="00935771"/>
    <w:rsid w:val="00937E30"/>
    <w:rsid w:val="00942C8F"/>
    <w:rsid w:val="0094467C"/>
    <w:rsid w:val="00945884"/>
    <w:rsid w:val="00947D08"/>
    <w:rsid w:val="00956CFF"/>
    <w:rsid w:val="00957E42"/>
    <w:rsid w:val="00963771"/>
    <w:rsid w:val="00963BC2"/>
    <w:rsid w:val="009644A9"/>
    <w:rsid w:val="009673A5"/>
    <w:rsid w:val="00971BD5"/>
    <w:rsid w:val="00972E1C"/>
    <w:rsid w:val="009745F8"/>
    <w:rsid w:val="00977E32"/>
    <w:rsid w:val="00984F98"/>
    <w:rsid w:val="00990760"/>
    <w:rsid w:val="00992401"/>
    <w:rsid w:val="00993582"/>
    <w:rsid w:val="00994612"/>
    <w:rsid w:val="009A117B"/>
    <w:rsid w:val="009A276D"/>
    <w:rsid w:val="009A5369"/>
    <w:rsid w:val="009B0276"/>
    <w:rsid w:val="009B159A"/>
    <w:rsid w:val="009B1661"/>
    <w:rsid w:val="009B18EE"/>
    <w:rsid w:val="009B5042"/>
    <w:rsid w:val="009B6009"/>
    <w:rsid w:val="009B69E7"/>
    <w:rsid w:val="009C77DD"/>
    <w:rsid w:val="009E2ACB"/>
    <w:rsid w:val="009F11A9"/>
    <w:rsid w:val="009F2883"/>
    <w:rsid w:val="009F790B"/>
    <w:rsid w:val="00A0356E"/>
    <w:rsid w:val="00A0672B"/>
    <w:rsid w:val="00A072E7"/>
    <w:rsid w:val="00A20EDD"/>
    <w:rsid w:val="00A21F58"/>
    <w:rsid w:val="00A25DFD"/>
    <w:rsid w:val="00A32147"/>
    <w:rsid w:val="00A3251B"/>
    <w:rsid w:val="00A35BE2"/>
    <w:rsid w:val="00A35E2B"/>
    <w:rsid w:val="00A3740E"/>
    <w:rsid w:val="00A4281C"/>
    <w:rsid w:val="00A537B8"/>
    <w:rsid w:val="00A559A3"/>
    <w:rsid w:val="00A71F7F"/>
    <w:rsid w:val="00A7396B"/>
    <w:rsid w:val="00A75669"/>
    <w:rsid w:val="00A757FF"/>
    <w:rsid w:val="00A92019"/>
    <w:rsid w:val="00A92F37"/>
    <w:rsid w:val="00A96B36"/>
    <w:rsid w:val="00AA3474"/>
    <w:rsid w:val="00AA50DF"/>
    <w:rsid w:val="00AB4D97"/>
    <w:rsid w:val="00AC4091"/>
    <w:rsid w:val="00AD221F"/>
    <w:rsid w:val="00AD7ED9"/>
    <w:rsid w:val="00AE41C4"/>
    <w:rsid w:val="00AE7DE7"/>
    <w:rsid w:val="00AF14C9"/>
    <w:rsid w:val="00B04DCD"/>
    <w:rsid w:val="00B1305F"/>
    <w:rsid w:val="00B1389A"/>
    <w:rsid w:val="00B13C38"/>
    <w:rsid w:val="00B16BD3"/>
    <w:rsid w:val="00B2194D"/>
    <w:rsid w:val="00B306FA"/>
    <w:rsid w:val="00B337D9"/>
    <w:rsid w:val="00B34299"/>
    <w:rsid w:val="00B34BB9"/>
    <w:rsid w:val="00B355F5"/>
    <w:rsid w:val="00B35A7B"/>
    <w:rsid w:val="00B377B5"/>
    <w:rsid w:val="00B40076"/>
    <w:rsid w:val="00B40FF1"/>
    <w:rsid w:val="00B41C3C"/>
    <w:rsid w:val="00B42337"/>
    <w:rsid w:val="00B4385B"/>
    <w:rsid w:val="00B45E54"/>
    <w:rsid w:val="00B510E1"/>
    <w:rsid w:val="00B51585"/>
    <w:rsid w:val="00B54A7C"/>
    <w:rsid w:val="00B60C97"/>
    <w:rsid w:val="00B61671"/>
    <w:rsid w:val="00B64BBE"/>
    <w:rsid w:val="00B66D31"/>
    <w:rsid w:val="00B66DA6"/>
    <w:rsid w:val="00B676DE"/>
    <w:rsid w:val="00B712B5"/>
    <w:rsid w:val="00B75333"/>
    <w:rsid w:val="00B77730"/>
    <w:rsid w:val="00B77B9E"/>
    <w:rsid w:val="00B802AA"/>
    <w:rsid w:val="00B82930"/>
    <w:rsid w:val="00B861E1"/>
    <w:rsid w:val="00B876B3"/>
    <w:rsid w:val="00B87D39"/>
    <w:rsid w:val="00B903A3"/>
    <w:rsid w:val="00B93DF5"/>
    <w:rsid w:val="00B964DB"/>
    <w:rsid w:val="00B96567"/>
    <w:rsid w:val="00BA05FF"/>
    <w:rsid w:val="00BA2529"/>
    <w:rsid w:val="00BA377C"/>
    <w:rsid w:val="00BA56A4"/>
    <w:rsid w:val="00BA5B89"/>
    <w:rsid w:val="00BA7929"/>
    <w:rsid w:val="00BB005E"/>
    <w:rsid w:val="00BB06D9"/>
    <w:rsid w:val="00BC01FC"/>
    <w:rsid w:val="00BC0EDB"/>
    <w:rsid w:val="00BC3F79"/>
    <w:rsid w:val="00BD2B01"/>
    <w:rsid w:val="00BD624B"/>
    <w:rsid w:val="00BD6745"/>
    <w:rsid w:val="00BE03B9"/>
    <w:rsid w:val="00BE17FE"/>
    <w:rsid w:val="00BE4999"/>
    <w:rsid w:val="00BF0385"/>
    <w:rsid w:val="00BF573C"/>
    <w:rsid w:val="00BF6243"/>
    <w:rsid w:val="00BF6CCD"/>
    <w:rsid w:val="00BF75E3"/>
    <w:rsid w:val="00C06DC0"/>
    <w:rsid w:val="00C072DB"/>
    <w:rsid w:val="00C15B4D"/>
    <w:rsid w:val="00C16282"/>
    <w:rsid w:val="00C162E3"/>
    <w:rsid w:val="00C16604"/>
    <w:rsid w:val="00C26EC6"/>
    <w:rsid w:val="00C27A27"/>
    <w:rsid w:val="00C3395C"/>
    <w:rsid w:val="00C34211"/>
    <w:rsid w:val="00C37A1B"/>
    <w:rsid w:val="00C40874"/>
    <w:rsid w:val="00C4488F"/>
    <w:rsid w:val="00C44C9B"/>
    <w:rsid w:val="00C45920"/>
    <w:rsid w:val="00C52D2A"/>
    <w:rsid w:val="00C55C8C"/>
    <w:rsid w:val="00C60A24"/>
    <w:rsid w:val="00C626DA"/>
    <w:rsid w:val="00C65B3F"/>
    <w:rsid w:val="00C67010"/>
    <w:rsid w:val="00C72FC5"/>
    <w:rsid w:val="00C9138F"/>
    <w:rsid w:val="00C936C6"/>
    <w:rsid w:val="00C96D15"/>
    <w:rsid w:val="00CA28D4"/>
    <w:rsid w:val="00CA3362"/>
    <w:rsid w:val="00CA7610"/>
    <w:rsid w:val="00CB1B6E"/>
    <w:rsid w:val="00CB5811"/>
    <w:rsid w:val="00CC12DD"/>
    <w:rsid w:val="00CC6A47"/>
    <w:rsid w:val="00CD03E2"/>
    <w:rsid w:val="00CD4799"/>
    <w:rsid w:val="00CE115B"/>
    <w:rsid w:val="00CE2884"/>
    <w:rsid w:val="00CE7228"/>
    <w:rsid w:val="00CE754B"/>
    <w:rsid w:val="00CF3D03"/>
    <w:rsid w:val="00CF5094"/>
    <w:rsid w:val="00CF5313"/>
    <w:rsid w:val="00D06856"/>
    <w:rsid w:val="00D1761A"/>
    <w:rsid w:val="00D20D13"/>
    <w:rsid w:val="00D21815"/>
    <w:rsid w:val="00D23E26"/>
    <w:rsid w:val="00D30EA9"/>
    <w:rsid w:val="00D34505"/>
    <w:rsid w:val="00D37030"/>
    <w:rsid w:val="00D40467"/>
    <w:rsid w:val="00D47152"/>
    <w:rsid w:val="00D553A8"/>
    <w:rsid w:val="00D55EE0"/>
    <w:rsid w:val="00D57A95"/>
    <w:rsid w:val="00D620EB"/>
    <w:rsid w:val="00D62170"/>
    <w:rsid w:val="00D65C0C"/>
    <w:rsid w:val="00D65D25"/>
    <w:rsid w:val="00D660D0"/>
    <w:rsid w:val="00D928A1"/>
    <w:rsid w:val="00D954C2"/>
    <w:rsid w:val="00D96D81"/>
    <w:rsid w:val="00D978D7"/>
    <w:rsid w:val="00DA2544"/>
    <w:rsid w:val="00DA656D"/>
    <w:rsid w:val="00DA6DB3"/>
    <w:rsid w:val="00DB1C3E"/>
    <w:rsid w:val="00DB3AA8"/>
    <w:rsid w:val="00DB6460"/>
    <w:rsid w:val="00DB65E6"/>
    <w:rsid w:val="00DB7C81"/>
    <w:rsid w:val="00DC601F"/>
    <w:rsid w:val="00DC6F32"/>
    <w:rsid w:val="00DD6A43"/>
    <w:rsid w:val="00DD6D29"/>
    <w:rsid w:val="00DE0302"/>
    <w:rsid w:val="00DE2C6B"/>
    <w:rsid w:val="00DE652D"/>
    <w:rsid w:val="00DF0241"/>
    <w:rsid w:val="00DF5226"/>
    <w:rsid w:val="00E00E52"/>
    <w:rsid w:val="00E07EC9"/>
    <w:rsid w:val="00E137D2"/>
    <w:rsid w:val="00E1750A"/>
    <w:rsid w:val="00E233DA"/>
    <w:rsid w:val="00E2695B"/>
    <w:rsid w:val="00E30FC4"/>
    <w:rsid w:val="00E31336"/>
    <w:rsid w:val="00E36DCA"/>
    <w:rsid w:val="00E37613"/>
    <w:rsid w:val="00E51331"/>
    <w:rsid w:val="00E51507"/>
    <w:rsid w:val="00E517B1"/>
    <w:rsid w:val="00E5190D"/>
    <w:rsid w:val="00E55893"/>
    <w:rsid w:val="00E56AA7"/>
    <w:rsid w:val="00E60174"/>
    <w:rsid w:val="00E63146"/>
    <w:rsid w:val="00E664D8"/>
    <w:rsid w:val="00E74C93"/>
    <w:rsid w:val="00E945E1"/>
    <w:rsid w:val="00E946D5"/>
    <w:rsid w:val="00E94DCF"/>
    <w:rsid w:val="00EA035E"/>
    <w:rsid w:val="00EA1A5F"/>
    <w:rsid w:val="00EB0AA1"/>
    <w:rsid w:val="00EB6852"/>
    <w:rsid w:val="00EC0958"/>
    <w:rsid w:val="00ED2918"/>
    <w:rsid w:val="00ED353F"/>
    <w:rsid w:val="00ED4179"/>
    <w:rsid w:val="00ED6486"/>
    <w:rsid w:val="00EE172B"/>
    <w:rsid w:val="00EE17B9"/>
    <w:rsid w:val="00EE2AEC"/>
    <w:rsid w:val="00EF2ACE"/>
    <w:rsid w:val="00EF4F09"/>
    <w:rsid w:val="00F0330B"/>
    <w:rsid w:val="00F04EBD"/>
    <w:rsid w:val="00F06779"/>
    <w:rsid w:val="00F1172E"/>
    <w:rsid w:val="00F11898"/>
    <w:rsid w:val="00F12273"/>
    <w:rsid w:val="00F12853"/>
    <w:rsid w:val="00F13715"/>
    <w:rsid w:val="00F2290F"/>
    <w:rsid w:val="00F34A18"/>
    <w:rsid w:val="00F35D63"/>
    <w:rsid w:val="00F36598"/>
    <w:rsid w:val="00F367F3"/>
    <w:rsid w:val="00F37793"/>
    <w:rsid w:val="00F411B8"/>
    <w:rsid w:val="00F4177D"/>
    <w:rsid w:val="00F419BF"/>
    <w:rsid w:val="00F42344"/>
    <w:rsid w:val="00F42BFA"/>
    <w:rsid w:val="00F438AF"/>
    <w:rsid w:val="00F45CE1"/>
    <w:rsid w:val="00F45E64"/>
    <w:rsid w:val="00F538F0"/>
    <w:rsid w:val="00F56FD5"/>
    <w:rsid w:val="00F60A1E"/>
    <w:rsid w:val="00F61278"/>
    <w:rsid w:val="00F656D9"/>
    <w:rsid w:val="00F70A58"/>
    <w:rsid w:val="00F71AA2"/>
    <w:rsid w:val="00F757B9"/>
    <w:rsid w:val="00F77FFD"/>
    <w:rsid w:val="00F808A9"/>
    <w:rsid w:val="00F818F4"/>
    <w:rsid w:val="00F81F4E"/>
    <w:rsid w:val="00F86B0E"/>
    <w:rsid w:val="00F86F45"/>
    <w:rsid w:val="00F95D49"/>
    <w:rsid w:val="00F975E6"/>
    <w:rsid w:val="00F978CA"/>
    <w:rsid w:val="00FA5335"/>
    <w:rsid w:val="00FB2CBA"/>
    <w:rsid w:val="00FB38B0"/>
    <w:rsid w:val="00FB48CA"/>
    <w:rsid w:val="00FB5F7F"/>
    <w:rsid w:val="00FC38E7"/>
    <w:rsid w:val="00FC4928"/>
    <w:rsid w:val="00FC7ADC"/>
    <w:rsid w:val="00FD01BB"/>
    <w:rsid w:val="00FD03A0"/>
    <w:rsid w:val="00FD109E"/>
    <w:rsid w:val="00FD34C5"/>
    <w:rsid w:val="00FE1AEA"/>
    <w:rsid w:val="00FF2FFB"/>
    <w:rsid w:val="00FF448D"/>
    <w:rsid w:val="00FF4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D9A32C-1AEC-450A-A183-CF5B420D1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71F7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7FFD"/>
    <w:pPr>
      <w:ind w:left="720"/>
      <w:contextualSpacing/>
    </w:pPr>
  </w:style>
  <w:style w:type="character" w:styleId="Hyperlink">
    <w:name w:val="Hyperlink"/>
    <w:basedOn w:val="DefaultParagraphFont"/>
    <w:uiPriority w:val="99"/>
    <w:unhideWhenUsed/>
    <w:rsid w:val="005A2F4F"/>
    <w:rPr>
      <w:color w:val="0563C1" w:themeColor="hyperlink"/>
      <w:u w:val="single"/>
    </w:rPr>
  </w:style>
  <w:style w:type="character" w:customStyle="1" w:styleId="Heading1Char">
    <w:name w:val="Heading 1 Char"/>
    <w:basedOn w:val="DefaultParagraphFont"/>
    <w:link w:val="Heading1"/>
    <w:uiPriority w:val="9"/>
    <w:rsid w:val="00A71F7F"/>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A71F7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rtli">
    <w:name w:val="startli"/>
    <w:basedOn w:val="Normal"/>
    <w:rsid w:val="00A71F7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71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43</TotalTime>
  <Pages>13</Pages>
  <Words>6249</Words>
  <Characters>35622</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PC</dc:creator>
  <cp:keywords/>
  <dc:description/>
  <cp:lastModifiedBy>HP-PC</cp:lastModifiedBy>
  <cp:revision>679</cp:revision>
  <dcterms:created xsi:type="dcterms:W3CDTF">2022-07-02T09:30:00Z</dcterms:created>
  <dcterms:modified xsi:type="dcterms:W3CDTF">2022-07-26T22:14:00Z</dcterms:modified>
</cp:coreProperties>
</file>